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horzAnchor="margin" w:tblpY="86"/>
        <w:tblW w:w="111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68"/>
        <w:gridCol w:w="1899"/>
        <w:gridCol w:w="2382"/>
        <w:gridCol w:w="2268"/>
        <w:gridCol w:w="1701"/>
        <w:gridCol w:w="1260"/>
      </w:tblGrid>
      <w:tr w:rsidR="00CA19EA" w:rsidRPr="00CA19EA" w14:paraId="6A4617A2" w14:textId="77777777" w:rsidTr="00BF5175">
        <w:trPr>
          <w:trHeight w:val="534"/>
        </w:trPr>
        <w:tc>
          <w:tcPr>
            <w:tcW w:w="1668" w:type="dxa"/>
            <w:shd w:val="clear" w:color="auto" w:fill="1F497D" w:themeFill="text2"/>
            <w:vAlign w:val="center"/>
          </w:tcPr>
          <w:p w14:paraId="2FEB474B" w14:textId="1AB497A8" w:rsidR="00CA19EA" w:rsidRPr="00CA19EA" w:rsidRDefault="00CA19EA" w:rsidP="00CA19EA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bookmarkStart w:id="0" w:name="_Hlk31022264"/>
            <w:r w:rsidRPr="00CA19EA">
              <w:rPr>
                <w:b/>
                <w:color w:val="FFFFFF" w:themeColor="background1"/>
                <w:sz w:val="22"/>
                <w:szCs w:val="22"/>
              </w:rPr>
              <w:t>Time</w:t>
            </w:r>
          </w:p>
        </w:tc>
        <w:tc>
          <w:tcPr>
            <w:tcW w:w="1899" w:type="dxa"/>
            <w:shd w:val="clear" w:color="auto" w:fill="1F497D" w:themeFill="text2"/>
            <w:vAlign w:val="center"/>
          </w:tcPr>
          <w:p w14:paraId="701ADBCA" w14:textId="77777777" w:rsidR="00CA19EA" w:rsidRPr="00CA19EA" w:rsidRDefault="00CA19EA" w:rsidP="008D0F74">
            <w:pPr>
              <w:ind w:right="-50"/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CA19EA">
              <w:rPr>
                <w:b/>
                <w:color w:val="FFFFFF" w:themeColor="background1"/>
                <w:sz w:val="22"/>
                <w:szCs w:val="22"/>
              </w:rPr>
              <w:t>Monday</w:t>
            </w:r>
          </w:p>
        </w:tc>
        <w:tc>
          <w:tcPr>
            <w:tcW w:w="2382" w:type="dxa"/>
            <w:shd w:val="clear" w:color="auto" w:fill="1F497D" w:themeFill="text2"/>
            <w:vAlign w:val="center"/>
          </w:tcPr>
          <w:p w14:paraId="516EC287" w14:textId="77777777" w:rsidR="00CA19EA" w:rsidRPr="00CA19EA" w:rsidRDefault="00CA19EA" w:rsidP="00CA19EA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CA19EA">
              <w:rPr>
                <w:b/>
                <w:color w:val="FFFFFF" w:themeColor="background1"/>
                <w:sz w:val="22"/>
                <w:szCs w:val="22"/>
              </w:rPr>
              <w:t>Tuesday</w:t>
            </w:r>
          </w:p>
        </w:tc>
        <w:tc>
          <w:tcPr>
            <w:tcW w:w="2268" w:type="dxa"/>
            <w:shd w:val="clear" w:color="auto" w:fill="1F497D" w:themeFill="text2"/>
            <w:vAlign w:val="center"/>
          </w:tcPr>
          <w:p w14:paraId="21298F7C" w14:textId="77777777" w:rsidR="00CA19EA" w:rsidRPr="00CA19EA" w:rsidRDefault="00CA19EA" w:rsidP="00CA19EA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CA19EA">
              <w:rPr>
                <w:b/>
                <w:color w:val="FFFFFF" w:themeColor="background1"/>
                <w:sz w:val="22"/>
                <w:szCs w:val="22"/>
              </w:rPr>
              <w:t>Wednesday</w:t>
            </w:r>
          </w:p>
        </w:tc>
        <w:tc>
          <w:tcPr>
            <w:tcW w:w="1701" w:type="dxa"/>
            <w:shd w:val="clear" w:color="auto" w:fill="1F497D" w:themeFill="text2"/>
            <w:vAlign w:val="center"/>
          </w:tcPr>
          <w:p w14:paraId="527244BD" w14:textId="77777777" w:rsidR="00CA19EA" w:rsidRPr="00CA19EA" w:rsidRDefault="00CA19EA" w:rsidP="00CA19EA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CA19EA">
              <w:rPr>
                <w:b/>
                <w:color w:val="FFFFFF" w:themeColor="background1"/>
                <w:sz w:val="22"/>
                <w:szCs w:val="22"/>
              </w:rPr>
              <w:t>Thursda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04C3E573" w14:textId="77777777" w:rsidR="00CA19EA" w:rsidRPr="00CA19EA" w:rsidRDefault="00CA19EA" w:rsidP="00CA19EA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CA19EA">
              <w:rPr>
                <w:b/>
                <w:color w:val="FFFFFF" w:themeColor="background1"/>
                <w:sz w:val="22"/>
                <w:szCs w:val="22"/>
              </w:rPr>
              <w:t>Friday</w:t>
            </w:r>
          </w:p>
        </w:tc>
      </w:tr>
      <w:tr w:rsidR="00CA19EA" w:rsidRPr="00146E05" w14:paraId="058B3CCB" w14:textId="77777777" w:rsidTr="00BF5175">
        <w:tc>
          <w:tcPr>
            <w:tcW w:w="1668" w:type="dxa"/>
          </w:tcPr>
          <w:p w14:paraId="1E059E29" w14:textId="77777777" w:rsidR="00CA19EA" w:rsidRPr="00146E05" w:rsidRDefault="00CA19EA" w:rsidP="00CA19EA">
            <w:pPr>
              <w:rPr>
                <w:b/>
              </w:rPr>
            </w:pPr>
            <w:r w:rsidRPr="00146E05">
              <w:rPr>
                <w:b/>
              </w:rPr>
              <w:t>08.00 – 08.50</w:t>
            </w:r>
          </w:p>
          <w:p w14:paraId="58914B7B" w14:textId="77777777" w:rsidR="00CA19EA" w:rsidRPr="00146E05" w:rsidRDefault="00CA19EA" w:rsidP="00CA19EA">
            <w:pPr>
              <w:rPr>
                <w:b/>
              </w:rPr>
            </w:pPr>
          </w:p>
        </w:tc>
        <w:tc>
          <w:tcPr>
            <w:tcW w:w="1899" w:type="dxa"/>
          </w:tcPr>
          <w:p w14:paraId="59099D8D" w14:textId="77777777" w:rsidR="00CA19EA" w:rsidRPr="00146E05" w:rsidRDefault="00CA19EA" w:rsidP="008D0F74">
            <w:pPr>
              <w:ind w:right="-50"/>
            </w:pPr>
          </w:p>
        </w:tc>
        <w:tc>
          <w:tcPr>
            <w:tcW w:w="2382" w:type="dxa"/>
          </w:tcPr>
          <w:p w14:paraId="60EE0B54" w14:textId="77777777" w:rsidR="00CA19EA" w:rsidRPr="00146E05" w:rsidRDefault="00CA19EA" w:rsidP="00CA19EA"/>
        </w:tc>
        <w:tc>
          <w:tcPr>
            <w:tcW w:w="2268" w:type="dxa"/>
          </w:tcPr>
          <w:p w14:paraId="27357EF1" w14:textId="69D230E3" w:rsidR="00CA19EA" w:rsidRPr="00146E05" w:rsidRDefault="00CA19EA" w:rsidP="00CA19EA">
            <w:r w:rsidRPr="00146E05">
              <w:t>ARM(</w:t>
            </w:r>
            <w:r w:rsidR="00146E05">
              <w:t>A1</w:t>
            </w:r>
            <w:r w:rsidRPr="00146E05">
              <w:t xml:space="preserve">) </w:t>
            </w:r>
          </w:p>
          <w:p w14:paraId="4A53ACD5" w14:textId="11B0A784" w:rsidR="00CA19EA" w:rsidRPr="00146E05" w:rsidRDefault="00453BA0" w:rsidP="00CA19EA">
            <w:r w:rsidRPr="00146E05">
              <w:t>Aquatic Microbiol</w:t>
            </w:r>
            <w:r w:rsidR="00927CCE" w:rsidRPr="00146E05">
              <w:t xml:space="preserve">ogy  </w:t>
            </w:r>
          </w:p>
        </w:tc>
        <w:tc>
          <w:tcPr>
            <w:tcW w:w="1701" w:type="dxa"/>
          </w:tcPr>
          <w:p w14:paraId="071A3396" w14:textId="77777777" w:rsidR="00CA19EA" w:rsidRPr="00146E05" w:rsidRDefault="00CA19EA" w:rsidP="00CA19EA"/>
        </w:tc>
        <w:tc>
          <w:tcPr>
            <w:tcW w:w="1260" w:type="dxa"/>
          </w:tcPr>
          <w:p w14:paraId="2650D1BE" w14:textId="3221948F" w:rsidR="00CA19EA" w:rsidRPr="00146E05" w:rsidRDefault="00CA19EA" w:rsidP="00CA19EA"/>
        </w:tc>
      </w:tr>
      <w:tr w:rsidR="00CA19EA" w:rsidRPr="00146E05" w14:paraId="5DA46C45" w14:textId="77777777" w:rsidTr="00BF5175">
        <w:tc>
          <w:tcPr>
            <w:tcW w:w="1668" w:type="dxa"/>
          </w:tcPr>
          <w:p w14:paraId="49A7F842" w14:textId="77777777" w:rsidR="00CA19EA" w:rsidRPr="00146E05" w:rsidRDefault="00CA19EA" w:rsidP="00CA19EA">
            <w:pPr>
              <w:rPr>
                <w:b/>
              </w:rPr>
            </w:pPr>
            <w:r w:rsidRPr="00146E05">
              <w:rPr>
                <w:b/>
              </w:rPr>
              <w:t>08.55 – 09.45</w:t>
            </w:r>
          </w:p>
          <w:p w14:paraId="4BEBE4E0" w14:textId="77777777" w:rsidR="00CA19EA" w:rsidRPr="00146E05" w:rsidRDefault="00CA19EA" w:rsidP="00CA19EA">
            <w:pPr>
              <w:rPr>
                <w:b/>
              </w:rPr>
            </w:pPr>
          </w:p>
        </w:tc>
        <w:tc>
          <w:tcPr>
            <w:tcW w:w="1899" w:type="dxa"/>
          </w:tcPr>
          <w:p w14:paraId="33B84A9B" w14:textId="1BCCB484" w:rsidR="00CA19EA" w:rsidRPr="00146E05" w:rsidRDefault="00CA19EA" w:rsidP="008D0F74">
            <w:pPr>
              <w:ind w:right="-50"/>
            </w:pPr>
          </w:p>
        </w:tc>
        <w:tc>
          <w:tcPr>
            <w:tcW w:w="2382" w:type="dxa"/>
          </w:tcPr>
          <w:p w14:paraId="4012DEFF" w14:textId="77777777" w:rsidR="00CA19EA" w:rsidRPr="00146E05" w:rsidRDefault="00CA19EA" w:rsidP="00CA19EA">
            <w:r w:rsidRPr="00146E05">
              <w:t xml:space="preserve"> </w:t>
            </w:r>
          </w:p>
        </w:tc>
        <w:tc>
          <w:tcPr>
            <w:tcW w:w="2268" w:type="dxa"/>
          </w:tcPr>
          <w:p w14:paraId="2F01A971" w14:textId="095CEE48" w:rsidR="00CA19EA" w:rsidRPr="00146E05" w:rsidRDefault="00CA19EA" w:rsidP="00CA19EA">
            <w:r w:rsidRPr="00146E05">
              <w:t>ARM(</w:t>
            </w:r>
            <w:r w:rsidR="00146E05">
              <w:t>A1</w:t>
            </w:r>
            <w:r w:rsidRPr="00146E05">
              <w:t xml:space="preserve">) </w:t>
            </w:r>
          </w:p>
          <w:p w14:paraId="6DCE0E7E" w14:textId="77777777" w:rsidR="00CA19EA" w:rsidRPr="00146E05" w:rsidRDefault="00F326CF" w:rsidP="00CA19EA">
            <w:r w:rsidRPr="00146E05">
              <w:t>Ichthyology</w:t>
            </w:r>
          </w:p>
          <w:p w14:paraId="150EEBB1" w14:textId="6A32DB73" w:rsidR="00CA19EA" w:rsidRPr="00146E05" w:rsidRDefault="00CA19EA" w:rsidP="00CA19EA"/>
        </w:tc>
        <w:tc>
          <w:tcPr>
            <w:tcW w:w="1701" w:type="dxa"/>
          </w:tcPr>
          <w:p w14:paraId="787498C6" w14:textId="77777777" w:rsidR="00CA19EA" w:rsidRPr="00146E05" w:rsidRDefault="00CA19EA" w:rsidP="00CA19EA"/>
        </w:tc>
        <w:tc>
          <w:tcPr>
            <w:tcW w:w="1260" w:type="dxa"/>
          </w:tcPr>
          <w:p w14:paraId="2C15DBF7" w14:textId="77777777" w:rsidR="00CA19EA" w:rsidRPr="00146E05" w:rsidRDefault="00CA19EA" w:rsidP="00CA19EA"/>
        </w:tc>
      </w:tr>
      <w:tr w:rsidR="00CA19EA" w:rsidRPr="00146E05" w14:paraId="665A29A3" w14:textId="77777777" w:rsidTr="00CA19EA">
        <w:trPr>
          <w:trHeight w:val="332"/>
        </w:trPr>
        <w:tc>
          <w:tcPr>
            <w:tcW w:w="1668" w:type="dxa"/>
            <w:shd w:val="clear" w:color="auto" w:fill="C6D9F1" w:themeFill="text2" w:themeFillTint="33"/>
          </w:tcPr>
          <w:p w14:paraId="07DA6F3B" w14:textId="77777777" w:rsidR="00CA19EA" w:rsidRPr="00146E05" w:rsidRDefault="00CA19EA" w:rsidP="00CA19EA">
            <w:pPr>
              <w:rPr>
                <w:b/>
              </w:rPr>
            </w:pPr>
            <w:r w:rsidRPr="00146E05">
              <w:rPr>
                <w:b/>
              </w:rPr>
              <w:t>09.45 – 10.15</w:t>
            </w:r>
          </w:p>
        </w:tc>
        <w:tc>
          <w:tcPr>
            <w:tcW w:w="9510" w:type="dxa"/>
            <w:gridSpan w:val="5"/>
            <w:shd w:val="clear" w:color="auto" w:fill="C6D9F1" w:themeFill="text2" w:themeFillTint="33"/>
          </w:tcPr>
          <w:p w14:paraId="61E9EDF1" w14:textId="1735E9B2" w:rsidR="00CA19EA" w:rsidRPr="00146E05" w:rsidRDefault="00CA19EA" w:rsidP="008D0F74">
            <w:pPr>
              <w:ind w:right="-50"/>
              <w:jc w:val="center"/>
              <w:rPr>
                <w:b/>
              </w:rPr>
            </w:pPr>
          </w:p>
        </w:tc>
      </w:tr>
      <w:tr w:rsidR="00CA19EA" w:rsidRPr="00146E05" w14:paraId="271B1AEC" w14:textId="77777777" w:rsidTr="00F206E3">
        <w:trPr>
          <w:trHeight w:val="533"/>
        </w:trPr>
        <w:tc>
          <w:tcPr>
            <w:tcW w:w="1668" w:type="dxa"/>
          </w:tcPr>
          <w:p w14:paraId="2BFC526B" w14:textId="77777777" w:rsidR="00CA19EA" w:rsidRPr="00146E05" w:rsidRDefault="00CA19EA" w:rsidP="00CA19EA">
            <w:pPr>
              <w:rPr>
                <w:b/>
              </w:rPr>
            </w:pPr>
            <w:r w:rsidRPr="00146E05">
              <w:rPr>
                <w:b/>
              </w:rPr>
              <w:t>10.15 – 11.05</w:t>
            </w:r>
          </w:p>
          <w:p w14:paraId="09F2A48C" w14:textId="77777777" w:rsidR="00CA19EA" w:rsidRPr="00146E05" w:rsidRDefault="00CA19EA" w:rsidP="00CA19EA">
            <w:pPr>
              <w:rPr>
                <w:b/>
              </w:rPr>
            </w:pPr>
          </w:p>
        </w:tc>
        <w:tc>
          <w:tcPr>
            <w:tcW w:w="1899" w:type="dxa"/>
          </w:tcPr>
          <w:p w14:paraId="3C9F41E3" w14:textId="0A531EEB" w:rsidR="00CA19EA" w:rsidRPr="00146E05" w:rsidRDefault="00CA19EA" w:rsidP="008D0F74">
            <w:pPr>
              <w:ind w:right="-50"/>
            </w:pPr>
          </w:p>
        </w:tc>
        <w:tc>
          <w:tcPr>
            <w:tcW w:w="2382" w:type="dxa"/>
          </w:tcPr>
          <w:p w14:paraId="4231B303" w14:textId="57427C7F" w:rsidR="008B6466" w:rsidRPr="00146E05" w:rsidRDefault="008B6466" w:rsidP="008B6466">
            <w:r w:rsidRPr="00146E05">
              <w:t>ARM (A1)</w:t>
            </w:r>
          </w:p>
          <w:p w14:paraId="195CA50E" w14:textId="221D08C6" w:rsidR="00CA19EA" w:rsidRPr="00146E05" w:rsidRDefault="00ED22AC" w:rsidP="00CA19EA">
            <w:r w:rsidRPr="00146E05">
              <w:t>Basic Limnology</w:t>
            </w:r>
          </w:p>
        </w:tc>
        <w:tc>
          <w:tcPr>
            <w:tcW w:w="2268" w:type="dxa"/>
          </w:tcPr>
          <w:p w14:paraId="1234D611" w14:textId="3C19C882" w:rsidR="00CA19EA" w:rsidRPr="00146E05" w:rsidRDefault="00CA19EA" w:rsidP="00CA19EA">
            <w:pPr>
              <w:ind w:left="-79" w:right="-80"/>
            </w:pPr>
          </w:p>
        </w:tc>
        <w:tc>
          <w:tcPr>
            <w:tcW w:w="1701" w:type="dxa"/>
          </w:tcPr>
          <w:p w14:paraId="2B91F52F" w14:textId="4D4CF3D0" w:rsidR="00CA19EA" w:rsidRPr="00146E05" w:rsidRDefault="00CA19EA" w:rsidP="008D0F74"/>
        </w:tc>
        <w:tc>
          <w:tcPr>
            <w:tcW w:w="1260" w:type="dxa"/>
          </w:tcPr>
          <w:p w14:paraId="1977E1B8" w14:textId="2ED9CF41" w:rsidR="00CA19EA" w:rsidRPr="00146E05" w:rsidRDefault="00F206E3" w:rsidP="00CA19EA">
            <w:r w:rsidRPr="00146E05">
              <w:t xml:space="preserve"> </w:t>
            </w:r>
          </w:p>
        </w:tc>
      </w:tr>
      <w:tr w:rsidR="00CA19EA" w:rsidRPr="00146E05" w14:paraId="3A5E6358" w14:textId="77777777" w:rsidTr="00BF5175">
        <w:trPr>
          <w:trHeight w:val="702"/>
        </w:trPr>
        <w:tc>
          <w:tcPr>
            <w:tcW w:w="1668" w:type="dxa"/>
          </w:tcPr>
          <w:p w14:paraId="55E4A9B9" w14:textId="77777777" w:rsidR="00CA19EA" w:rsidRPr="00146E05" w:rsidRDefault="00CA19EA" w:rsidP="009C2CE0">
            <w:pPr>
              <w:rPr>
                <w:b/>
              </w:rPr>
            </w:pPr>
            <w:r w:rsidRPr="00146E05">
              <w:rPr>
                <w:b/>
              </w:rPr>
              <w:t>11.10 – 12.00</w:t>
            </w:r>
          </w:p>
        </w:tc>
        <w:tc>
          <w:tcPr>
            <w:tcW w:w="1899" w:type="dxa"/>
          </w:tcPr>
          <w:p w14:paraId="404FFDD1" w14:textId="31D5DB43" w:rsidR="00CA19EA" w:rsidRPr="00146E05" w:rsidRDefault="00CA19EA" w:rsidP="008D0F74">
            <w:pPr>
              <w:ind w:right="-50"/>
            </w:pPr>
          </w:p>
        </w:tc>
        <w:tc>
          <w:tcPr>
            <w:tcW w:w="2382" w:type="dxa"/>
          </w:tcPr>
          <w:p w14:paraId="56E103E0" w14:textId="63EA2951" w:rsidR="00CA19EA" w:rsidRPr="00146E05" w:rsidRDefault="00CA19EA" w:rsidP="00CA19EA">
            <w:r w:rsidRPr="00146E05">
              <w:t>ARM (</w:t>
            </w:r>
            <w:r w:rsidR="00B15CCF" w:rsidRPr="00146E05">
              <w:t>A1</w:t>
            </w:r>
            <w:r w:rsidRPr="00146E05">
              <w:t>)</w:t>
            </w:r>
          </w:p>
          <w:p w14:paraId="115E9373" w14:textId="77777777" w:rsidR="00CA19EA" w:rsidRPr="00146E05" w:rsidRDefault="009C2CE0" w:rsidP="005A4E1E">
            <w:pPr>
              <w:ind w:right="-50"/>
              <w:rPr>
                <w:b/>
                <w:bCs/>
              </w:rPr>
            </w:pPr>
            <w:r w:rsidRPr="00146E05">
              <w:t>Oceanograph</w:t>
            </w:r>
            <w:r w:rsidR="005A4E1E" w:rsidRPr="00146E05">
              <w:t>y</w:t>
            </w:r>
          </w:p>
        </w:tc>
        <w:tc>
          <w:tcPr>
            <w:tcW w:w="2268" w:type="dxa"/>
          </w:tcPr>
          <w:p w14:paraId="0C7787EA" w14:textId="442DF520" w:rsidR="00CA19EA" w:rsidRPr="00146E05" w:rsidRDefault="00CA19EA" w:rsidP="009D3742"/>
        </w:tc>
        <w:tc>
          <w:tcPr>
            <w:tcW w:w="1701" w:type="dxa"/>
          </w:tcPr>
          <w:p w14:paraId="53C51D57" w14:textId="70727359" w:rsidR="00CA19EA" w:rsidRPr="00146E05" w:rsidRDefault="00CA19EA" w:rsidP="00804523"/>
        </w:tc>
        <w:tc>
          <w:tcPr>
            <w:tcW w:w="1260" w:type="dxa"/>
          </w:tcPr>
          <w:p w14:paraId="4C036C4B" w14:textId="77777777" w:rsidR="00CA19EA" w:rsidRPr="00146E05" w:rsidRDefault="00CA19EA" w:rsidP="00CA19EA"/>
        </w:tc>
      </w:tr>
      <w:tr w:rsidR="00CA19EA" w:rsidRPr="00146E05" w14:paraId="79C00707" w14:textId="77777777" w:rsidTr="00CA19EA">
        <w:tc>
          <w:tcPr>
            <w:tcW w:w="1668" w:type="dxa"/>
            <w:shd w:val="clear" w:color="auto" w:fill="548DD4" w:themeFill="text2" w:themeFillTint="99"/>
          </w:tcPr>
          <w:p w14:paraId="52160899" w14:textId="77777777" w:rsidR="00CA19EA" w:rsidRPr="00146E05" w:rsidRDefault="00CA19EA" w:rsidP="00CA19EA">
            <w:pPr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12.00 – 01.00</w:t>
            </w:r>
          </w:p>
        </w:tc>
        <w:tc>
          <w:tcPr>
            <w:tcW w:w="9510" w:type="dxa"/>
            <w:gridSpan w:val="5"/>
            <w:shd w:val="clear" w:color="auto" w:fill="548DD4" w:themeFill="text2" w:themeFillTint="99"/>
          </w:tcPr>
          <w:p w14:paraId="3254C96C" w14:textId="77777777" w:rsidR="00CA19EA" w:rsidRPr="00146E05" w:rsidRDefault="00CA19EA" w:rsidP="008D0F74">
            <w:pPr>
              <w:ind w:right="-50"/>
              <w:jc w:val="center"/>
              <w:rPr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L      U      N      C      H              B      R    E     A</w:t>
            </w:r>
            <w:r w:rsidRPr="00146E05">
              <w:rPr>
                <w:b/>
              </w:rPr>
              <w:t xml:space="preserve">    </w:t>
            </w:r>
            <w:r w:rsidRPr="00146E05">
              <w:rPr>
                <w:b/>
                <w:color w:val="FFFFFF" w:themeColor="background1"/>
              </w:rPr>
              <w:t>K</w:t>
            </w:r>
          </w:p>
        </w:tc>
      </w:tr>
      <w:tr w:rsidR="00CA19EA" w:rsidRPr="00146E05" w14:paraId="0EE80316" w14:textId="77777777" w:rsidTr="00BF5175">
        <w:trPr>
          <w:trHeight w:val="731"/>
        </w:trPr>
        <w:tc>
          <w:tcPr>
            <w:tcW w:w="1668" w:type="dxa"/>
          </w:tcPr>
          <w:p w14:paraId="1955BF12" w14:textId="1373863F" w:rsidR="00CA19EA" w:rsidRPr="00146E05" w:rsidRDefault="00CA19EA" w:rsidP="00BF5175">
            <w:pPr>
              <w:rPr>
                <w:b/>
              </w:rPr>
            </w:pPr>
            <w:r w:rsidRPr="00146E05">
              <w:rPr>
                <w:b/>
              </w:rPr>
              <w:t>01.00– 02.00</w:t>
            </w:r>
          </w:p>
        </w:tc>
        <w:tc>
          <w:tcPr>
            <w:tcW w:w="1899" w:type="dxa"/>
          </w:tcPr>
          <w:p w14:paraId="709A5C85" w14:textId="37A69B52" w:rsidR="00CA19EA" w:rsidRPr="00146E05" w:rsidRDefault="00CA19EA" w:rsidP="008D0F74">
            <w:pPr>
              <w:ind w:right="-50"/>
            </w:pPr>
            <w:r w:rsidRPr="00146E05">
              <w:t>ARM (</w:t>
            </w:r>
            <w:r w:rsidR="008B6466" w:rsidRPr="00146E05">
              <w:t>A1</w:t>
            </w:r>
            <w:r w:rsidRPr="00146E05">
              <w:t>)</w:t>
            </w:r>
          </w:p>
          <w:p w14:paraId="5D444995" w14:textId="4EE64DA0" w:rsidR="00CA19EA" w:rsidRPr="00146E05" w:rsidRDefault="00CA19EA" w:rsidP="00B40007">
            <w:pPr>
              <w:ind w:right="-50"/>
            </w:pPr>
          </w:p>
        </w:tc>
        <w:tc>
          <w:tcPr>
            <w:tcW w:w="2382" w:type="dxa"/>
          </w:tcPr>
          <w:p w14:paraId="50E2D128" w14:textId="72F59775" w:rsidR="00945A91" w:rsidRPr="00146E05" w:rsidRDefault="00945A91" w:rsidP="00B15CCF">
            <w:pPr>
              <w:rPr>
                <w:b/>
                <w:bCs/>
              </w:rPr>
            </w:pPr>
          </w:p>
        </w:tc>
        <w:tc>
          <w:tcPr>
            <w:tcW w:w="2268" w:type="dxa"/>
          </w:tcPr>
          <w:p w14:paraId="287EBB42" w14:textId="77777777" w:rsidR="00CA19EA" w:rsidRPr="00146E05" w:rsidRDefault="00CA19EA" w:rsidP="00CA19EA">
            <w:r w:rsidRPr="00146E05">
              <w:t xml:space="preserve">ARM Practical </w:t>
            </w:r>
          </w:p>
        </w:tc>
        <w:tc>
          <w:tcPr>
            <w:tcW w:w="1701" w:type="dxa"/>
          </w:tcPr>
          <w:p w14:paraId="20E290A5" w14:textId="77777777" w:rsidR="00CA19EA" w:rsidRPr="00146E05" w:rsidRDefault="00CA19EA" w:rsidP="00CA19EA"/>
        </w:tc>
        <w:tc>
          <w:tcPr>
            <w:tcW w:w="1260" w:type="dxa"/>
          </w:tcPr>
          <w:p w14:paraId="2ED3D03A" w14:textId="77777777" w:rsidR="00CA19EA" w:rsidRPr="00146E05" w:rsidRDefault="00CA19EA" w:rsidP="00CA19EA"/>
        </w:tc>
      </w:tr>
      <w:tr w:rsidR="00CA19EA" w:rsidRPr="00146E05" w14:paraId="21F1A586" w14:textId="77777777" w:rsidTr="00BF5175">
        <w:tc>
          <w:tcPr>
            <w:tcW w:w="1668" w:type="dxa"/>
          </w:tcPr>
          <w:p w14:paraId="75CB1770" w14:textId="77777777" w:rsidR="00CA19EA" w:rsidRPr="00146E05" w:rsidRDefault="00CA19EA" w:rsidP="00CA19EA">
            <w:pPr>
              <w:rPr>
                <w:b/>
              </w:rPr>
            </w:pPr>
            <w:r w:rsidRPr="00146E05">
              <w:rPr>
                <w:b/>
              </w:rPr>
              <w:t>02.00 – 03.00</w:t>
            </w:r>
          </w:p>
          <w:p w14:paraId="0B4F2997" w14:textId="77777777" w:rsidR="00CA19EA" w:rsidRPr="00146E05" w:rsidRDefault="00CA19EA" w:rsidP="00CA19EA">
            <w:pPr>
              <w:rPr>
                <w:b/>
              </w:rPr>
            </w:pPr>
          </w:p>
        </w:tc>
        <w:tc>
          <w:tcPr>
            <w:tcW w:w="1899" w:type="dxa"/>
          </w:tcPr>
          <w:p w14:paraId="1C7D5E74" w14:textId="3C9CD83F" w:rsidR="00CA19EA" w:rsidRPr="00146E05" w:rsidRDefault="00CA19EA" w:rsidP="008D0F74">
            <w:pPr>
              <w:ind w:right="-50"/>
            </w:pPr>
            <w:r w:rsidRPr="00146E05">
              <w:t>ARM (</w:t>
            </w:r>
            <w:r w:rsidR="008B6466" w:rsidRPr="00146E05">
              <w:t>A1</w:t>
            </w:r>
            <w:r w:rsidRPr="00146E05">
              <w:t>)</w:t>
            </w:r>
          </w:p>
          <w:p w14:paraId="109D4882" w14:textId="119D20FB" w:rsidR="00CA19EA" w:rsidRPr="00146E05" w:rsidRDefault="009D3D87" w:rsidP="009C2CE0">
            <w:pPr>
              <w:ind w:right="-50"/>
            </w:pPr>
            <w:r w:rsidRPr="00146E05">
              <w:t xml:space="preserve">Basic Mathematics  </w:t>
            </w:r>
          </w:p>
        </w:tc>
        <w:tc>
          <w:tcPr>
            <w:tcW w:w="2382" w:type="dxa"/>
          </w:tcPr>
          <w:p w14:paraId="1E7D2720" w14:textId="718ECD94" w:rsidR="00CA19EA" w:rsidRPr="00146E05" w:rsidRDefault="00CA19EA" w:rsidP="00864E89"/>
        </w:tc>
        <w:tc>
          <w:tcPr>
            <w:tcW w:w="2268" w:type="dxa"/>
          </w:tcPr>
          <w:p w14:paraId="4252B8A3" w14:textId="77777777" w:rsidR="00CA19EA" w:rsidRPr="00146E05" w:rsidRDefault="00CA19EA" w:rsidP="00CA19EA">
            <w:r w:rsidRPr="00146E05">
              <w:t xml:space="preserve">ARM Practical </w:t>
            </w:r>
          </w:p>
        </w:tc>
        <w:tc>
          <w:tcPr>
            <w:tcW w:w="1701" w:type="dxa"/>
          </w:tcPr>
          <w:p w14:paraId="7A822006" w14:textId="77777777" w:rsidR="00CA19EA" w:rsidRPr="00146E05" w:rsidRDefault="00CA19EA" w:rsidP="00CA19EA"/>
        </w:tc>
        <w:tc>
          <w:tcPr>
            <w:tcW w:w="1260" w:type="dxa"/>
          </w:tcPr>
          <w:p w14:paraId="6D138C13" w14:textId="77777777" w:rsidR="00CA19EA" w:rsidRPr="00146E05" w:rsidRDefault="00CA19EA" w:rsidP="00CA19EA"/>
        </w:tc>
      </w:tr>
      <w:tr w:rsidR="007B789E" w:rsidRPr="00146E05" w14:paraId="7978209E" w14:textId="77777777" w:rsidTr="00BF5175">
        <w:tc>
          <w:tcPr>
            <w:tcW w:w="1668" w:type="dxa"/>
          </w:tcPr>
          <w:p w14:paraId="4E67B974" w14:textId="77777777" w:rsidR="007B789E" w:rsidRPr="00146E05" w:rsidRDefault="007B789E" w:rsidP="00CA19EA">
            <w:pPr>
              <w:rPr>
                <w:b/>
              </w:rPr>
            </w:pPr>
            <w:r w:rsidRPr="00146E05">
              <w:rPr>
                <w:b/>
              </w:rPr>
              <w:t>03.00 – 04.00</w:t>
            </w:r>
          </w:p>
          <w:p w14:paraId="7C4284AF" w14:textId="77777777" w:rsidR="007B789E" w:rsidRPr="00146E05" w:rsidRDefault="007B789E" w:rsidP="00CA19EA">
            <w:pPr>
              <w:rPr>
                <w:b/>
              </w:rPr>
            </w:pPr>
          </w:p>
        </w:tc>
        <w:tc>
          <w:tcPr>
            <w:tcW w:w="1899" w:type="dxa"/>
          </w:tcPr>
          <w:p w14:paraId="1EE91CD8" w14:textId="74497486" w:rsidR="007B789E" w:rsidRPr="00146E05" w:rsidRDefault="007B789E" w:rsidP="008D0F74">
            <w:pPr>
              <w:ind w:right="-50"/>
            </w:pPr>
          </w:p>
        </w:tc>
        <w:tc>
          <w:tcPr>
            <w:tcW w:w="2382" w:type="dxa"/>
          </w:tcPr>
          <w:p w14:paraId="70045A44" w14:textId="77777777" w:rsidR="007B789E" w:rsidRPr="00146E05" w:rsidRDefault="007B789E" w:rsidP="00CA19EA"/>
        </w:tc>
        <w:tc>
          <w:tcPr>
            <w:tcW w:w="2268" w:type="dxa"/>
          </w:tcPr>
          <w:p w14:paraId="7207CDB3" w14:textId="77777777" w:rsidR="007B789E" w:rsidRPr="00146E05" w:rsidRDefault="007B789E" w:rsidP="00CA19EA">
            <w:r w:rsidRPr="00146E05">
              <w:t xml:space="preserve">ARM Practical </w:t>
            </w:r>
          </w:p>
        </w:tc>
        <w:tc>
          <w:tcPr>
            <w:tcW w:w="1701" w:type="dxa"/>
            <w:vMerge w:val="restart"/>
          </w:tcPr>
          <w:p w14:paraId="306B348E" w14:textId="3D1F29AF" w:rsidR="007B789E" w:rsidRPr="00146E05" w:rsidRDefault="007B789E" w:rsidP="00CA19EA">
            <w:r w:rsidRPr="00146E05">
              <w:t xml:space="preserve">Student </w:t>
            </w:r>
            <w:r w:rsidR="0051689E">
              <w:t>Activities</w:t>
            </w:r>
          </w:p>
        </w:tc>
        <w:tc>
          <w:tcPr>
            <w:tcW w:w="1260" w:type="dxa"/>
          </w:tcPr>
          <w:p w14:paraId="1BCBEE0D" w14:textId="77777777" w:rsidR="007B789E" w:rsidRPr="00146E05" w:rsidRDefault="007B789E" w:rsidP="00CA19EA"/>
        </w:tc>
      </w:tr>
      <w:tr w:rsidR="007B789E" w:rsidRPr="00146E05" w14:paraId="294AA1B9" w14:textId="77777777" w:rsidTr="00BF5175">
        <w:trPr>
          <w:trHeight w:val="287"/>
        </w:trPr>
        <w:tc>
          <w:tcPr>
            <w:tcW w:w="1668" w:type="dxa"/>
          </w:tcPr>
          <w:p w14:paraId="10883A92" w14:textId="77777777" w:rsidR="007B789E" w:rsidRPr="00146E05" w:rsidRDefault="007B789E" w:rsidP="00CA19EA">
            <w:pPr>
              <w:rPr>
                <w:b/>
              </w:rPr>
            </w:pPr>
            <w:r w:rsidRPr="00146E05">
              <w:rPr>
                <w:b/>
              </w:rPr>
              <w:t>04.00 – 05.00</w:t>
            </w:r>
          </w:p>
        </w:tc>
        <w:tc>
          <w:tcPr>
            <w:tcW w:w="1899" w:type="dxa"/>
          </w:tcPr>
          <w:p w14:paraId="553BBF8A" w14:textId="41083B0E" w:rsidR="007B789E" w:rsidRPr="00146E05" w:rsidRDefault="007B789E" w:rsidP="008D0F74">
            <w:pPr>
              <w:ind w:right="-50"/>
            </w:pPr>
          </w:p>
        </w:tc>
        <w:tc>
          <w:tcPr>
            <w:tcW w:w="2382" w:type="dxa"/>
          </w:tcPr>
          <w:p w14:paraId="702FFC6D" w14:textId="77777777" w:rsidR="007B789E" w:rsidRPr="00146E05" w:rsidRDefault="007B789E" w:rsidP="00CA19EA"/>
        </w:tc>
        <w:tc>
          <w:tcPr>
            <w:tcW w:w="2268" w:type="dxa"/>
          </w:tcPr>
          <w:p w14:paraId="7BF3E5FE" w14:textId="77777777" w:rsidR="007B789E" w:rsidRPr="00146E05" w:rsidRDefault="007B789E" w:rsidP="00CA19EA"/>
        </w:tc>
        <w:tc>
          <w:tcPr>
            <w:tcW w:w="1701" w:type="dxa"/>
            <w:vMerge/>
          </w:tcPr>
          <w:p w14:paraId="56CB3FFA" w14:textId="77777777" w:rsidR="007B789E" w:rsidRPr="00146E05" w:rsidRDefault="007B789E" w:rsidP="00CA19EA"/>
        </w:tc>
        <w:tc>
          <w:tcPr>
            <w:tcW w:w="1260" w:type="dxa"/>
          </w:tcPr>
          <w:p w14:paraId="4E6239A7" w14:textId="77777777" w:rsidR="007B789E" w:rsidRPr="00146E05" w:rsidRDefault="007B789E" w:rsidP="00CA19EA"/>
        </w:tc>
      </w:tr>
    </w:tbl>
    <w:p w14:paraId="2F2AF8D2" w14:textId="77777777" w:rsidR="00C22E7A" w:rsidRPr="00146E05" w:rsidRDefault="00C22E7A" w:rsidP="00FB2D8A">
      <w:pPr>
        <w:jc w:val="center"/>
        <w:rPr>
          <w:b/>
          <w:color w:val="365F91" w:themeColor="accent1" w:themeShade="BF"/>
        </w:rPr>
      </w:pPr>
    </w:p>
    <w:tbl>
      <w:tblPr>
        <w:tblW w:w="11156" w:type="dxa"/>
        <w:tblLook w:val="04A0" w:firstRow="1" w:lastRow="0" w:firstColumn="1" w:lastColumn="0" w:noHBand="0" w:noVBand="1"/>
      </w:tblPr>
      <w:tblGrid>
        <w:gridCol w:w="1646"/>
        <w:gridCol w:w="2797"/>
        <w:gridCol w:w="2797"/>
        <w:gridCol w:w="1119"/>
        <w:gridCol w:w="1398"/>
        <w:gridCol w:w="1399"/>
      </w:tblGrid>
      <w:tr w:rsidR="00913B6D" w:rsidRPr="00146E05" w14:paraId="3BC6CC22" w14:textId="77777777" w:rsidTr="00B12262">
        <w:trPr>
          <w:trHeight w:val="484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1E985620" w14:textId="77777777" w:rsidR="00913B6D" w:rsidRPr="00146E05" w:rsidRDefault="00913B6D">
            <w:pPr>
              <w:rPr>
                <w:b/>
              </w:rPr>
            </w:pPr>
            <w:r w:rsidRPr="00146E05">
              <w:rPr>
                <w:b/>
              </w:rPr>
              <w:t>Course unit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552CC830" w14:textId="77777777" w:rsidR="00913B6D" w:rsidRPr="00146E05" w:rsidRDefault="00913B6D">
            <w:pPr>
              <w:rPr>
                <w:b/>
              </w:rPr>
            </w:pPr>
            <w:r w:rsidRPr="00146E05">
              <w:rPr>
                <w:b/>
              </w:rPr>
              <w:t>Course title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3208CCFA" w14:textId="77777777" w:rsidR="00913B6D" w:rsidRPr="00146E05" w:rsidRDefault="00913B6D">
            <w:pPr>
              <w:rPr>
                <w:b/>
              </w:rPr>
            </w:pPr>
            <w:r w:rsidRPr="00146E05">
              <w:rPr>
                <w:b/>
              </w:rPr>
              <w:t>Lecturer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16AC701C" w14:textId="77777777" w:rsidR="00913B6D" w:rsidRPr="00146E05" w:rsidRDefault="00913B6D">
            <w:pPr>
              <w:rPr>
                <w:b/>
              </w:rPr>
            </w:pPr>
            <w:r w:rsidRPr="00146E05">
              <w:rPr>
                <w:b/>
              </w:rPr>
              <w:t>No. of</w:t>
            </w:r>
          </w:p>
          <w:p w14:paraId="70559B1D" w14:textId="77777777" w:rsidR="00913B6D" w:rsidRPr="00146E05" w:rsidRDefault="00913B6D">
            <w:pPr>
              <w:rPr>
                <w:b/>
              </w:rPr>
            </w:pPr>
            <w:r w:rsidRPr="00146E05">
              <w:rPr>
                <w:b/>
              </w:rPr>
              <w:t>Lectures</w:t>
            </w: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1F2CA98A" w14:textId="77777777" w:rsidR="00913B6D" w:rsidRPr="00146E05" w:rsidRDefault="00913B6D" w:rsidP="00913B6D">
            <w:pPr>
              <w:rPr>
                <w:b/>
              </w:rPr>
            </w:pPr>
            <w:r w:rsidRPr="00146E05">
              <w:rPr>
                <w:b/>
              </w:rPr>
              <w:t>No. of</w:t>
            </w:r>
          </w:p>
          <w:p w14:paraId="0F70CC4E" w14:textId="77777777" w:rsidR="00913B6D" w:rsidRPr="00146E05" w:rsidRDefault="00913B6D" w:rsidP="00A65C4D">
            <w:pPr>
              <w:rPr>
                <w:b/>
              </w:rPr>
            </w:pPr>
            <w:proofErr w:type="spellStart"/>
            <w:r w:rsidRPr="00146E05">
              <w:rPr>
                <w:b/>
              </w:rPr>
              <w:t>Practicals</w:t>
            </w:r>
            <w:proofErr w:type="spellEnd"/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755A9683" w14:textId="77777777" w:rsidR="00913B6D" w:rsidRPr="00146E05" w:rsidRDefault="00913B6D" w:rsidP="00913B6D">
            <w:pPr>
              <w:rPr>
                <w:b/>
              </w:rPr>
            </w:pPr>
            <w:r w:rsidRPr="00146E05">
              <w:rPr>
                <w:b/>
              </w:rPr>
              <w:t>No. of</w:t>
            </w:r>
          </w:p>
          <w:p w14:paraId="2F4D190D" w14:textId="77777777" w:rsidR="00913B6D" w:rsidRPr="00146E05" w:rsidRDefault="00F279F8" w:rsidP="00F279F8">
            <w:pPr>
              <w:rPr>
                <w:b/>
              </w:rPr>
            </w:pPr>
            <w:r w:rsidRPr="00146E05">
              <w:rPr>
                <w:b/>
              </w:rPr>
              <w:t>Field class</w:t>
            </w:r>
          </w:p>
        </w:tc>
      </w:tr>
      <w:tr w:rsidR="00DD2B1A" w:rsidRPr="00146E05" w14:paraId="056E377C" w14:textId="77777777" w:rsidTr="00B12262">
        <w:trPr>
          <w:trHeight w:val="249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549207F8" w14:textId="77777777" w:rsidR="00DD2B1A" w:rsidRPr="00146E05" w:rsidRDefault="00DD2B1A" w:rsidP="00DD2B1A">
            <w:r w:rsidRPr="00146E05">
              <w:t>ARM 101 1.0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0148AA36" w14:textId="77777777" w:rsidR="00DD2B1A" w:rsidRPr="00146E05" w:rsidRDefault="00DD2B1A" w:rsidP="00DD2B1A">
            <w:r w:rsidRPr="00146E05">
              <w:t>Basic Limnology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5BB6896C" w14:textId="00CAE1E5" w:rsidR="00DD2B1A" w:rsidRPr="00146E05" w:rsidRDefault="00DD2B1A" w:rsidP="00DD2B1A">
            <w:r w:rsidRPr="00146E05">
              <w:rPr>
                <w:color w:val="000000" w:themeColor="text1"/>
              </w:rPr>
              <w:t xml:space="preserve">Dr. SAMAIK Senanayake 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04C2C9BC" w14:textId="5654E467" w:rsidR="00DD2B1A" w:rsidRPr="00146E05" w:rsidRDefault="00DD2B1A" w:rsidP="00DD2B1A">
            <w:pPr>
              <w:jc w:val="center"/>
            </w:pPr>
            <w:r w:rsidRPr="00146E05">
              <w:t xml:space="preserve">15 </w:t>
            </w: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3FC1D38A" w14:textId="089E4E1E" w:rsidR="00DD2B1A" w:rsidRPr="00146E05" w:rsidRDefault="00DD2B1A" w:rsidP="00DD2B1A">
            <w:r>
              <w:t>03</w:t>
            </w:r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09DD2F5A" w14:textId="022E594B" w:rsidR="00DD2B1A" w:rsidRPr="00146E05" w:rsidRDefault="00DD2B1A" w:rsidP="00DD2B1A">
            <w:r>
              <w:t>01 (1 Day)</w:t>
            </w:r>
          </w:p>
        </w:tc>
      </w:tr>
      <w:tr w:rsidR="00DD2B1A" w:rsidRPr="00146E05" w14:paraId="3F874756" w14:textId="77777777" w:rsidTr="00B12262">
        <w:trPr>
          <w:trHeight w:val="249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705354D4" w14:textId="77777777" w:rsidR="00DD2B1A" w:rsidRPr="00146E05" w:rsidRDefault="00DD2B1A" w:rsidP="00DD2B1A">
            <w:r w:rsidRPr="00146E05">
              <w:t>ARM 102 1.0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47EA3F7A" w14:textId="77777777" w:rsidR="00DD2B1A" w:rsidRPr="00146E05" w:rsidRDefault="00DD2B1A" w:rsidP="00DD2B1A">
            <w:r w:rsidRPr="00146E05">
              <w:t>Oceanography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00920BE8" w14:textId="283D02FC" w:rsidR="00DD2B1A" w:rsidRPr="00146E05" w:rsidRDefault="00DD2B1A" w:rsidP="00DD2B1A">
            <w:r>
              <w:t>Prof</w:t>
            </w:r>
            <w:r w:rsidRPr="00146E05">
              <w:t xml:space="preserve">. RRMKP </w:t>
            </w:r>
            <w:proofErr w:type="spellStart"/>
            <w:r w:rsidRPr="00146E05">
              <w:t>Ranatunga</w:t>
            </w:r>
            <w:proofErr w:type="spellEnd"/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7DDF7BEC" w14:textId="44E64410" w:rsidR="00DD2B1A" w:rsidRPr="00146E05" w:rsidRDefault="00DD2B1A" w:rsidP="00DD2B1A">
            <w:pPr>
              <w:jc w:val="center"/>
            </w:pPr>
            <w:r w:rsidRPr="00146E05">
              <w:t>15</w:t>
            </w: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01A2193B" w14:textId="020BB07F" w:rsidR="00DD2B1A" w:rsidRPr="00146E05" w:rsidRDefault="00DD2B1A" w:rsidP="00DD2B1A">
            <w:r>
              <w:t>03</w:t>
            </w:r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42AE9B44" w14:textId="472454DB" w:rsidR="00DD2B1A" w:rsidRPr="00146E05" w:rsidRDefault="00DD2B1A" w:rsidP="00DD2B1A">
            <w:r>
              <w:t>01 (2 Day)</w:t>
            </w:r>
          </w:p>
        </w:tc>
      </w:tr>
      <w:tr w:rsidR="00DD2B1A" w:rsidRPr="00146E05" w14:paraId="557F23E3" w14:textId="77777777" w:rsidTr="00B12262">
        <w:trPr>
          <w:trHeight w:val="484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43C8860F" w14:textId="77777777" w:rsidR="00DD2B1A" w:rsidRPr="00146E05" w:rsidRDefault="00DD2B1A" w:rsidP="00DD2B1A">
            <w:r w:rsidRPr="00146E05">
              <w:t>ARM 103 1.0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7ECBC2CA" w14:textId="77777777" w:rsidR="00DD2B1A" w:rsidRPr="00146E05" w:rsidRDefault="00DD2B1A" w:rsidP="00DD2B1A">
            <w:r w:rsidRPr="00146E05">
              <w:t xml:space="preserve">Aquatic Microbiology </w:t>
            </w:r>
          </w:p>
          <w:p w14:paraId="69FCBB50" w14:textId="77777777" w:rsidR="00DD2B1A" w:rsidRPr="00146E05" w:rsidRDefault="00DD2B1A" w:rsidP="00DD2B1A">
            <w:r w:rsidRPr="00146E05">
              <w:t>&amp; Water Quality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1FAAD6B0" w14:textId="03004170" w:rsidR="00DD2B1A" w:rsidRPr="00146E05" w:rsidRDefault="00DD2B1A" w:rsidP="00DD2B1A">
            <w:r>
              <w:t xml:space="preserve">Snr. </w:t>
            </w:r>
            <w:r w:rsidRPr="00146E05">
              <w:t xml:space="preserve">Prof. MM </w:t>
            </w:r>
            <w:proofErr w:type="spellStart"/>
            <w:r w:rsidRPr="00146E05">
              <w:t>Pathmalal</w:t>
            </w:r>
            <w:proofErr w:type="spellEnd"/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77FAE39E" w14:textId="4DBE0BB4" w:rsidR="00DD2B1A" w:rsidRPr="00146E05" w:rsidRDefault="00DD2B1A" w:rsidP="00DD2B1A">
            <w:pPr>
              <w:jc w:val="center"/>
            </w:pPr>
            <w:r w:rsidRPr="00146E05">
              <w:t>15</w:t>
            </w: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6EFB21C0" w14:textId="4F1756A0" w:rsidR="00DD2B1A" w:rsidRPr="00146E05" w:rsidRDefault="00DD2B1A" w:rsidP="00DD2B1A">
            <w:r>
              <w:t>03</w:t>
            </w:r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334ABE9C" w14:textId="3E28EF6F" w:rsidR="00DD2B1A" w:rsidRPr="00146E05" w:rsidRDefault="00DD2B1A" w:rsidP="00DD2B1A">
            <w:r>
              <w:t>01 (3 Day)</w:t>
            </w:r>
          </w:p>
        </w:tc>
      </w:tr>
      <w:tr w:rsidR="00DD2B1A" w:rsidRPr="00146E05" w14:paraId="5D64DC86" w14:textId="77777777" w:rsidTr="00B12262">
        <w:trPr>
          <w:trHeight w:val="235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0990A4AB" w14:textId="77777777" w:rsidR="00DD2B1A" w:rsidRPr="00146E05" w:rsidRDefault="00DD2B1A" w:rsidP="00DD2B1A">
            <w:r w:rsidRPr="00146E05">
              <w:t>ARM 104 1.0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0D09E880" w14:textId="77777777" w:rsidR="00DD2B1A" w:rsidRPr="00146E05" w:rsidRDefault="00DD2B1A" w:rsidP="00DD2B1A">
            <w:r w:rsidRPr="00146E05">
              <w:t>Basic Mathematics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2F90A065" w14:textId="67988278" w:rsidR="00DD2B1A" w:rsidRDefault="00DD2B1A" w:rsidP="00DD2B1A">
            <w:pPr>
              <w:rPr>
                <w:bCs/>
              </w:rPr>
            </w:pPr>
            <w:r>
              <w:rPr>
                <w:bCs/>
              </w:rPr>
              <w:t>VL/ Dept. of Mathematics</w:t>
            </w:r>
          </w:p>
          <w:p w14:paraId="502928B4" w14:textId="5A6621A0" w:rsidR="00DD2B1A" w:rsidRPr="00146E05" w:rsidRDefault="00DD2B1A" w:rsidP="00DD2B1A">
            <w:r w:rsidRPr="006F6010">
              <w:rPr>
                <w:bCs/>
              </w:rPr>
              <w:t xml:space="preserve">Dr. R. N. P De Silva 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560B4FB1" w14:textId="489F9006" w:rsidR="00DD2B1A" w:rsidRPr="00146E05" w:rsidRDefault="00DD2B1A" w:rsidP="00DD2B1A">
            <w:pPr>
              <w:jc w:val="center"/>
            </w:pPr>
            <w:r w:rsidRPr="00146E05">
              <w:t>15</w:t>
            </w: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0AFD0C06" w14:textId="14E243FA" w:rsidR="00DD2B1A" w:rsidRPr="00146E05" w:rsidRDefault="00DD2B1A" w:rsidP="00DD2B1A">
            <w:r>
              <w:t>-</w:t>
            </w:r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28C30A0A" w14:textId="475688B7" w:rsidR="00DD2B1A" w:rsidRPr="00146E05" w:rsidRDefault="00DD2B1A" w:rsidP="00DD2B1A">
            <w:r>
              <w:t>-</w:t>
            </w:r>
          </w:p>
        </w:tc>
      </w:tr>
      <w:tr w:rsidR="00DD2B1A" w:rsidRPr="00146E05" w14:paraId="2AA51B1D" w14:textId="77777777" w:rsidTr="00B12262">
        <w:trPr>
          <w:trHeight w:val="235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016CF80B" w14:textId="77777777" w:rsidR="00DD2B1A" w:rsidRPr="00146E05" w:rsidRDefault="00DD2B1A" w:rsidP="00DD2B1A">
            <w:r w:rsidRPr="00146E05">
              <w:t>ARM 105 1.0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4C747F09" w14:textId="77777777" w:rsidR="00DD2B1A" w:rsidRPr="00146E05" w:rsidRDefault="00DD2B1A" w:rsidP="00DD2B1A">
            <w:r w:rsidRPr="00146E05">
              <w:t>Ichthyology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2C3A4939" w14:textId="5E460456" w:rsidR="00DD2B1A" w:rsidRPr="00146E05" w:rsidRDefault="00DD2B1A" w:rsidP="00DD2B1A">
            <w:r w:rsidRPr="00146E05">
              <w:t xml:space="preserve">Dr. FS </w:t>
            </w:r>
            <w:proofErr w:type="spellStart"/>
            <w:r w:rsidRPr="00146E05">
              <w:t>Idroos</w:t>
            </w:r>
            <w:proofErr w:type="spellEnd"/>
            <w:r w:rsidRPr="00146E05">
              <w:t xml:space="preserve"> 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5317E38D" w14:textId="4AABE58A" w:rsidR="00DD2B1A" w:rsidRPr="00146E05" w:rsidRDefault="00DD2B1A" w:rsidP="00DD2B1A">
            <w:pPr>
              <w:jc w:val="center"/>
            </w:pPr>
            <w:r w:rsidRPr="00146E05">
              <w:t>15</w:t>
            </w: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56817BE0" w14:textId="2C96F221" w:rsidR="00DD2B1A" w:rsidRPr="00146E05" w:rsidRDefault="00DD2B1A" w:rsidP="00DD2B1A">
            <w:r>
              <w:t>04</w:t>
            </w:r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407A308B" w14:textId="35D3AEB6" w:rsidR="00DD2B1A" w:rsidRPr="00146E05" w:rsidRDefault="00DD2B1A" w:rsidP="00DD2B1A">
            <w:r>
              <w:t>-</w:t>
            </w:r>
          </w:p>
        </w:tc>
      </w:tr>
    </w:tbl>
    <w:p w14:paraId="3DA25B8E" w14:textId="4EB5CDBA" w:rsidR="00E76C6C" w:rsidRPr="00146E05" w:rsidRDefault="00E76C6C">
      <w:pPr>
        <w:rPr>
          <w:b/>
        </w:rPr>
        <w:sectPr w:rsidR="00E76C6C" w:rsidRPr="00146E05" w:rsidSect="00CA19EA">
          <w:headerReference w:type="default" r:id="rId8"/>
          <w:footerReference w:type="default" r:id="rId9"/>
          <w:pgSz w:w="12240" w:h="15840"/>
          <w:pgMar w:top="270" w:right="474" w:bottom="180" w:left="720" w:header="270" w:footer="0" w:gutter="0"/>
          <w:cols w:space="720"/>
          <w:docGrid w:linePitch="360"/>
        </w:sectPr>
      </w:pPr>
      <w:bookmarkStart w:id="1" w:name="_GoBack"/>
      <w:bookmarkEnd w:id="1"/>
    </w:p>
    <w:tbl>
      <w:tblPr>
        <w:tblW w:w="11340" w:type="dxa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88"/>
        <w:gridCol w:w="1486"/>
        <w:gridCol w:w="1671"/>
        <w:gridCol w:w="2229"/>
        <w:gridCol w:w="1947"/>
        <w:gridCol w:w="2319"/>
      </w:tblGrid>
      <w:tr w:rsidR="00662761" w:rsidRPr="00146E05" w14:paraId="7FC170C5" w14:textId="77777777" w:rsidTr="00C455DF">
        <w:tc>
          <w:tcPr>
            <w:tcW w:w="1688" w:type="dxa"/>
            <w:shd w:val="clear" w:color="auto" w:fill="984806" w:themeFill="accent6" w:themeFillShade="80"/>
          </w:tcPr>
          <w:bookmarkEnd w:id="0"/>
          <w:p w14:paraId="2AF83AF7" w14:textId="77777777" w:rsidR="00EC28F0" w:rsidRPr="00146E05" w:rsidRDefault="00EC28F0" w:rsidP="006E5EB8">
            <w:pPr>
              <w:jc w:val="center"/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lastRenderedPageBreak/>
              <w:t>Time</w:t>
            </w:r>
          </w:p>
          <w:p w14:paraId="0FFAE1A3" w14:textId="77777777" w:rsidR="00EC28F0" w:rsidRPr="00146E05" w:rsidRDefault="00EC28F0" w:rsidP="006E5EB8">
            <w:pPr>
              <w:jc w:val="center"/>
              <w:rPr>
                <w:b/>
                <w:color w:val="FFFFFF" w:themeColor="background1"/>
              </w:rPr>
            </w:pPr>
          </w:p>
        </w:tc>
        <w:tc>
          <w:tcPr>
            <w:tcW w:w="1486" w:type="dxa"/>
            <w:shd w:val="clear" w:color="auto" w:fill="984806" w:themeFill="accent6" w:themeFillShade="80"/>
          </w:tcPr>
          <w:p w14:paraId="26AEDDC4" w14:textId="77777777" w:rsidR="00EC28F0" w:rsidRPr="00146E05" w:rsidRDefault="00EC28F0" w:rsidP="006E5EB8">
            <w:pPr>
              <w:jc w:val="center"/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Monday</w:t>
            </w:r>
          </w:p>
        </w:tc>
        <w:tc>
          <w:tcPr>
            <w:tcW w:w="1671" w:type="dxa"/>
            <w:shd w:val="clear" w:color="auto" w:fill="984806" w:themeFill="accent6" w:themeFillShade="80"/>
          </w:tcPr>
          <w:p w14:paraId="1D7E80D9" w14:textId="77777777" w:rsidR="00EC28F0" w:rsidRPr="00146E05" w:rsidRDefault="00EC28F0" w:rsidP="006E5EB8">
            <w:pPr>
              <w:jc w:val="center"/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Tuesday</w:t>
            </w:r>
          </w:p>
        </w:tc>
        <w:tc>
          <w:tcPr>
            <w:tcW w:w="2229" w:type="dxa"/>
            <w:shd w:val="clear" w:color="auto" w:fill="984806" w:themeFill="accent6" w:themeFillShade="80"/>
          </w:tcPr>
          <w:p w14:paraId="1921B3BD" w14:textId="77777777" w:rsidR="00EC28F0" w:rsidRPr="00146E05" w:rsidRDefault="00EC28F0" w:rsidP="006E5EB8">
            <w:pPr>
              <w:jc w:val="center"/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Wednesday</w:t>
            </w:r>
          </w:p>
        </w:tc>
        <w:tc>
          <w:tcPr>
            <w:tcW w:w="1947" w:type="dxa"/>
            <w:shd w:val="clear" w:color="auto" w:fill="984806" w:themeFill="accent6" w:themeFillShade="80"/>
          </w:tcPr>
          <w:p w14:paraId="3CF92843" w14:textId="77777777" w:rsidR="00EC28F0" w:rsidRPr="00146E05" w:rsidRDefault="00EC28F0" w:rsidP="006E5EB8">
            <w:pPr>
              <w:jc w:val="center"/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Thursday</w:t>
            </w:r>
          </w:p>
        </w:tc>
        <w:tc>
          <w:tcPr>
            <w:tcW w:w="2319" w:type="dxa"/>
            <w:shd w:val="clear" w:color="auto" w:fill="984806" w:themeFill="accent6" w:themeFillShade="80"/>
          </w:tcPr>
          <w:p w14:paraId="3D8A5A92" w14:textId="77777777" w:rsidR="00EC28F0" w:rsidRPr="00146E05" w:rsidRDefault="00EC28F0" w:rsidP="006E5EB8">
            <w:pPr>
              <w:jc w:val="center"/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Friday</w:t>
            </w:r>
          </w:p>
        </w:tc>
      </w:tr>
      <w:tr w:rsidR="00662761" w:rsidRPr="00146E05" w14:paraId="6E33E89C" w14:textId="77777777" w:rsidTr="00C455DF">
        <w:tc>
          <w:tcPr>
            <w:tcW w:w="1688" w:type="dxa"/>
          </w:tcPr>
          <w:p w14:paraId="3B103EB0" w14:textId="77777777" w:rsidR="00EC28F0" w:rsidRPr="00146E05" w:rsidRDefault="00EC28F0" w:rsidP="00A65C4D">
            <w:pPr>
              <w:rPr>
                <w:b/>
              </w:rPr>
            </w:pPr>
            <w:r w:rsidRPr="00146E05">
              <w:rPr>
                <w:b/>
              </w:rPr>
              <w:t>08.00 – 08.50</w:t>
            </w:r>
          </w:p>
          <w:p w14:paraId="7941A8FF" w14:textId="77777777" w:rsidR="00EC28F0" w:rsidRPr="00146E05" w:rsidRDefault="00EC28F0" w:rsidP="00A65C4D">
            <w:pPr>
              <w:rPr>
                <w:b/>
              </w:rPr>
            </w:pPr>
          </w:p>
        </w:tc>
        <w:tc>
          <w:tcPr>
            <w:tcW w:w="1486" w:type="dxa"/>
          </w:tcPr>
          <w:p w14:paraId="66FD2E47" w14:textId="6736AC5A" w:rsidR="00EC28F0" w:rsidRPr="00146E05" w:rsidRDefault="00EC28F0" w:rsidP="00A65C4D">
            <w:r w:rsidRPr="00146E05">
              <w:t>A</w:t>
            </w:r>
            <w:r w:rsidR="00F74F68" w:rsidRPr="00146E05">
              <w:t>RM</w:t>
            </w:r>
            <w:r w:rsidRPr="00146E05">
              <w:t xml:space="preserve"> (</w:t>
            </w:r>
            <w:r w:rsidR="004F746A" w:rsidRPr="00146E05">
              <w:t>M</w:t>
            </w:r>
            <w:r w:rsidR="001634A9" w:rsidRPr="00146E05">
              <w:t>1</w:t>
            </w:r>
            <w:r w:rsidR="00367A53">
              <w:t xml:space="preserve">/ </w:t>
            </w:r>
            <w:r w:rsidR="000A31E0">
              <w:t>NFC4</w:t>
            </w:r>
            <w:r w:rsidRPr="00146E05">
              <w:t>)</w:t>
            </w:r>
          </w:p>
          <w:p w14:paraId="19E54C83" w14:textId="4F8E8527" w:rsidR="00EC28F0" w:rsidRPr="00146E05" w:rsidRDefault="00B00803">
            <w:r w:rsidRPr="00146E05">
              <w:t>Tutorial</w:t>
            </w:r>
            <w:r w:rsidR="00B65DF5" w:rsidRPr="00146E05">
              <w:t>s</w:t>
            </w:r>
          </w:p>
        </w:tc>
        <w:tc>
          <w:tcPr>
            <w:tcW w:w="1671" w:type="dxa"/>
          </w:tcPr>
          <w:p w14:paraId="0CB4F497" w14:textId="4E4A3C8B" w:rsidR="00EC28F0" w:rsidRPr="00146E05" w:rsidRDefault="00EC28F0" w:rsidP="00A65C4D"/>
        </w:tc>
        <w:tc>
          <w:tcPr>
            <w:tcW w:w="2229" w:type="dxa"/>
          </w:tcPr>
          <w:p w14:paraId="151804C6" w14:textId="77777777" w:rsidR="00EC28F0" w:rsidRPr="00146E05" w:rsidRDefault="00EC28F0" w:rsidP="00A65C4D"/>
        </w:tc>
        <w:tc>
          <w:tcPr>
            <w:tcW w:w="1947" w:type="dxa"/>
          </w:tcPr>
          <w:p w14:paraId="47327EEB" w14:textId="46ADD81C" w:rsidR="00EC28F0" w:rsidRPr="00146E05" w:rsidRDefault="00EC28F0" w:rsidP="00AA520A">
            <w:pPr>
              <w:ind w:left="-1" w:right="-108"/>
            </w:pPr>
          </w:p>
        </w:tc>
        <w:tc>
          <w:tcPr>
            <w:tcW w:w="2319" w:type="dxa"/>
          </w:tcPr>
          <w:p w14:paraId="448CF230" w14:textId="59B76CC1" w:rsidR="00EC28F0" w:rsidRPr="00146E05" w:rsidRDefault="00EC28F0" w:rsidP="00B476C6"/>
        </w:tc>
      </w:tr>
      <w:tr w:rsidR="00662761" w:rsidRPr="00146E05" w14:paraId="101C2975" w14:textId="77777777" w:rsidTr="00C455DF">
        <w:tc>
          <w:tcPr>
            <w:tcW w:w="1688" w:type="dxa"/>
          </w:tcPr>
          <w:p w14:paraId="586FAC52" w14:textId="77777777" w:rsidR="00EC28F0" w:rsidRPr="00146E05" w:rsidRDefault="00EC28F0" w:rsidP="00A65C4D">
            <w:pPr>
              <w:rPr>
                <w:b/>
              </w:rPr>
            </w:pPr>
            <w:r w:rsidRPr="00146E05">
              <w:rPr>
                <w:b/>
              </w:rPr>
              <w:t>08.55 – 09.45</w:t>
            </w:r>
          </w:p>
          <w:p w14:paraId="4F32A52C" w14:textId="77777777" w:rsidR="00EC28F0" w:rsidRPr="00146E05" w:rsidRDefault="00EC28F0" w:rsidP="00A65C4D">
            <w:pPr>
              <w:rPr>
                <w:b/>
              </w:rPr>
            </w:pPr>
          </w:p>
        </w:tc>
        <w:tc>
          <w:tcPr>
            <w:tcW w:w="1486" w:type="dxa"/>
          </w:tcPr>
          <w:p w14:paraId="64F76B97" w14:textId="77777777" w:rsidR="00EC28F0" w:rsidRPr="00146E05" w:rsidRDefault="00EC28F0" w:rsidP="00F74F68">
            <w:r w:rsidRPr="00146E05">
              <w:t>A</w:t>
            </w:r>
            <w:r w:rsidR="00F74F68" w:rsidRPr="00146E05">
              <w:t>RM</w:t>
            </w:r>
            <w:r w:rsidRPr="00146E05">
              <w:t xml:space="preserve"> Practical </w:t>
            </w:r>
          </w:p>
        </w:tc>
        <w:tc>
          <w:tcPr>
            <w:tcW w:w="1671" w:type="dxa"/>
          </w:tcPr>
          <w:p w14:paraId="00A250C1" w14:textId="11018DF8" w:rsidR="00840CB5" w:rsidRPr="00146E05" w:rsidRDefault="00840CB5" w:rsidP="00A65C4D"/>
        </w:tc>
        <w:tc>
          <w:tcPr>
            <w:tcW w:w="2229" w:type="dxa"/>
          </w:tcPr>
          <w:p w14:paraId="6E00A972" w14:textId="77777777" w:rsidR="00EC28F0" w:rsidRPr="00146E05" w:rsidRDefault="00EC28F0" w:rsidP="00A65C4D"/>
        </w:tc>
        <w:tc>
          <w:tcPr>
            <w:tcW w:w="1947" w:type="dxa"/>
          </w:tcPr>
          <w:p w14:paraId="7A36308C" w14:textId="1648831D" w:rsidR="00F74F68" w:rsidRPr="00146E05" w:rsidRDefault="00F74F68" w:rsidP="00ED42E8">
            <w:pPr>
              <w:ind w:right="-104"/>
            </w:pPr>
          </w:p>
        </w:tc>
        <w:tc>
          <w:tcPr>
            <w:tcW w:w="2319" w:type="dxa"/>
          </w:tcPr>
          <w:p w14:paraId="0BF159D5" w14:textId="4B786053" w:rsidR="00EC28F0" w:rsidRPr="00146E05" w:rsidRDefault="00EC28F0" w:rsidP="00A65C4D">
            <w:r w:rsidRPr="00146E05">
              <w:t>A</w:t>
            </w:r>
            <w:r w:rsidR="00F74F68" w:rsidRPr="00146E05">
              <w:t>RM</w:t>
            </w:r>
            <w:r w:rsidRPr="00146E05">
              <w:t xml:space="preserve"> (</w:t>
            </w:r>
            <w:r w:rsidR="00864AAB" w:rsidRPr="00146E05">
              <w:t>B</w:t>
            </w:r>
            <w:r w:rsidR="000A31E0">
              <w:t>3</w:t>
            </w:r>
            <w:r w:rsidRPr="00146E05">
              <w:t>)</w:t>
            </w:r>
          </w:p>
          <w:p w14:paraId="450FF44E" w14:textId="553FC278" w:rsidR="00EC28F0" w:rsidRPr="00146E05" w:rsidRDefault="00EC28F0"/>
        </w:tc>
      </w:tr>
      <w:tr w:rsidR="00B13DE9" w:rsidRPr="00146E05" w14:paraId="061C8DB5" w14:textId="77777777" w:rsidTr="00C455DF">
        <w:tc>
          <w:tcPr>
            <w:tcW w:w="1688" w:type="dxa"/>
            <w:shd w:val="clear" w:color="auto" w:fill="FBD4B4" w:themeFill="accent6" w:themeFillTint="66"/>
          </w:tcPr>
          <w:p w14:paraId="236F2E2B" w14:textId="77777777" w:rsidR="00EC28F0" w:rsidRPr="00146E05" w:rsidRDefault="00EC28F0" w:rsidP="00A65C4D">
            <w:pPr>
              <w:rPr>
                <w:b/>
              </w:rPr>
            </w:pPr>
            <w:r w:rsidRPr="00146E05">
              <w:rPr>
                <w:b/>
              </w:rPr>
              <w:t>09.45 – 10.15</w:t>
            </w:r>
          </w:p>
        </w:tc>
        <w:tc>
          <w:tcPr>
            <w:tcW w:w="9652" w:type="dxa"/>
            <w:gridSpan w:val="5"/>
            <w:shd w:val="clear" w:color="auto" w:fill="FBD4B4" w:themeFill="accent6" w:themeFillTint="66"/>
          </w:tcPr>
          <w:p w14:paraId="7B4AF817" w14:textId="77777777" w:rsidR="00EC28F0" w:rsidRPr="00146E05" w:rsidRDefault="00EC28F0" w:rsidP="00EC28F0">
            <w:pPr>
              <w:jc w:val="center"/>
              <w:rPr>
                <w:b/>
              </w:rPr>
            </w:pPr>
            <w:r w:rsidRPr="00146E05">
              <w:rPr>
                <w:b/>
              </w:rPr>
              <w:t>T         E      A         B      R    E     A    K</w:t>
            </w:r>
          </w:p>
        </w:tc>
      </w:tr>
      <w:tr w:rsidR="00662761" w:rsidRPr="00146E05" w14:paraId="01230361" w14:textId="77777777" w:rsidTr="00C455DF">
        <w:tc>
          <w:tcPr>
            <w:tcW w:w="1688" w:type="dxa"/>
          </w:tcPr>
          <w:p w14:paraId="10751C44" w14:textId="77777777" w:rsidR="00EC28F0" w:rsidRPr="00146E05" w:rsidRDefault="00EC28F0" w:rsidP="00A65C4D">
            <w:pPr>
              <w:rPr>
                <w:b/>
              </w:rPr>
            </w:pPr>
            <w:r w:rsidRPr="00146E05">
              <w:rPr>
                <w:b/>
              </w:rPr>
              <w:t>10.15 – 11.05</w:t>
            </w:r>
          </w:p>
          <w:p w14:paraId="77CA296D" w14:textId="77777777" w:rsidR="00EC28F0" w:rsidRPr="00146E05" w:rsidRDefault="00EC28F0" w:rsidP="00A65C4D">
            <w:pPr>
              <w:rPr>
                <w:b/>
              </w:rPr>
            </w:pPr>
          </w:p>
        </w:tc>
        <w:tc>
          <w:tcPr>
            <w:tcW w:w="1486" w:type="dxa"/>
          </w:tcPr>
          <w:p w14:paraId="21A43ACD" w14:textId="77777777" w:rsidR="00EC28F0" w:rsidRPr="00146E05" w:rsidRDefault="00EC28F0" w:rsidP="00F74F68">
            <w:r w:rsidRPr="00146E05">
              <w:t>A</w:t>
            </w:r>
            <w:r w:rsidR="00F74F68" w:rsidRPr="00146E05">
              <w:t>RM</w:t>
            </w:r>
            <w:r w:rsidRPr="00146E05">
              <w:t xml:space="preserve"> Practical </w:t>
            </w:r>
          </w:p>
        </w:tc>
        <w:tc>
          <w:tcPr>
            <w:tcW w:w="1671" w:type="dxa"/>
          </w:tcPr>
          <w:p w14:paraId="5F25F0B3" w14:textId="03B02509" w:rsidR="00840CB5" w:rsidRPr="00146E05" w:rsidRDefault="00840CB5" w:rsidP="00A65C4D"/>
        </w:tc>
        <w:tc>
          <w:tcPr>
            <w:tcW w:w="2229" w:type="dxa"/>
          </w:tcPr>
          <w:p w14:paraId="4D8FF37F" w14:textId="77777777" w:rsidR="00EC28F0" w:rsidRPr="00146E05" w:rsidRDefault="00EC28F0" w:rsidP="00A65C4D"/>
        </w:tc>
        <w:tc>
          <w:tcPr>
            <w:tcW w:w="1947" w:type="dxa"/>
          </w:tcPr>
          <w:p w14:paraId="267D1B44" w14:textId="77777777" w:rsidR="00EC28F0" w:rsidRPr="00146E05" w:rsidRDefault="00EC28F0" w:rsidP="00A65C4D"/>
        </w:tc>
        <w:tc>
          <w:tcPr>
            <w:tcW w:w="2319" w:type="dxa"/>
          </w:tcPr>
          <w:p w14:paraId="158A992D" w14:textId="6CD408D8" w:rsidR="002207B7" w:rsidRPr="00146E05" w:rsidRDefault="002207B7" w:rsidP="00B476C6"/>
        </w:tc>
      </w:tr>
      <w:tr w:rsidR="00662761" w:rsidRPr="00146E05" w14:paraId="3686697A" w14:textId="77777777" w:rsidTr="00C455DF">
        <w:tc>
          <w:tcPr>
            <w:tcW w:w="1688" w:type="dxa"/>
          </w:tcPr>
          <w:p w14:paraId="37456446" w14:textId="77777777" w:rsidR="00EC28F0" w:rsidRPr="00146E05" w:rsidRDefault="00EC28F0" w:rsidP="00A65C4D">
            <w:pPr>
              <w:rPr>
                <w:b/>
              </w:rPr>
            </w:pPr>
            <w:r w:rsidRPr="00146E05">
              <w:rPr>
                <w:b/>
              </w:rPr>
              <w:t>11.10 – 12.00</w:t>
            </w:r>
          </w:p>
          <w:p w14:paraId="7C24A892" w14:textId="77777777" w:rsidR="00EC28F0" w:rsidRPr="00146E05" w:rsidRDefault="00EC28F0" w:rsidP="00A65C4D">
            <w:pPr>
              <w:rPr>
                <w:b/>
              </w:rPr>
            </w:pPr>
          </w:p>
        </w:tc>
        <w:tc>
          <w:tcPr>
            <w:tcW w:w="1486" w:type="dxa"/>
          </w:tcPr>
          <w:p w14:paraId="2563D7DC" w14:textId="77777777" w:rsidR="00EC28F0" w:rsidRPr="00146E05" w:rsidRDefault="00EC28F0" w:rsidP="00F74F68">
            <w:r w:rsidRPr="00146E05">
              <w:t>A</w:t>
            </w:r>
            <w:r w:rsidR="00F74F68" w:rsidRPr="00146E05">
              <w:t>RM</w:t>
            </w:r>
            <w:r w:rsidRPr="00146E05">
              <w:t xml:space="preserve"> Practical </w:t>
            </w:r>
          </w:p>
        </w:tc>
        <w:tc>
          <w:tcPr>
            <w:tcW w:w="1671" w:type="dxa"/>
          </w:tcPr>
          <w:p w14:paraId="3FEE5DCA" w14:textId="178977C1" w:rsidR="00840CB5" w:rsidRPr="00146E05" w:rsidRDefault="00840CB5" w:rsidP="00A65C4D"/>
        </w:tc>
        <w:tc>
          <w:tcPr>
            <w:tcW w:w="2229" w:type="dxa"/>
          </w:tcPr>
          <w:p w14:paraId="3690F4AA" w14:textId="77777777" w:rsidR="00EC28F0" w:rsidRPr="00146E05" w:rsidRDefault="00EC28F0" w:rsidP="00A65C4D"/>
        </w:tc>
        <w:tc>
          <w:tcPr>
            <w:tcW w:w="1947" w:type="dxa"/>
          </w:tcPr>
          <w:p w14:paraId="7206E5E9" w14:textId="77777777" w:rsidR="00EC28F0" w:rsidRPr="00146E05" w:rsidRDefault="00EC28F0" w:rsidP="00A65C4D"/>
        </w:tc>
        <w:tc>
          <w:tcPr>
            <w:tcW w:w="2319" w:type="dxa"/>
          </w:tcPr>
          <w:p w14:paraId="11564AF6" w14:textId="457958AC" w:rsidR="00EC28F0" w:rsidRPr="00146E05" w:rsidRDefault="00EC28F0" w:rsidP="00ED42E8"/>
        </w:tc>
      </w:tr>
      <w:tr w:rsidR="00B13DE9" w:rsidRPr="00146E05" w14:paraId="1C4B107A" w14:textId="77777777" w:rsidTr="00C455DF">
        <w:tc>
          <w:tcPr>
            <w:tcW w:w="1688" w:type="dxa"/>
            <w:shd w:val="clear" w:color="auto" w:fill="E36C0A" w:themeFill="accent6" w:themeFillShade="BF"/>
          </w:tcPr>
          <w:p w14:paraId="5D894A4E" w14:textId="77777777" w:rsidR="00EC28F0" w:rsidRPr="00146E05" w:rsidRDefault="00EC28F0" w:rsidP="00A65C4D">
            <w:pPr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12.00 – 01.00</w:t>
            </w:r>
          </w:p>
        </w:tc>
        <w:tc>
          <w:tcPr>
            <w:tcW w:w="9652" w:type="dxa"/>
            <w:gridSpan w:val="5"/>
            <w:shd w:val="clear" w:color="auto" w:fill="E36C0A" w:themeFill="accent6" w:themeFillShade="BF"/>
          </w:tcPr>
          <w:p w14:paraId="76F47C22" w14:textId="77777777" w:rsidR="00EC28F0" w:rsidRPr="00146E05" w:rsidRDefault="00EC28F0" w:rsidP="00EC28F0">
            <w:pPr>
              <w:jc w:val="center"/>
              <w:rPr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L      U      N      C      H         B      R    E     A    K</w:t>
            </w:r>
          </w:p>
        </w:tc>
      </w:tr>
      <w:tr w:rsidR="00662761" w:rsidRPr="00146E05" w14:paraId="45605466" w14:textId="77777777" w:rsidTr="00C455DF">
        <w:tc>
          <w:tcPr>
            <w:tcW w:w="1688" w:type="dxa"/>
          </w:tcPr>
          <w:p w14:paraId="06C3CFFF" w14:textId="77777777" w:rsidR="00EC28F0" w:rsidRPr="00146E05" w:rsidRDefault="00EC28F0" w:rsidP="00A65C4D">
            <w:pPr>
              <w:rPr>
                <w:b/>
              </w:rPr>
            </w:pPr>
            <w:r w:rsidRPr="00146E05">
              <w:rPr>
                <w:b/>
              </w:rPr>
              <w:t>01.00– 02.00</w:t>
            </w:r>
          </w:p>
          <w:p w14:paraId="210F1B8B" w14:textId="77777777" w:rsidR="00EC28F0" w:rsidRPr="00146E05" w:rsidRDefault="00EC28F0" w:rsidP="00A65C4D">
            <w:pPr>
              <w:rPr>
                <w:b/>
              </w:rPr>
            </w:pPr>
          </w:p>
        </w:tc>
        <w:tc>
          <w:tcPr>
            <w:tcW w:w="1486" w:type="dxa"/>
          </w:tcPr>
          <w:p w14:paraId="5BA055EC" w14:textId="35ED1516" w:rsidR="00EC28F0" w:rsidRPr="00146E05" w:rsidRDefault="00EC28F0" w:rsidP="00A65C4D"/>
        </w:tc>
        <w:tc>
          <w:tcPr>
            <w:tcW w:w="1671" w:type="dxa"/>
          </w:tcPr>
          <w:p w14:paraId="5FDBE0E8" w14:textId="0FC3E468" w:rsidR="00F74F68" w:rsidRPr="00146E05" w:rsidRDefault="00F74F68" w:rsidP="00A65C4D"/>
        </w:tc>
        <w:tc>
          <w:tcPr>
            <w:tcW w:w="2229" w:type="dxa"/>
          </w:tcPr>
          <w:p w14:paraId="6C3BC2FE" w14:textId="115C6A03" w:rsidR="004B5328" w:rsidRPr="00146E05" w:rsidRDefault="00EC28F0" w:rsidP="00C66593">
            <w:r w:rsidRPr="00146E05">
              <w:t>A</w:t>
            </w:r>
            <w:r w:rsidR="00F74F68" w:rsidRPr="00146E05">
              <w:t>RM</w:t>
            </w:r>
            <w:r w:rsidRPr="00146E05">
              <w:t xml:space="preserve"> (</w:t>
            </w:r>
            <w:r w:rsidR="000A31E0">
              <w:t>A1</w:t>
            </w:r>
            <w:r w:rsidRPr="00146E05">
              <w:t>)</w:t>
            </w:r>
            <w:r w:rsidR="00C66593" w:rsidRPr="00146E05">
              <w:t xml:space="preserve"> </w:t>
            </w:r>
          </w:p>
          <w:p w14:paraId="115013A1" w14:textId="05B5B5C5" w:rsidR="00EC28F0" w:rsidRPr="00146E05" w:rsidRDefault="00845A66" w:rsidP="00C66593">
            <w:r w:rsidRPr="00146E05">
              <w:t>Principl</w:t>
            </w:r>
            <w:r w:rsidR="00C66593" w:rsidRPr="00146E05">
              <w:t>es in Aqua</w:t>
            </w:r>
            <w:r w:rsidR="00AE6CE6" w:rsidRPr="00146E05">
              <w:t>culture</w:t>
            </w:r>
            <w:r w:rsidR="00C66593" w:rsidRPr="00146E05">
              <w:t xml:space="preserve"> </w:t>
            </w:r>
          </w:p>
        </w:tc>
        <w:tc>
          <w:tcPr>
            <w:tcW w:w="1947" w:type="dxa"/>
          </w:tcPr>
          <w:p w14:paraId="480DB7D1" w14:textId="77777777" w:rsidR="00EC28F0" w:rsidRPr="00146E05" w:rsidRDefault="00EC28F0" w:rsidP="00A65C4D"/>
        </w:tc>
        <w:tc>
          <w:tcPr>
            <w:tcW w:w="2319" w:type="dxa"/>
          </w:tcPr>
          <w:p w14:paraId="5151ACD5" w14:textId="3D96E6A8" w:rsidR="00EC28F0" w:rsidRPr="00146E05" w:rsidRDefault="00EC28F0" w:rsidP="008F2605"/>
        </w:tc>
      </w:tr>
      <w:tr w:rsidR="00662761" w:rsidRPr="00146E05" w14:paraId="239F3461" w14:textId="77777777" w:rsidTr="00C455DF">
        <w:tc>
          <w:tcPr>
            <w:tcW w:w="1688" w:type="dxa"/>
          </w:tcPr>
          <w:p w14:paraId="65BFFDDA" w14:textId="499D7B86" w:rsidR="00EC28F0" w:rsidRPr="00146E05" w:rsidRDefault="00EC28F0">
            <w:pPr>
              <w:rPr>
                <w:b/>
              </w:rPr>
            </w:pPr>
            <w:r w:rsidRPr="00146E05">
              <w:rPr>
                <w:b/>
              </w:rPr>
              <w:t>02.00 – 03.00</w:t>
            </w:r>
          </w:p>
        </w:tc>
        <w:tc>
          <w:tcPr>
            <w:tcW w:w="1486" w:type="dxa"/>
          </w:tcPr>
          <w:p w14:paraId="117A759B" w14:textId="634EBFF0" w:rsidR="00EC28F0" w:rsidRPr="00146E05" w:rsidRDefault="00EC28F0" w:rsidP="00A65C4D"/>
        </w:tc>
        <w:tc>
          <w:tcPr>
            <w:tcW w:w="1671" w:type="dxa"/>
          </w:tcPr>
          <w:p w14:paraId="39B05DE6" w14:textId="691E3395" w:rsidR="00F74F68" w:rsidRPr="00146E05" w:rsidRDefault="00F74F68" w:rsidP="00A65C4D"/>
        </w:tc>
        <w:tc>
          <w:tcPr>
            <w:tcW w:w="2229" w:type="dxa"/>
          </w:tcPr>
          <w:p w14:paraId="641AEB24" w14:textId="52C025F4" w:rsidR="004B5328" w:rsidRPr="00146E05" w:rsidRDefault="00EC28F0" w:rsidP="00C66593">
            <w:r w:rsidRPr="00146E05">
              <w:t>A</w:t>
            </w:r>
            <w:r w:rsidR="00F74F68" w:rsidRPr="00146E05">
              <w:t>R</w:t>
            </w:r>
            <w:r w:rsidR="00A80C9D" w:rsidRPr="00146E05">
              <w:t>M</w:t>
            </w:r>
            <w:r w:rsidRPr="00146E05">
              <w:t xml:space="preserve"> </w:t>
            </w:r>
            <w:r w:rsidR="00DE2D23" w:rsidRPr="00146E05">
              <w:t>(</w:t>
            </w:r>
            <w:r w:rsidR="000A31E0">
              <w:t>A1</w:t>
            </w:r>
            <w:r w:rsidRPr="00146E05">
              <w:t>)</w:t>
            </w:r>
          </w:p>
          <w:p w14:paraId="3E0F0E41" w14:textId="192C53BC" w:rsidR="00F74F68" w:rsidRPr="00146E05" w:rsidRDefault="00AE6CE6" w:rsidP="00C66593">
            <w:r w:rsidRPr="00146E05">
              <w:t>Principles in Aquaculture</w:t>
            </w:r>
          </w:p>
        </w:tc>
        <w:tc>
          <w:tcPr>
            <w:tcW w:w="1947" w:type="dxa"/>
          </w:tcPr>
          <w:p w14:paraId="62A2BB50" w14:textId="77777777" w:rsidR="00EC28F0" w:rsidRPr="00146E05" w:rsidRDefault="00EC28F0" w:rsidP="00A65C4D"/>
        </w:tc>
        <w:tc>
          <w:tcPr>
            <w:tcW w:w="2319" w:type="dxa"/>
          </w:tcPr>
          <w:p w14:paraId="17F8D4E4" w14:textId="726B4029" w:rsidR="00EC28F0" w:rsidRPr="00146E05" w:rsidRDefault="00EC28F0" w:rsidP="00A65C4D">
            <w:r w:rsidRPr="00146E05">
              <w:t>A</w:t>
            </w:r>
            <w:r w:rsidR="00F74F68" w:rsidRPr="00146E05">
              <w:t>RM</w:t>
            </w:r>
            <w:r w:rsidRPr="00146E05">
              <w:t xml:space="preserve"> (</w:t>
            </w:r>
            <w:r w:rsidR="005C05F1" w:rsidRPr="00146E05">
              <w:t>B</w:t>
            </w:r>
            <w:r w:rsidR="000A31E0">
              <w:t>1</w:t>
            </w:r>
            <w:r w:rsidRPr="00146E05">
              <w:t>)</w:t>
            </w:r>
          </w:p>
          <w:p w14:paraId="400BE6BA" w14:textId="748DD69A" w:rsidR="00EC28F0" w:rsidRPr="00146E05" w:rsidRDefault="00EC28F0" w:rsidP="00C51AD8"/>
        </w:tc>
      </w:tr>
      <w:tr w:rsidR="007B789E" w:rsidRPr="00146E05" w14:paraId="19198190" w14:textId="77777777" w:rsidTr="00C455DF">
        <w:tc>
          <w:tcPr>
            <w:tcW w:w="1688" w:type="dxa"/>
          </w:tcPr>
          <w:p w14:paraId="2DA939AB" w14:textId="77777777" w:rsidR="007B789E" w:rsidRPr="00146E05" w:rsidRDefault="007B789E" w:rsidP="00A65C4D">
            <w:pPr>
              <w:rPr>
                <w:b/>
              </w:rPr>
            </w:pPr>
            <w:r w:rsidRPr="00146E05">
              <w:rPr>
                <w:b/>
              </w:rPr>
              <w:t>03.00 – 04.00</w:t>
            </w:r>
          </w:p>
          <w:p w14:paraId="50161316" w14:textId="77777777" w:rsidR="007B789E" w:rsidRPr="00146E05" w:rsidRDefault="007B789E" w:rsidP="00A65C4D">
            <w:pPr>
              <w:rPr>
                <w:b/>
              </w:rPr>
            </w:pPr>
          </w:p>
        </w:tc>
        <w:tc>
          <w:tcPr>
            <w:tcW w:w="1486" w:type="dxa"/>
          </w:tcPr>
          <w:p w14:paraId="79E71525" w14:textId="77777777" w:rsidR="007B789E" w:rsidRPr="00146E05" w:rsidRDefault="007B789E" w:rsidP="00A65C4D"/>
        </w:tc>
        <w:tc>
          <w:tcPr>
            <w:tcW w:w="1671" w:type="dxa"/>
          </w:tcPr>
          <w:p w14:paraId="2D29CB0D" w14:textId="77777777" w:rsidR="007B789E" w:rsidRPr="00146E05" w:rsidRDefault="007B789E" w:rsidP="00A65C4D"/>
        </w:tc>
        <w:tc>
          <w:tcPr>
            <w:tcW w:w="2229" w:type="dxa"/>
          </w:tcPr>
          <w:p w14:paraId="68902B21" w14:textId="77777777" w:rsidR="00C01CEF" w:rsidRPr="000A31E0" w:rsidRDefault="00C01CEF" w:rsidP="00C01CEF">
            <w:pPr>
              <w:rPr>
                <w:color w:val="FF0000"/>
              </w:rPr>
            </w:pPr>
            <w:r w:rsidRPr="000A31E0">
              <w:rPr>
                <w:color w:val="FF0000"/>
              </w:rPr>
              <w:t xml:space="preserve">ARM (A1) * </w:t>
            </w:r>
          </w:p>
          <w:p w14:paraId="375F8A24" w14:textId="7DD37A8F" w:rsidR="007B789E" w:rsidRPr="000A31E0" w:rsidRDefault="00C01CEF" w:rsidP="00C01CEF">
            <w:pPr>
              <w:rPr>
                <w:color w:val="FF0000"/>
              </w:rPr>
            </w:pPr>
            <w:r w:rsidRPr="000A31E0">
              <w:rPr>
                <w:color w:val="FF0000"/>
              </w:rPr>
              <w:t>Marine Fisheries Mgt.</w:t>
            </w:r>
          </w:p>
        </w:tc>
        <w:tc>
          <w:tcPr>
            <w:tcW w:w="1947" w:type="dxa"/>
            <w:vMerge w:val="restart"/>
          </w:tcPr>
          <w:p w14:paraId="67434771" w14:textId="76A71BD4" w:rsidR="007B789E" w:rsidRPr="00146E05" w:rsidRDefault="00D3289D" w:rsidP="00A65C4D">
            <w:r w:rsidRPr="00146E05">
              <w:t xml:space="preserve">Student </w:t>
            </w:r>
            <w:r w:rsidR="00E60C7C">
              <w:t>Activities</w:t>
            </w:r>
          </w:p>
        </w:tc>
        <w:tc>
          <w:tcPr>
            <w:tcW w:w="2319" w:type="dxa"/>
          </w:tcPr>
          <w:p w14:paraId="1B189504" w14:textId="77777777" w:rsidR="007B789E" w:rsidRPr="00146E05" w:rsidRDefault="007B789E" w:rsidP="00A65C4D"/>
        </w:tc>
      </w:tr>
      <w:tr w:rsidR="007B789E" w:rsidRPr="00146E05" w14:paraId="1D81CC09" w14:textId="77777777" w:rsidTr="00C455DF">
        <w:tc>
          <w:tcPr>
            <w:tcW w:w="1688" w:type="dxa"/>
          </w:tcPr>
          <w:p w14:paraId="028C3341" w14:textId="77777777" w:rsidR="007B789E" w:rsidRPr="00146E05" w:rsidRDefault="007B789E" w:rsidP="007B5717">
            <w:pPr>
              <w:rPr>
                <w:b/>
              </w:rPr>
            </w:pPr>
            <w:r w:rsidRPr="00146E05">
              <w:rPr>
                <w:b/>
              </w:rPr>
              <w:t>04.00 – 05.00</w:t>
            </w:r>
          </w:p>
        </w:tc>
        <w:tc>
          <w:tcPr>
            <w:tcW w:w="1486" w:type="dxa"/>
          </w:tcPr>
          <w:p w14:paraId="5796F218" w14:textId="77777777" w:rsidR="007B789E" w:rsidRPr="00146E05" w:rsidRDefault="007B789E" w:rsidP="00A65C4D"/>
        </w:tc>
        <w:tc>
          <w:tcPr>
            <w:tcW w:w="1671" w:type="dxa"/>
          </w:tcPr>
          <w:p w14:paraId="54D26660" w14:textId="77777777" w:rsidR="007B789E" w:rsidRPr="00146E05" w:rsidRDefault="007B789E" w:rsidP="00A65C4D"/>
        </w:tc>
        <w:tc>
          <w:tcPr>
            <w:tcW w:w="2229" w:type="dxa"/>
          </w:tcPr>
          <w:p w14:paraId="375A5552" w14:textId="54BB90CD" w:rsidR="007B789E" w:rsidRPr="000A31E0" w:rsidRDefault="007B789E" w:rsidP="00A65C4D">
            <w:pPr>
              <w:rPr>
                <w:color w:val="FF0000"/>
              </w:rPr>
            </w:pPr>
            <w:r w:rsidRPr="000A31E0">
              <w:rPr>
                <w:color w:val="FF0000"/>
              </w:rPr>
              <w:t>ARM</w:t>
            </w:r>
            <w:r w:rsidR="00AE6CE6" w:rsidRPr="000A31E0">
              <w:rPr>
                <w:color w:val="FF0000"/>
              </w:rPr>
              <w:t xml:space="preserve"> </w:t>
            </w:r>
            <w:r w:rsidRPr="000A31E0">
              <w:rPr>
                <w:color w:val="FF0000"/>
              </w:rPr>
              <w:t>(A1</w:t>
            </w:r>
            <w:r w:rsidR="00155822" w:rsidRPr="000A31E0">
              <w:rPr>
                <w:color w:val="FF0000"/>
              </w:rPr>
              <w:t xml:space="preserve">) </w:t>
            </w:r>
            <w:r w:rsidRPr="000A31E0">
              <w:rPr>
                <w:color w:val="FF0000"/>
              </w:rPr>
              <w:t xml:space="preserve">* </w:t>
            </w:r>
          </w:p>
          <w:p w14:paraId="26AE51AF" w14:textId="4006670F" w:rsidR="007B789E" w:rsidRPr="000A31E0" w:rsidRDefault="007B789E" w:rsidP="00A65C4D">
            <w:pPr>
              <w:rPr>
                <w:color w:val="FF0000"/>
              </w:rPr>
            </w:pPr>
            <w:r w:rsidRPr="000A31E0">
              <w:rPr>
                <w:color w:val="FF0000"/>
              </w:rPr>
              <w:t>Marine Fisheries Mgt</w:t>
            </w:r>
            <w:r w:rsidR="00AE6CE6" w:rsidRPr="000A31E0">
              <w:rPr>
                <w:color w:val="FF0000"/>
              </w:rPr>
              <w:t xml:space="preserve">. </w:t>
            </w:r>
          </w:p>
        </w:tc>
        <w:tc>
          <w:tcPr>
            <w:tcW w:w="1947" w:type="dxa"/>
            <w:vMerge/>
          </w:tcPr>
          <w:p w14:paraId="08807421" w14:textId="77777777" w:rsidR="007B789E" w:rsidRPr="00146E05" w:rsidRDefault="007B789E" w:rsidP="00A65C4D"/>
        </w:tc>
        <w:tc>
          <w:tcPr>
            <w:tcW w:w="2319" w:type="dxa"/>
          </w:tcPr>
          <w:p w14:paraId="42F3C964" w14:textId="77777777" w:rsidR="007B789E" w:rsidRPr="00146E05" w:rsidRDefault="007B789E" w:rsidP="00A65C4D"/>
        </w:tc>
      </w:tr>
    </w:tbl>
    <w:p w14:paraId="177D2C6B" w14:textId="77777777" w:rsidR="00EC28F0" w:rsidRPr="00146E05" w:rsidRDefault="00EC28F0" w:rsidP="00EC28F0">
      <w:pPr>
        <w:rPr>
          <w:b/>
        </w:rPr>
      </w:pPr>
    </w:p>
    <w:p w14:paraId="381DD2B9" w14:textId="77777777" w:rsidR="00EC28F0" w:rsidRPr="00146E05" w:rsidRDefault="00EC28F0" w:rsidP="00EC28F0">
      <w:pPr>
        <w:rPr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668"/>
        <w:gridCol w:w="2693"/>
        <w:gridCol w:w="2410"/>
        <w:gridCol w:w="1276"/>
        <w:gridCol w:w="1418"/>
        <w:gridCol w:w="1559"/>
      </w:tblGrid>
      <w:tr w:rsidR="00EC28F0" w:rsidRPr="00146E05" w14:paraId="5C527180" w14:textId="77777777" w:rsidTr="004E73AF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6B29D27B" w14:textId="77777777" w:rsidR="00EC28F0" w:rsidRPr="00146E05" w:rsidRDefault="00EC28F0" w:rsidP="00A65C4D">
            <w:pPr>
              <w:rPr>
                <w:b/>
              </w:rPr>
            </w:pPr>
            <w:r w:rsidRPr="00146E05">
              <w:rPr>
                <w:b/>
              </w:rPr>
              <w:t>Course unit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3E7C9944" w14:textId="77777777" w:rsidR="00EC28F0" w:rsidRPr="00146E05" w:rsidRDefault="00EC28F0" w:rsidP="00A65C4D">
            <w:pPr>
              <w:rPr>
                <w:b/>
              </w:rPr>
            </w:pPr>
            <w:r w:rsidRPr="00146E05">
              <w:rPr>
                <w:b/>
              </w:rPr>
              <w:t>Course title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4D10A4C9" w14:textId="77777777" w:rsidR="00EC28F0" w:rsidRPr="00146E05" w:rsidRDefault="00EC28F0" w:rsidP="00A65C4D">
            <w:pPr>
              <w:rPr>
                <w:b/>
              </w:rPr>
            </w:pPr>
            <w:r w:rsidRPr="00146E05">
              <w:rPr>
                <w:b/>
              </w:rPr>
              <w:t>Lecturer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128EA01E" w14:textId="77777777" w:rsidR="00EC28F0" w:rsidRPr="00146E05" w:rsidRDefault="00EC28F0" w:rsidP="00A65C4D">
            <w:pPr>
              <w:rPr>
                <w:b/>
              </w:rPr>
            </w:pPr>
            <w:r w:rsidRPr="00146E05">
              <w:rPr>
                <w:b/>
              </w:rPr>
              <w:t>No. of</w:t>
            </w:r>
          </w:p>
          <w:p w14:paraId="04A1645C" w14:textId="77777777" w:rsidR="00EC28F0" w:rsidRPr="00146E05" w:rsidRDefault="00EC28F0" w:rsidP="00A65C4D">
            <w:pPr>
              <w:rPr>
                <w:b/>
              </w:rPr>
            </w:pPr>
            <w:r w:rsidRPr="00146E05">
              <w:rPr>
                <w:b/>
              </w:rPr>
              <w:t>Lectures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3E93DF82" w14:textId="77777777" w:rsidR="00EC28F0" w:rsidRPr="00146E05" w:rsidRDefault="00EC28F0" w:rsidP="00A65C4D">
            <w:pPr>
              <w:rPr>
                <w:b/>
              </w:rPr>
            </w:pPr>
            <w:r w:rsidRPr="00146E05">
              <w:rPr>
                <w:b/>
              </w:rPr>
              <w:t>No. of</w:t>
            </w:r>
          </w:p>
          <w:p w14:paraId="49F26002" w14:textId="77777777" w:rsidR="00EC28F0" w:rsidRPr="00146E05" w:rsidRDefault="00EC28F0" w:rsidP="00A65C4D">
            <w:pPr>
              <w:rPr>
                <w:b/>
              </w:rPr>
            </w:pPr>
            <w:proofErr w:type="spellStart"/>
            <w:r w:rsidRPr="00146E05">
              <w:rPr>
                <w:b/>
              </w:rPr>
              <w:t>Practicals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725A0823" w14:textId="77777777" w:rsidR="00EC28F0" w:rsidRPr="00146E05" w:rsidRDefault="00EC28F0" w:rsidP="00A65C4D">
            <w:pPr>
              <w:rPr>
                <w:b/>
              </w:rPr>
            </w:pPr>
            <w:r w:rsidRPr="00146E05">
              <w:rPr>
                <w:b/>
              </w:rPr>
              <w:t>No. of</w:t>
            </w:r>
          </w:p>
          <w:p w14:paraId="02F717A3" w14:textId="77777777" w:rsidR="00EC28F0" w:rsidRPr="00146E05" w:rsidRDefault="00EC28F0" w:rsidP="00A65C4D">
            <w:pPr>
              <w:rPr>
                <w:b/>
              </w:rPr>
            </w:pPr>
            <w:r w:rsidRPr="00146E05">
              <w:rPr>
                <w:b/>
              </w:rPr>
              <w:t>Field classes</w:t>
            </w:r>
          </w:p>
        </w:tc>
      </w:tr>
      <w:tr w:rsidR="00FE5BE2" w:rsidRPr="00146E05" w14:paraId="04AE50AA" w14:textId="77777777" w:rsidTr="004E73AF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61D91890" w14:textId="77777777" w:rsidR="00FE5BE2" w:rsidRPr="00146E05" w:rsidRDefault="00FE5BE2" w:rsidP="00FE5BE2">
            <w:r w:rsidRPr="00146E05">
              <w:t>ARM 201 2.0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60902DB8" w14:textId="77777777" w:rsidR="00FE5BE2" w:rsidRPr="00146E05" w:rsidRDefault="00FE5BE2" w:rsidP="00FE5BE2">
            <w:r w:rsidRPr="00146E05">
              <w:t>Principles in Aquaculture &amp; Aquaculture Engineering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1636CAC8" w14:textId="7E6A50B9" w:rsidR="00FE5BE2" w:rsidRPr="00146E05" w:rsidRDefault="00FE5BE2" w:rsidP="00FE5BE2">
            <w:r>
              <w:t>Prof</w:t>
            </w:r>
            <w:r w:rsidRPr="00146E05">
              <w:t xml:space="preserve">. DCT Dissanayake 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4F0E1374" w14:textId="77777777" w:rsidR="00FE5BE2" w:rsidRPr="00146E05" w:rsidRDefault="00FE5BE2" w:rsidP="00FE5BE2">
            <w:pPr>
              <w:jc w:val="center"/>
            </w:pPr>
            <w:r w:rsidRPr="00146E05">
              <w:t>30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6A0D16D7" w14:textId="5EA0AA40" w:rsidR="00FE5BE2" w:rsidRPr="00146E05" w:rsidRDefault="00FE5BE2" w:rsidP="00FE5BE2">
            <w:r>
              <w:t>06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13321DCF" w14:textId="2DF35C1D" w:rsidR="00FE5BE2" w:rsidRPr="00146E05" w:rsidRDefault="00FE5BE2" w:rsidP="00FE5BE2">
            <w:pPr>
              <w:jc w:val="center"/>
            </w:pPr>
            <w:r>
              <w:t xml:space="preserve">01 (01 Day) </w:t>
            </w:r>
          </w:p>
        </w:tc>
      </w:tr>
      <w:tr w:rsidR="00FE5BE2" w:rsidRPr="00146E05" w14:paraId="323F17AF" w14:textId="77777777" w:rsidTr="004E73AF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2E5941A8" w14:textId="77777777" w:rsidR="00FE5BE2" w:rsidRPr="00146E05" w:rsidRDefault="00FE5BE2" w:rsidP="00FE5BE2">
            <w:r w:rsidRPr="00146E05">
              <w:t>ARM 202 2.0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313890D7" w14:textId="77777777" w:rsidR="00FE5BE2" w:rsidRPr="00146E05" w:rsidRDefault="00FE5BE2" w:rsidP="00FE5BE2">
            <w:r w:rsidRPr="00146E05">
              <w:t>Marine Fisheries Management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62195488" w14:textId="4D2E83FA" w:rsidR="00FE5BE2" w:rsidRPr="00146E05" w:rsidRDefault="00FE5BE2" w:rsidP="00FE5BE2">
            <w:r>
              <w:t>Prof</w:t>
            </w:r>
            <w:r w:rsidRPr="00146E05">
              <w:t xml:space="preserve">. RRMKP </w:t>
            </w:r>
            <w:proofErr w:type="spellStart"/>
            <w:r w:rsidRPr="00146E05">
              <w:t>Ranatunga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00CCC9BD" w14:textId="77777777" w:rsidR="00FE5BE2" w:rsidRPr="00146E05" w:rsidRDefault="00FE5BE2" w:rsidP="00FE5BE2">
            <w:pPr>
              <w:jc w:val="center"/>
            </w:pPr>
            <w:r w:rsidRPr="00146E05">
              <w:t>30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4B641374" w14:textId="7DD4E29D" w:rsidR="00FE5BE2" w:rsidRPr="00146E05" w:rsidRDefault="00FE5BE2" w:rsidP="00FE5BE2">
            <w:r>
              <w:t>05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594B2108" w14:textId="528EBC33" w:rsidR="00FE5BE2" w:rsidRPr="00146E05" w:rsidRDefault="008E2338" w:rsidP="00FE5BE2">
            <w:r>
              <w:t xml:space="preserve">  </w:t>
            </w:r>
            <w:r w:rsidR="00FE5BE2">
              <w:t xml:space="preserve">01 (01 Day) </w:t>
            </w:r>
          </w:p>
        </w:tc>
      </w:tr>
    </w:tbl>
    <w:p w14:paraId="62E0E49D" w14:textId="77777777" w:rsidR="009A1DC8" w:rsidRPr="00146E05" w:rsidRDefault="009A1DC8" w:rsidP="00EC28F0">
      <w:pPr>
        <w:sectPr w:rsidR="009A1DC8" w:rsidRPr="00146E05" w:rsidSect="00EC23A8">
          <w:headerReference w:type="default" r:id="rId10"/>
          <w:footerReference w:type="default" r:id="rId11"/>
          <w:pgSz w:w="12240" w:h="15840"/>
          <w:pgMar w:top="270" w:right="474" w:bottom="180" w:left="720" w:header="270" w:footer="0" w:gutter="0"/>
          <w:cols w:space="720"/>
          <w:docGrid w:linePitch="360"/>
        </w:sectPr>
      </w:pPr>
    </w:p>
    <w:tbl>
      <w:tblPr>
        <w:tblpPr w:leftFromText="180" w:rightFromText="180" w:vertAnchor="text" w:horzAnchor="margin" w:tblpX="-190" w:tblpY="146"/>
        <w:tblW w:w="114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716"/>
        <w:gridCol w:w="2551"/>
        <w:gridCol w:w="1985"/>
        <w:gridCol w:w="1984"/>
        <w:gridCol w:w="1569"/>
        <w:gridCol w:w="1661"/>
      </w:tblGrid>
      <w:tr w:rsidR="009A1DC8" w:rsidRPr="00146E05" w14:paraId="56029918" w14:textId="77777777" w:rsidTr="00C4384C">
        <w:trPr>
          <w:trHeight w:val="404"/>
        </w:trPr>
        <w:tc>
          <w:tcPr>
            <w:tcW w:w="1716" w:type="dxa"/>
            <w:shd w:val="clear" w:color="auto" w:fill="7030A0"/>
          </w:tcPr>
          <w:p w14:paraId="68AF3852" w14:textId="2C1A3902" w:rsidR="009A1DC8" w:rsidRPr="00146E05" w:rsidRDefault="00AE59B5" w:rsidP="00146E05">
            <w:pPr>
              <w:jc w:val="center"/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T</w:t>
            </w:r>
            <w:r w:rsidR="009A1DC8" w:rsidRPr="00146E05">
              <w:rPr>
                <w:b/>
                <w:color w:val="FFFFFF" w:themeColor="background1"/>
              </w:rPr>
              <w:t>ime</w:t>
            </w:r>
          </w:p>
        </w:tc>
        <w:tc>
          <w:tcPr>
            <w:tcW w:w="2551" w:type="dxa"/>
            <w:shd w:val="clear" w:color="auto" w:fill="7030A0"/>
          </w:tcPr>
          <w:p w14:paraId="2510811A" w14:textId="77777777" w:rsidR="009A1DC8" w:rsidRPr="00146E05" w:rsidRDefault="009A1DC8" w:rsidP="00146E05">
            <w:pPr>
              <w:jc w:val="center"/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Monday</w:t>
            </w:r>
          </w:p>
        </w:tc>
        <w:tc>
          <w:tcPr>
            <w:tcW w:w="1985" w:type="dxa"/>
            <w:shd w:val="clear" w:color="auto" w:fill="7030A0"/>
          </w:tcPr>
          <w:p w14:paraId="053577B9" w14:textId="77777777" w:rsidR="009A1DC8" w:rsidRPr="00146E05" w:rsidRDefault="009A1DC8" w:rsidP="00146E05">
            <w:pPr>
              <w:jc w:val="center"/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Tuesday</w:t>
            </w:r>
          </w:p>
        </w:tc>
        <w:tc>
          <w:tcPr>
            <w:tcW w:w="1984" w:type="dxa"/>
            <w:shd w:val="clear" w:color="auto" w:fill="7030A0"/>
          </w:tcPr>
          <w:p w14:paraId="6F3EAD4D" w14:textId="77777777" w:rsidR="009A1DC8" w:rsidRPr="00146E05" w:rsidRDefault="009A1DC8" w:rsidP="00146E05">
            <w:pPr>
              <w:jc w:val="center"/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Wednesday</w:t>
            </w:r>
          </w:p>
        </w:tc>
        <w:tc>
          <w:tcPr>
            <w:tcW w:w="1569" w:type="dxa"/>
            <w:shd w:val="clear" w:color="auto" w:fill="7030A0"/>
          </w:tcPr>
          <w:p w14:paraId="528B4C8C" w14:textId="77777777" w:rsidR="009A1DC8" w:rsidRPr="00146E05" w:rsidRDefault="009A1DC8" w:rsidP="00146E05">
            <w:pPr>
              <w:jc w:val="center"/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Thursday</w:t>
            </w:r>
          </w:p>
        </w:tc>
        <w:tc>
          <w:tcPr>
            <w:tcW w:w="1661" w:type="dxa"/>
            <w:shd w:val="clear" w:color="auto" w:fill="7030A0"/>
          </w:tcPr>
          <w:p w14:paraId="45046E27" w14:textId="77777777" w:rsidR="009A1DC8" w:rsidRPr="00146E05" w:rsidRDefault="009A1DC8" w:rsidP="00146E05">
            <w:pPr>
              <w:jc w:val="center"/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Friday</w:t>
            </w:r>
          </w:p>
        </w:tc>
      </w:tr>
      <w:tr w:rsidR="0050579A" w:rsidRPr="00146E05" w14:paraId="371D7813" w14:textId="77777777" w:rsidTr="00C4384C">
        <w:tc>
          <w:tcPr>
            <w:tcW w:w="1716" w:type="dxa"/>
          </w:tcPr>
          <w:p w14:paraId="3CB82023" w14:textId="77777777" w:rsidR="0050579A" w:rsidRPr="00146E05" w:rsidRDefault="0050579A" w:rsidP="00146E05">
            <w:pPr>
              <w:rPr>
                <w:b/>
              </w:rPr>
            </w:pPr>
            <w:r w:rsidRPr="00146E05">
              <w:rPr>
                <w:b/>
              </w:rPr>
              <w:t>08.00 – 08.50</w:t>
            </w:r>
          </w:p>
        </w:tc>
        <w:tc>
          <w:tcPr>
            <w:tcW w:w="2551" w:type="dxa"/>
          </w:tcPr>
          <w:p w14:paraId="0DCCF673" w14:textId="7BEDDBED" w:rsidR="0050579A" w:rsidRPr="00146E05" w:rsidRDefault="0050579A" w:rsidP="00146E05">
            <w:r w:rsidRPr="00146E05">
              <w:t>ARM (</w:t>
            </w:r>
            <w:r w:rsidR="00F01229">
              <w:t>A1</w:t>
            </w:r>
            <w:r w:rsidRPr="00146E05">
              <w:t>)</w:t>
            </w:r>
          </w:p>
          <w:p w14:paraId="7EB5A033" w14:textId="5A053E25" w:rsidR="0050579A" w:rsidRPr="00146E05" w:rsidRDefault="004A6B50" w:rsidP="00146E05">
            <w:r w:rsidRPr="00146E05">
              <w:t>Aquatic Toxicology</w:t>
            </w:r>
          </w:p>
        </w:tc>
        <w:tc>
          <w:tcPr>
            <w:tcW w:w="1985" w:type="dxa"/>
          </w:tcPr>
          <w:p w14:paraId="18CFBB4B" w14:textId="77777777" w:rsidR="0050579A" w:rsidRPr="00146E05" w:rsidRDefault="0050579A" w:rsidP="00146E05"/>
        </w:tc>
        <w:tc>
          <w:tcPr>
            <w:tcW w:w="1984" w:type="dxa"/>
          </w:tcPr>
          <w:p w14:paraId="7450DBF9" w14:textId="38700E5C" w:rsidR="0050579A" w:rsidRPr="00146E05" w:rsidRDefault="0050579A" w:rsidP="00146E05"/>
        </w:tc>
        <w:tc>
          <w:tcPr>
            <w:tcW w:w="1569" w:type="dxa"/>
          </w:tcPr>
          <w:p w14:paraId="5D13D458" w14:textId="77777777" w:rsidR="0050579A" w:rsidRPr="00146E05" w:rsidRDefault="0050579A" w:rsidP="00146E05"/>
        </w:tc>
        <w:tc>
          <w:tcPr>
            <w:tcW w:w="1661" w:type="dxa"/>
          </w:tcPr>
          <w:p w14:paraId="5CC61B98" w14:textId="77777777" w:rsidR="0050579A" w:rsidRPr="00146E05" w:rsidRDefault="0050579A" w:rsidP="00146E05"/>
        </w:tc>
      </w:tr>
      <w:tr w:rsidR="0050579A" w:rsidRPr="00146E05" w14:paraId="2B73F937" w14:textId="77777777" w:rsidTr="00C4384C">
        <w:tc>
          <w:tcPr>
            <w:tcW w:w="1716" w:type="dxa"/>
          </w:tcPr>
          <w:p w14:paraId="0094534A" w14:textId="77777777" w:rsidR="0050579A" w:rsidRPr="00146E05" w:rsidRDefault="0050579A" w:rsidP="00146E05">
            <w:pPr>
              <w:rPr>
                <w:b/>
              </w:rPr>
            </w:pPr>
            <w:r w:rsidRPr="00146E05">
              <w:rPr>
                <w:b/>
              </w:rPr>
              <w:t>08.55 – 09.45</w:t>
            </w:r>
          </w:p>
          <w:p w14:paraId="554BDDF3" w14:textId="77777777" w:rsidR="0050579A" w:rsidRPr="00146E05" w:rsidRDefault="0050579A" w:rsidP="00146E05">
            <w:pPr>
              <w:rPr>
                <w:b/>
              </w:rPr>
            </w:pPr>
          </w:p>
        </w:tc>
        <w:tc>
          <w:tcPr>
            <w:tcW w:w="2551" w:type="dxa"/>
          </w:tcPr>
          <w:p w14:paraId="5A8EA997" w14:textId="5AB7AA41" w:rsidR="0050579A" w:rsidRPr="00146E05" w:rsidRDefault="0050579A" w:rsidP="00146E05">
            <w:r w:rsidRPr="00146E05">
              <w:t>ARM (</w:t>
            </w:r>
            <w:r w:rsidR="00F01229">
              <w:t>A1</w:t>
            </w:r>
            <w:r w:rsidRPr="00146E05">
              <w:t>)</w:t>
            </w:r>
          </w:p>
          <w:p w14:paraId="2E0CE3E4" w14:textId="3E476473" w:rsidR="0050579A" w:rsidRPr="00146E05" w:rsidRDefault="00846A3E" w:rsidP="00146E05">
            <w:pPr>
              <w:rPr>
                <w:strike/>
              </w:rPr>
            </w:pPr>
            <w:r w:rsidRPr="00146E05">
              <w:t>Aquatic Toxicology</w:t>
            </w:r>
          </w:p>
        </w:tc>
        <w:tc>
          <w:tcPr>
            <w:tcW w:w="1985" w:type="dxa"/>
          </w:tcPr>
          <w:p w14:paraId="3B98356F" w14:textId="4EC06815" w:rsidR="0050579A" w:rsidRPr="00146E05" w:rsidRDefault="0050579A" w:rsidP="00146E05">
            <w:r w:rsidRPr="00146E05">
              <w:t xml:space="preserve"> </w:t>
            </w:r>
          </w:p>
        </w:tc>
        <w:tc>
          <w:tcPr>
            <w:tcW w:w="1984" w:type="dxa"/>
          </w:tcPr>
          <w:p w14:paraId="5946A9AE" w14:textId="4F2669E1" w:rsidR="0050579A" w:rsidRPr="00146E05" w:rsidRDefault="004A6B50" w:rsidP="00146E05">
            <w:r w:rsidRPr="00146E05">
              <w:t xml:space="preserve"> </w:t>
            </w:r>
            <w:r w:rsidR="002771BB" w:rsidRPr="00146E05">
              <w:t xml:space="preserve"> </w:t>
            </w:r>
          </w:p>
        </w:tc>
        <w:tc>
          <w:tcPr>
            <w:tcW w:w="1569" w:type="dxa"/>
          </w:tcPr>
          <w:p w14:paraId="06E8678F" w14:textId="77777777" w:rsidR="0050579A" w:rsidRPr="00146E05" w:rsidRDefault="0050579A" w:rsidP="00146E05"/>
        </w:tc>
        <w:tc>
          <w:tcPr>
            <w:tcW w:w="1661" w:type="dxa"/>
          </w:tcPr>
          <w:p w14:paraId="607448B3" w14:textId="77777777" w:rsidR="0050579A" w:rsidRPr="00146E05" w:rsidRDefault="0050579A" w:rsidP="00146E05">
            <w:r w:rsidRPr="00146E05">
              <w:t>ARM Practical</w:t>
            </w:r>
          </w:p>
          <w:p w14:paraId="6815E80C" w14:textId="3FC4590D" w:rsidR="0050579A" w:rsidRPr="00146E05" w:rsidRDefault="0050579A" w:rsidP="00146E05"/>
        </w:tc>
      </w:tr>
      <w:tr w:rsidR="0050579A" w:rsidRPr="00146E05" w14:paraId="5E63C867" w14:textId="77777777" w:rsidTr="00146E05">
        <w:tc>
          <w:tcPr>
            <w:tcW w:w="1716" w:type="dxa"/>
            <w:shd w:val="clear" w:color="auto" w:fill="CCC0D9" w:themeFill="accent4" w:themeFillTint="66"/>
          </w:tcPr>
          <w:p w14:paraId="1B2C7931" w14:textId="77777777" w:rsidR="0050579A" w:rsidRPr="00146E05" w:rsidRDefault="0050579A" w:rsidP="00146E05">
            <w:pPr>
              <w:rPr>
                <w:b/>
              </w:rPr>
            </w:pPr>
            <w:r w:rsidRPr="00146E05">
              <w:rPr>
                <w:b/>
              </w:rPr>
              <w:t>0</w:t>
            </w:r>
            <w:r w:rsidRPr="00146E05">
              <w:rPr>
                <w:b/>
                <w:shd w:val="clear" w:color="auto" w:fill="CCC0D9" w:themeFill="accent4" w:themeFillTint="66"/>
              </w:rPr>
              <w:t>9.45 – 10.15</w:t>
            </w:r>
          </w:p>
        </w:tc>
        <w:tc>
          <w:tcPr>
            <w:tcW w:w="9750" w:type="dxa"/>
            <w:gridSpan w:val="5"/>
            <w:shd w:val="clear" w:color="auto" w:fill="CCC0D9" w:themeFill="accent4" w:themeFillTint="66"/>
          </w:tcPr>
          <w:p w14:paraId="143207D9" w14:textId="77777777" w:rsidR="0050579A" w:rsidRPr="00146E05" w:rsidRDefault="0050579A" w:rsidP="00146E05">
            <w:pPr>
              <w:jc w:val="center"/>
              <w:rPr>
                <w:b/>
              </w:rPr>
            </w:pPr>
            <w:r w:rsidRPr="00146E05">
              <w:rPr>
                <w:b/>
              </w:rPr>
              <w:t>T         E      A         B      R    E     A    K</w:t>
            </w:r>
          </w:p>
        </w:tc>
      </w:tr>
      <w:tr w:rsidR="0050579A" w:rsidRPr="00146E05" w14:paraId="22B0B94E" w14:textId="77777777" w:rsidTr="00C4384C">
        <w:tc>
          <w:tcPr>
            <w:tcW w:w="1716" w:type="dxa"/>
          </w:tcPr>
          <w:p w14:paraId="350BF694" w14:textId="77777777" w:rsidR="0050579A" w:rsidRPr="00146E05" w:rsidRDefault="0050579A" w:rsidP="00146E05">
            <w:pPr>
              <w:rPr>
                <w:b/>
              </w:rPr>
            </w:pPr>
            <w:r w:rsidRPr="00146E05">
              <w:rPr>
                <w:b/>
              </w:rPr>
              <w:t>10.15 – 11.05</w:t>
            </w:r>
          </w:p>
          <w:p w14:paraId="26FF5978" w14:textId="77777777" w:rsidR="0050579A" w:rsidRPr="00146E05" w:rsidRDefault="0050579A" w:rsidP="00146E05">
            <w:pPr>
              <w:rPr>
                <w:b/>
              </w:rPr>
            </w:pPr>
          </w:p>
        </w:tc>
        <w:tc>
          <w:tcPr>
            <w:tcW w:w="2551" w:type="dxa"/>
          </w:tcPr>
          <w:p w14:paraId="0FCF5577" w14:textId="080FB17E" w:rsidR="0050579A" w:rsidRPr="00146E05" w:rsidRDefault="0050579A" w:rsidP="00146E05"/>
        </w:tc>
        <w:tc>
          <w:tcPr>
            <w:tcW w:w="1985" w:type="dxa"/>
          </w:tcPr>
          <w:p w14:paraId="67B74B5C" w14:textId="41A43D91" w:rsidR="0050579A" w:rsidRPr="00146E05" w:rsidRDefault="0050579A" w:rsidP="00146E05"/>
        </w:tc>
        <w:tc>
          <w:tcPr>
            <w:tcW w:w="1984" w:type="dxa"/>
          </w:tcPr>
          <w:p w14:paraId="7DD2EA93" w14:textId="648C0DE8" w:rsidR="0050579A" w:rsidRPr="00146E05" w:rsidRDefault="0050579A" w:rsidP="00146E05"/>
        </w:tc>
        <w:tc>
          <w:tcPr>
            <w:tcW w:w="1569" w:type="dxa"/>
          </w:tcPr>
          <w:p w14:paraId="08F4E438" w14:textId="29F2E6B4" w:rsidR="00C07E27" w:rsidRPr="00146E05" w:rsidRDefault="00C07E27" w:rsidP="00C07E27">
            <w:r w:rsidRPr="00146E05">
              <w:t>ARM (</w:t>
            </w:r>
            <w:r>
              <w:t>F2</w:t>
            </w:r>
            <w:r w:rsidRPr="00146E05">
              <w:t>)</w:t>
            </w:r>
          </w:p>
          <w:p w14:paraId="40F8946B" w14:textId="57C8DA3B" w:rsidR="0050579A" w:rsidRPr="00146E05" w:rsidRDefault="00C4384C" w:rsidP="00146E05">
            <w:r w:rsidRPr="00146E05">
              <w:t>Fundamentals of GIS</w:t>
            </w:r>
          </w:p>
        </w:tc>
        <w:tc>
          <w:tcPr>
            <w:tcW w:w="1661" w:type="dxa"/>
          </w:tcPr>
          <w:p w14:paraId="326BC83F" w14:textId="77777777" w:rsidR="0050579A" w:rsidRPr="00146E05" w:rsidRDefault="0050579A" w:rsidP="00146E05">
            <w:r w:rsidRPr="00146E05">
              <w:t>ARM Practical</w:t>
            </w:r>
          </w:p>
          <w:p w14:paraId="6BEDF3D9" w14:textId="6A992A40" w:rsidR="0050579A" w:rsidRPr="00146E05" w:rsidRDefault="0050579A" w:rsidP="00146E05"/>
        </w:tc>
      </w:tr>
      <w:tr w:rsidR="0050579A" w:rsidRPr="00146E05" w14:paraId="16C7A1CE" w14:textId="77777777" w:rsidTr="00C4384C">
        <w:tc>
          <w:tcPr>
            <w:tcW w:w="1716" w:type="dxa"/>
          </w:tcPr>
          <w:p w14:paraId="70C1A758" w14:textId="77777777" w:rsidR="0050579A" w:rsidRPr="00146E05" w:rsidRDefault="0050579A" w:rsidP="00146E05">
            <w:pPr>
              <w:rPr>
                <w:b/>
              </w:rPr>
            </w:pPr>
            <w:r w:rsidRPr="00146E05">
              <w:rPr>
                <w:b/>
              </w:rPr>
              <w:t>11.10 – 12.00</w:t>
            </w:r>
          </w:p>
          <w:p w14:paraId="503DDC25" w14:textId="77777777" w:rsidR="0050579A" w:rsidRPr="00146E05" w:rsidRDefault="0050579A" w:rsidP="00146E05">
            <w:pPr>
              <w:rPr>
                <w:b/>
              </w:rPr>
            </w:pPr>
          </w:p>
        </w:tc>
        <w:tc>
          <w:tcPr>
            <w:tcW w:w="2551" w:type="dxa"/>
          </w:tcPr>
          <w:p w14:paraId="77B3A13B" w14:textId="5D18F521" w:rsidR="0050579A" w:rsidRPr="00146E05" w:rsidRDefault="0050579A" w:rsidP="00146E05"/>
        </w:tc>
        <w:tc>
          <w:tcPr>
            <w:tcW w:w="1985" w:type="dxa"/>
          </w:tcPr>
          <w:p w14:paraId="413D462D" w14:textId="77777777" w:rsidR="0050579A" w:rsidRPr="00146E05" w:rsidRDefault="0050579A" w:rsidP="00146E05"/>
        </w:tc>
        <w:tc>
          <w:tcPr>
            <w:tcW w:w="1984" w:type="dxa"/>
          </w:tcPr>
          <w:p w14:paraId="44AEBEB1" w14:textId="3EEA22B6" w:rsidR="00C07E27" w:rsidRPr="00146E05" w:rsidRDefault="00C07E27" w:rsidP="00C07E27">
            <w:r w:rsidRPr="00146E05">
              <w:t>ARM (</w:t>
            </w:r>
            <w:r>
              <w:t>B3</w:t>
            </w:r>
            <w:r w:rsidRPr="00146E05">
              <w:t>)</w:t>
            </w:r>
          </w:p>
          <w:p w14:paraId="080542B4" w14:textId="3C0482B8" w:rsidR="0050579A" w:rsidRPr="00146E05" w:rsidRDefault="00C4384C" w:rsidP="00146E05">
            <w:r w:rsidRPr="00146E05">
              <w:t>Ornamental Fish Culture</w:t>
            </w:r>
          </w:p>
        </w:tc>
        <w:tc>
          <w:tcPr>
            <w:tcW w:w="1569" w:type="dxa"/>
          </w:tcPr>
          <w:p w14:paraId="3D477E6B" w14:textId="77777777" w:rsidR="00C07E27" w:rsidRPr="00146E05" w:rsidRDefault="00C07E27" w:rsidP="00C07E27">
            <w:r w:rsidRPr="00146E05">
              <w:t>ARM (</w:t>
            </w:r>
            <w:r>
              <w:t>F2</w:t>
            </w:r>
            <w:r w:rsidRPr="00146E05">
              <w:t>)</w:t>
            </w:r>
          </w:p>
          <w:p w14:paraId="45AA3EF6" w14:textId="749F28A9" w:rsidR="0050579A" w:rsidRPr="00146E05" w:rsidRDefault="00C4384C" w:rsidP="00146E05">
            <w:pPr>
              <w:ind w:right="-157"/>
            </w:pPr>
            <w:r w:rsidRPr="00146E05">
              <w:t xml:space="preserve">Surface &amp; </w:t>
            </w:r>
            <w:r w:rsidR="00FF0B09">
              <w:t>Groundwater</w:t>
            </w:r>
            <w:r w:rsidRPr="00146E05">
              <w:t xml:space="preserve"> Ecology</w:t>
            </w:r>
          </w:p>
        </w:tc>
        <w:tc>
          <w:tcPr>
            <w:tcW w:w="1661" w:type="dxa"/>
          </w:tcPr>
          <w:p w14:paraId="026B642C" w14:textId="77777777" w:rsidR="0050579A" w:rsidRPr="00146E05" w:rsidRDefault="0050579A" w:rsidP="00146E05">
            <w:r w:rsidRPr="00146E05">
              <w:t xml:space="preserve">ARM Practical </w:t>
            </w:r>
          </w:p>
          <w:p w14:paraId="6CEE8DED" w14:textId="10F6D3FC" w:rsidR="0050579A" w:rsidRPr="00146E05" w:rsidRDefault="0050579A" w:rsidP="00146E05"/>
        </w:tc>
      </w:tr>
      <w:tr w:rsidR="0050579A" w:rsidRPr="00146E05" w14:paraId="68BF8203" w14:textId="77777777" w:rsidTr="00146E05">
        <w:tc>
          <w:tcPr>
            <w:tcW w:w="1716" w:type="dxa"/>
            <w:shd w:val="clear" w:color="auto" w:fill="B2A1C7" w:themeFill="accent4" w:themeFillTint="99"/>
          </w:tcPr>
          <w:p w14:paraId="03972B30" w14:textId="77777777" w:rsidR="0050579A" w:rsidRPr="00146E05" w:rsidRDefault="0050579A" w:rsidP="00146E05">
            <w:pPr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12.00 – 01.00</w:t>
            </w:r>
          </w:p>
        </w:tc>
        <w:tc>
          <w:tcPr>
            <w:tcW w:w="9750" w:type="dxa"/>
            <w:gridSpan w:val="5"/>
            <w:shd w:val="clear" w:color="auto" w:fill="B2A1C7" w:themeFill="accent4" w:themeFillTint="99"/>
          </w:tcPr>
          <w:p w14:paraId="596091A0" w14:textId="77777777" w:rsidR="0050579A" w:rsidRPr="00146E05" w:rsidRDefault="0050579A" w:rsidP="00146E05">
            <w:pPr>
              <w:jc w:val="center"/>
              <w:rPr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L      U      N      C      H         B      R    E     A    K</w:t>
            </w:r>
          </w:p>
        </w:tc>
      </w:tr>
      <w:tr w:rsidR="0050579A" w:rsidRPr="00146E05" w14:paraId="4E764EC2" w14:textId="77777777" w:rsidTr="00C4384C">
        <w:tc>
          <w:tcPr>
            <w:tcW w:w="1716" w:type="dxa"/>
          </w:tcPr>
          <w:p w14:paraId="15EB9398" w14:textId="77777777" w:rsidR="0050579A" w:rsidRPr="00146E05" w:rsidRDefault="0050579A" w:rsidP="00146E05">
            <w:pPr>
              <w:rPr>
                <w:b/>
              </w:rPr>
            </w:pPr>
            <w:r w:rsidRPr="00146E05">
              <w:rPr>
                <w:b/>
              </w:rPr>
              <w:t>01.00– 02.00</w:t>
            </w:r>
          </w:p>
          <w:p w14:paraId="0989F448" w14:textId="77777777" w:rsidR="0050579A" w:rsidRPr="00146E05" w:rsidRDefault="0050579A" w:rsidP="00146E05">
            <w:pPr>
              <w:rPr>
                <w:b/>
              </w:rPr>
            </w:pPr>
          </w:p>
        </w:tc>
        <w:tc>
          <w:tcPr>
            <w:tcW w:w="2551" w:type="dxa"/>
          </w:tcPr>
          <w:p w14:paraId="50BBC084" w14:textId="032F801F" w:rsidR="0050579A" w:rsidRPr="00146E05" w:rsidRDefault="0050579A" w:rsidP="00146E05">
            <w:pPr>
              <w:rPr>
                <w:highlight w:val="yellow"/>
              </w:rPr>
            </w:pPr>
          </w:p>
        </w:tc>
        <w:tc>
          <w:tcPr>
            <w:tcW w:w="1985" w:type="dxa"/>
          </w:tcPr>
          <w:p w14:paraId="2FCD6F98" w14:textId="4665D22F" w:rsidR="0050579A" w:rsidRPr="00146E05" w:rsidRDefault="0050579A" w:rsidP="00146E05"/>
        </w:tc>
        <w:tc>
          <w:tcPr>
            <w:tcW w:w="1984" w:type="dxa"/>
          </w:tcPr>
          <w:p w14:paraId="411523F0" w14:textId="3E2B707A" w:rsidR="0050579A" w:rsidRPr="00146E05" w:rsidRDefault="0050579A" w:rsidP="00C07E27">
            <w:pPr>
              <w:rPr>
                <w:highlight w:val="yellow"/>
              </w:rPr>
            </w:pPr>
          </w:p>
        </w:tc>
        <w:tc>
          <w:tcPr>
            <w:tcW w:w="1569" w:type="dxa"/>
          </w:tcPr>
          <w:p w14:paraId="0B874E7F" w14:textId="2B85BD6F" w:rsidR="0050579A" w:rsidRPr="00146E05" w:rsidRDefault="0050579A" w:rsidP="00146E05"/>
        </w:tc>
        <w:tc>
          <w:tcPr>
            <w:tcW w:w="1661" w:type="dxa"/>
          </w:tcPr>
          <w:p w14:paraId="60DB0C5E" w14:textId="682F3240" w:rsidR="0050579A" w:rsidRPr="00146E05" w:rsidRDefault="0050579A" w:rsidP="00146E05"/>
        </w:tc>
      </w:tr>
      <w:tr w:rsidR="0050579A" w:rsidRPr="00146E05" w14:paraId="6147315B" w14:textId="77777777" w:rsidTr="00C4384C">
        <w:tc>
          <w:tcPr>
            <w:tcW w:w="1716" w:type="dxa"/>
          </w:tcPr>
          <w:p w14:paraId="2BB855CC" w14:textId="77777777" w:rsidR="0050579A" w:rsidRPr="00146E05" w:rsidRDefault="0050579A" w:rsidP="00146E05">
            <w:pPr>
              <w:rPr>
                <w:b/>
              </w:rPr>
            </w:pPr>
            <w:r w:rsidRPr="00146E05">
              <w:rPr>
                <w:b/>
              </w:rPr>
              <w:t>02.00 – 03.00</w:t>
            </w:r>
          </w:p>
          <w:p w14:paraId="59C04D79" w14:textId="77777777" w:rsidR="0050579A" w:rsidRPr="00146E05" w:rsidRDefault="0050579A" w:rsidP="00146E05">
            <w:pPr>
              <w:rPr>
                <w:b/>
              </w:rPr>
            </w:pPr>
          </w:p>
        </w:tc>
        <w:tc>
          <w:tcPr>
            <w:tcW w:w="2551" w:type="dxa"/>
          </w:tcPr>
          <w:p w14:paraId="08B41F1A" w14:textId="6591E67D" w:rsidR="0050579A" w:rsidRPr="00146E05" w:rsidRDefault="0050579A" w:rsidP="00146E05">
            <w:r w:rsidRPr="00146E05">
              <w:t>ARM (</w:t>
            </w:r>
            <w:r w:rsidR="001E0853" w:rsidRPr="00146E05">
              <w:t>F</w:t>
            </w:r>
            <w:r w:rsidR="00C07E27">
              <w:t>2</w:t>
            </w:r>
            <w:r w:rsidRPr="00146E05">
              <w:t>)</w:t>
            </w:r>
          </w:p>
          <w:p w14:paraId="72DA43E6" w14:textId="3522C83D" w:rsidR="0050579A" w:rsidRPr="00146E05" w:rsidRDefault="00846A3E" w:rsidP="00146E05">
            <w:pPr>
              <w:rPr>
                <w:highlight w:val="yellow"/>
              </w:rPr>
            </w:pPr>
            <w:r w:rsidRPr="00146E05">
              <w:t>Wetland Mgt</w:t>
            </w:r>
          </w:p>
        </w:tc>
        <w:tc>
          <w:tcPr>
            <w:tcW w:w="1985" w:type="dxa"/>
          </w:tcPr>
          <w:p w14:paraId="27DE5A30" w14:textId="4B3D25C6" w:rsidR="0050579A" w:rsidRPr="00146E05" w:rsidRDefault="0050579A" w:rsidP="00146E05">
            <w:pPr>
              <w:rPr>
                <w:lang w:val="nl-BE"/>
              </w:rPr>
            </w:pPr>
          </w:p>
        </w:tc>
        <w:tc>
          <w:tcPr>
            <w:tcW w:w="1984" w:type="dxa"/>
          </w:tcPr>
          <w:p w14:paraId="03AF8502" w14:textId="1CD8F852" w:rsidR="0050579A" w:rsidRPr="00146E05" w:rsidRDefault="0050579A" w:rsidP="00C07E27">
            <w:pPr>
              <w:rPr>
                <w:highlight w:val="yellow"/>
                <w:lang w:val="nl-BE"/>
              </w:rPr>
            </w:pPr>
          </w:p>
        </w:tc>
        <w:tc>
          <w:tcPr>
            <w:tcW w:w="1569" w:type="dxa"/>
          </w:tcPr>
          <w:p w14:paraId="11CE0991" w14:textId="44C11EB8" w:rsidR="0050579A" w:rsidRPr="00146E05" w:rsidRDefault="0050579A" w:rsidP="00146E05">
            <w:pPr>
              <w:rPr>
                <w:lang w:val="nl-BE"/>
              </w:rPr>
            </w:pPr>
          </w:p>
        </w:tc>
        <w:tc>
          <w:tcPr>
            <w:tcW w:w="1661" w:type="dxa"/>
          </w:tcPr>
          <w:p w14:paraId="2851B2DB" w14:textId="75A7BAEE" w:rsidR="0050579A" w:rsidRPr="00146E05" w:rsidRDefault="0050579A" w:rsidP="00146E05"/>
        </w:tc>
      </w:tr>
      <w:tr w:rsidR="0050579A" w:rsidRPr="00146E05" w14:paraId="6FD17A74" w14:textId="77777777" w:rsidTr="00C4384C">
        <w:tc>
          <w:tcPr>
            <w:tcW w:w="1716" w:type="dxa"/>
          </w:tcPr>
          <w:p w14:paraId="033D59F0" w14:textId="77777777" w:rsidR="0050579A" w:rsidRPr="00146E05" w:rsidRDefault="0050579A" w:rsidP="00146E05">
            <w:pPr>
              <w:rPr>
                <w:b/>
              </w:rPr>
            </w:pPr>
            <w:r w:rsidRPr="00146E05">
              <w:rPr>
                <w:b/>
              </w:rPr>
              <w:t>03.00 – 04.00</w:t>
            </w:r>
          </w:p>
          <w:p w14:paraId="63AFF28D" w14:textId="77777777" w:rsidR="0050579A" w:rsidRPr="00146E05" w:rsidRDefault="0050579A" w:rsidP="00146E05">
            <w:pPr>
              <w:rPr>
                <w:b/>
              </w:rPr>
            </w:pPr>
          </w:p>
        </w:tc>
        <w:tc>
          <w:tcPr>
            <w:tcW w:w="2551" w:type="dxa"/>
          </w:tcPr>
          <w:p w14:paraId="3A787F7D" w14:textId="294444D2" w:rsidR="0050579A" w:rsidRPr="00146E05" w:rsidRDefault="00BA5D47" w:rsidP="00146E05">
            <w:r w:rsidRPr="00146E05">
              <w:t xml:space="preserve"> </w:t>
            </w:r>
          </w:p>
        </w:tc>
        <w:tc>
          <w:tcPr>
            <w:tcW w:w="1985" w:type="dxa"/>
          </w:tcPr>
          <w:p w14:paraId="3BBFAECF" w14:textId="77777777" w:rsidR="0050579A" w:rsidRPr="00146E05" w:rsidRDefault="0050579A" w:rsidP="00146E05">
            <w:pPr>
              <w:ind w:left="-53" w:right="-108"/>
            </w:pPr>
            <w:r w:rsidRPr="00146E05">
              <w:t xml:space="preserve"> </w:t>
            </w:r>
          </w:p>
        </w:tc>
        <w:tc>
          <w:tcPr>
            <w:tcW w:w="1984" w:type="dxa"/>
          </w:tcPr>
          <w:p w14:paraId="43A21138" w14:textId="03DEE876" w:rsidR="0050579A" w:rsidRPr="00146E05" w:rsidRDefault="0050579A" w:rsidP="00146E05">
            <w:pPr>
              <w:rPr>
                <w:highlight w:val="yellow"/>
              </w:rPr>
            </w:pPr>
          </w:p>
        </w:tc>
        <w:tc>
          <w:tcPr>
            <w:tcW w:w="1569" w:type="dxa"/>
            <w:vMerge w:val="restart"/>
          </w:tcPr>
          <w:p w14:paraId="05E30473" w14:textId="0B734205" w:rsidR="0050579A" w:rsidRPr="00146E05" w:rsidRDefault="0050579A" w:rsidP="00146E05">
            <w:r w:rsidRPr="00146E05">
              <w:t xml:space="preserve">Student </w:t>
            </w:r>
            <w:r w:rsidR="00FF0B09">
              <w:t>Activities</w:t>
            </w:r>
          </w:p>
          <w:p w14:paraId="3B7B58E7" w14:textId="6BFE66DA" w:rsidR="0050579A" w:rsidRPr="00146E05" w:rsidRDefault="0050579A" w:rsidP="00146E05"/>
        </w:tc>
        <w:tc>
          <w:tcPr>
            <w:tcW w:w="1661" w:type="dxa"/>
          </w:tcPr>
          <w:p w14:paraId="060E5B4E" w14:textId="3EBB3C10" w:rsidR="0050579A" w:rsidRPr="00146E05" w:rsidRDefault="0050579A" w:rsidP="00146E05"/>
        </w:tc>
      </w:tr>
      <w:tr w:rsidR="0050579A" w:rsidRPr="00146E05" w14:paraId="4F644F08" w14:textId="77777777" w:rsidTr="00C4384C">
        <w:tc>
          <w:tcPr>
            <w:tcW w:w="1716" w:type="dxa"/>
          </w:tcPr>
          <w:p w14:paraId="52539A0B" w14:textId="77777777" w:rsidR="0050579A" w:rsidRPr="00146E05" w:rsidRDefault="0050579A" w:rsidP="00146E05">
            <w:pPr>
              <w:rPr>
                <w:b/>
              </w:rPr>
            </w:pPr>
            <w:r w:rsidRPr="00146E05">
              <w:rPr>
                <w:b/>
              </w:rPr>
              <w:t>04.00 – 05.00</w:t>
            </w:r>
          </w:p>
        </w:tc>
        <w:tc>
          <w:tcPr>
            <w:tcW w:w="2551" w:type="dxa"/>
          </w:tcPr>
          <w:p w14:paraId="6C497308" w14:textId="77777777" w:rsidR="0050579A" w:rsidRPr="00146E05" w:rsidRDefault="0050579A" w:rsidP="00146E05"/>
        </w:tc>
        <w:tc>
          <w:tcPr>
            <w:tcW w:w="1985" w:type="dxa"/>
          </w:tcPr>
          <w:p w14:paraId="58CEEE58" w14:textId="77777777" w:rsidR="0050579A" w:rsidRPr="00146E05" w:rsidRDefault="0050579A" w:rsidP="00146E05"/>
        </w:tc>
        <w:tc>
          <w:tcPr>
            <w:tcW w:w="1984" w:type="dxa"/>
          </w:tcPr>
          <w:p w14:paraId="159A8A4D" w14:textId="1988ADF1" w:rsidR="0050579A" w:rsidRPr="00146E05" w:rsidRDefault="0050579A" w:rsidP="00146E05">
            <w:pPr>
              <w:rPr>
                <w:highlight w:val="yellow"/>
              </w:rPr>
            </w:pPr>
          </w:p>
        </w:tc>
        <w:tc>
          <w:tcPr>
            <w:tcW w:w="1569" w:type="dxa"/>
            <w:vMerge/>
          </w:tcPr>
          <w:p w14:paraId="64B867C3" w14:textId="77777777" w:rsidR="0050579A" w:rsidRPr="00146E05" w:rsidRDefault="0050579A" w:rsidP="00146E05"/>
        </w:tc>
        <w:tc>
          <w:tcPr>
            <w:tcW w:w="1661" w:type="dxa"/>
          </w:tcPr>
          <w:p w14:paraId="1171A219" w14:textId="77777777" w:rsidR="0050579A" w:rsidRPr="00146E05" w:rsidRDefault="0050579A" w:rsidP="00146E05"/>
        </w:tc>
      </w:tr>
    </w:tbl>
    <w:tbl>
      <w:tblPr>
        <w:tblW w:w="11358" w:type="dxa"/>
        <w:tblLayout w:type="fixed"/>
        <w:tblLook w:val="04A0" w:firstRow="1" w:lastRow="0" w:firstColumn="1" w:lastColumn="0" w:noHBand="0" w:noVBand="1"/>
      </w:tblPr>
      <w:tblGrid>
        <w:gridCol w:w="1668"/>
        <w:gridCol w:w="3402"/>
        <w:gridCol w:w="2778"/>
        <w:gridCol w:w="900"/>
        <w:gridCol w:w="1080"/>
        <w:gridCol w:w="1530"/>
      </w:tblGrid>
      <w:tr w:rsidR="00EC28F0" w:rsidRPr="000F6670" w14:paraId="124E48ED" w14:textId="77777777" w:rsidTr="00B40007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58DEE28B" w14:textId="77777777" w:rsidR="00EC28F0" w:rsidRPr="000F6670" w:rsidRDefault="00EC28F0" w:rsidP="00A65C4D">
            <w:pPr>
              <w:rPr>
                <w:b/>
                <w:sz w:val="22"/>
                <w:szCs w:val="22"/>
              </w:rPr>
            </w:pPr>
            <w:r w:rsidRPr="000F6670">
              <w:rPr>
                <w:b/>
                <w:sz w:val="22"/>
                <w:szCs w:val="22"/>
              </w:rPr>
              <w:t>Course unit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79A5C915" w14:textId="77777777" w:rsidR="00EC28F0" w:rsidRPr="000F6670" w:rsidRDefault="00EC28F0" w:rsidP="00A65C4D">
            <w:pPr>
              <w:rPr>
                <w:b/>
                <w:sz w:val="22"/>
                <w:szCs w:val="22"/>
              </w:rPr>
            </w:pPr>
            <w:r w:rsidRPr="000F6670">
              <w:rPr>
                <w:b/>
                <w:sz w:val="22"/>
                <w:szCs w:val="22"/>
              </w:rPr>
              <w:t>Course title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68201B9E" w14:textId="77777777" w:rsidR="00EC28F0" w:rsidRPr="000F6670" w:rsidRDefault="00EC28F0" w:rsidP="00A65C4D">
            <w:pPr>
              <w:rPr>
                <w:b/>
                <w:sz w:val="22"/>
                <w:szCs w:val="22"/>
              </w:rPr>
            </w:pPr>
            <w:r w:rsidRPr="000F6670">
              <w:rPr>
                <w:b/>
                <w:sz w:val="22"/>
                <w:szCs w:val="22"/>
              </w:rPr>
              <w:t>Lecturer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32D0794E" w14:textId="77777777" w:rsidR="00EC28F0" w:rsidRPr="000F6670" w:rsidRDefault="00EC28F0" w:rsidP="00A65C4D">
            <w:pPr>
              <w:rPr>
                <w:b/>
                <w:sz w:val="22"/>
                <w:szCs w:val="22"/>
              </w:rPr>
            </w:pPr>
            <w:r w:rsidRPr="000F6670">
              <w:rPr>
                <w:b/>
                <w:sz w:val="22"/>
                <w:szCs w:val="22"/>
              </w:rPr>
              <w:t>No. of</w:t>
            </w:r>
          </w:p>
          <w:p w14:paraId="02CA7750" w14:textId="77777777" w:rsidR="00EC28F0" w:rsidRPr="000F6670" w:rsidRDefault="00EC28F0" w:rsidP="002479EE">
            <w:pPr>
              <w:ind w:left="-108" w:right="-108"/>
              <w:rPr>
                <w:b/>
                <w:sz w:val="22"/>
                <w:szCs w:val="22"/>
              </w:rPr>
            </w:pPr>
            <w:r w:rsidRPr="000F6670">
              <w:rPr>
                <w:b/>
                <w:sz w:val="22"/>
                <w:szCs w:val="22"/>
              </w:rPr>
              <w:t>Lectures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2C4FE09A" w14:textId="77777777" w:rsidR="00EC28F0" w:rsidRPr="000F6670" w:rsidRDefault="00EC28F0" w:rsidP="00A65C4D">
            <w:pPr>
              <w:rPr>
                <w:b/>
                <w:sz w:val="22"/>
                <w:szCs w:val="22"/>
              </w:rPr>
            </w:pPr>
            <w:r w:rsidRPr="000F6670">
              <w:rPr>
                <w:b/>
                <w:sz w:val="22"/>
                <w:szCs w:val="22"/>
              </w:rPr>
              <w:t>No. of</w:t>
            </w:r>
          </w:p>
          <w:p w14:paraId="0F6831B1" w14:textId="77777777" w:rsidR="00EC28F0" w:rsidRPr="000F6670" w:rsidRDefault="00EC28F0" w:rsidP="002479EE">
            <w:pPr>
              <w:ind w:right="-108"/>
              <w:rPr>
                <w:b/>
                <w:sz w:val="22"/>
                <w:szCs w:val="22"/>
              </w:rPr>
            </w:pPr>
            <w:proofErr w:type="spellStart"/>
            <w:r w:rsidRPr="000F6670">
              <w:rPr>
                <w:b/>
                <w:sz w:val="22"/>
                <w:szCs w:val="22"/>
              </w:rPr>
              <w:t>Practicals</w:t>
            </w:r>
            <w:proofErr w:type="spellEnd"/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B471131" w14:textId="77777777" w:rsidR="00EC28F0" w:rsidRPr="000F6670" w:rsidRDefault="00EC28F0" w:rsidP="00A65C4D">
            <w:pPr>
              <w:rPr>
                <w:b/>
                <w:sz w:val="22"/>
                <w:szCs w:val="22"/>
              </w:rPr>
            </w:pPr>
            <w:r w:rsidRPr="000F6670">
              <w:rPr>
                <w:b/>
                <w:sz w:val="22"/>
                <w:szCs w:val="22"/>
              </w:rPr>
              <w:t>No. of</w:t>
            </w:r>
          </w:p>
          <w:p w14:paraId="606B5FFD" w14:textId="77777777" w:rsidR="00EC28F0" w:rsidRPr="000F6670" w:rsidRDefault="00EC28F0" w:rsidP="002479EE">
            <w:pPr>
              <w:ind w:right="-211"/>
              <w:rPr>
                <w:b/>
                <w:sz w:val="22"/>
                <w:szCs w:val="22"/>
              </w:rPr>
            </w:pPr>
            <w:r w:rsidRPr="000F6670">
              <w:rPr>
                <w:b/>
                <w:sz w:val="22"/>
                <w:szCs w:val="22"/>
              </w:rPr>
              <w:t>Field classes</w:t>
            </w:r>
          </w:p>
        </w:tc>
      </w:tr>
      <w:tr w:rsidR="00FE03A5" w:rsidRPr="00146E05" w14:paraId="61977827" w14:textId="77777777" w:rsidTr="00B40007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7B324688" w14:textId="0E6235C7" w:rsidR="00FE03A5" w:rsidRPr="00146E05" w:rsidRDefault="00FE03A5" w:rsidP="00FE03A5">
            <w:r w:rsidRPr="00146E05">
              <w:t>ARM 301 2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52C8CC3C" w14:textId="6DB22F54" w:rsidR="00FE03A5" w:rsidRPr="00146E05" w:rsidRDefault="00FE03A5" w:rsidP="00FE03A5">
            <w:r w:rsidRPr="00146E05">
              <w:t xml:space="preserve">Surface &amp; </w:t>
            </w:r>
            <w:r w:rsidR="00FF0B09">
              <w:t>Groundwater</w:t>
            </w:r>
            <w:r w:rsidRPr="00146E05">
              <w:t xml:space="preserve"> Ecology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7C500B4F" w14:textId="2CC28D72" w:rsidR="00FE03A5" w:rsidRPr="00146E05" w:rsidRDefault="00FE03A5" w:rsidP="00FE03A5">
            <w:r w:rsidRPr="00146E05">
              <w:t xml:space="preserve">Dr. SAMAIK Senanayake 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25CEDD06" w14:textId="2F154B0D" w:rsidR="00FE03A5" w:rsidRPr="00146E05" w:rsidRDefault="00FE03A5" w:rsidP="00FE03A5">
            <w:pPr>
              <w:jc w:val="center"/>
            </w:pPr>
            <w:r w:rsidRPr="00146E05">
              <w:t>30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0C01E475" w14:textId="4439F28E" w:rsidR="00FE03A5" w:rsidRPr="00146E05" w:rsidRDefault="00FE03A5" w:rsidP="00FE03A5">
            <w:r>
              <w:t>03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FA6159A" w14:textId="2DF8789A" w:rsidR="00FE03A5" w:rsidRPr="00146E05" w:rsidRDefault="00FE03A5" w:rsidP="00FE03A5">
            <w:r>
              <w:t>01 (02 Day)</w:t>
            </w:r>
          </w:p>
        </w:tc>
      </w:tr>
      <w:tr w:rsidR="00FE03A5" w:rsidRPr="00146E05" w14:paraId="0FFE5513" w14:textId="77777777" w:rsidTr="00B40007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1CC08427" w14:textId="47FC06E2" w:rsidR="00FE03A5" w:rsidRPr="00146E05" w:rsidRDefault="00FE03A5" w:rsidP="00FE03A5">
            <w:r w:rsidRPr="00146E05">
              <w:t>ARM 302 2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209A8B69" w14:textId="2378A7D0" w:rsidR="00FE03A5" w:rsidRPr="00146E05" w:rsidRDefault="00FE03A5" w:rsidP="00FE03A5">
            <w:pPr>
              <w:ind w:right="-108"/>
            </w:pPr>
            <w:r w:rsidRPr="00146E05">
              <w:t xml:space="preserve">Fundamentals of GIS 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63E2FA4F" w14:textId="60725579" w:rsidR="00FE03A5" w:rsidRPr="00146E05" w:rsidRDefault="00FE03A5" w:rsidP="00FE03A5">
            <w:r>
              <w:t>Dr. EGDP Jayasekara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15A98743" w14:textId="3A93D623" w:rsidR="00FE03A5" w:rsidRPr="00146E05" w:rsidRDefault="00FE03A5" w:rsidP="00FE03A5">
            <w:pPr>
              <w:jc w:val="center"/>
            </w:pPr>
            <w:r w:rsidRPr="00146E05">
              <w:t>30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23B6D1A9" w14:textId="284B3BE4" w:rsidR="00FE03A5" w:rsidRPr="00146E05" w:rsidRDefault="00FE03A5" w:rsidP="00FE03A5">
            <w:r>
              <w:t>-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795FC57" w14:textId="694554A5" w:rsidR="00FE03A5" w:rsidRPr="00146E05" w:rsidRDefault="00FE03A5" w:rsidP="00FE03A5">
            <w:r>
              <w:t>-</w:t>
            </w:r>
          </w:p>
        </w:tc>
      </w:tr>
      <w:tr w:rsidR="00FE03A5" w:rsidRPr="00146E05" w14:paraId="4F3478E8" w14:textId="77777777" w:rsidTr="00B40007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14E9F1F6" w14:textId="77777777" w:rsidR="00FE03A5" w:rsidRPr="00146E05" w:rsidRDefault="00FE03A5" w:rsidP="00FE03A5">
            <w:r w:rsidRPr="00146E05">
              <w:t>ARM 303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6DF428A1" w14:textId="77777777" w:rsidR="00FE03A5" w:rsidRPr="00146E05" w:rsidRDefault="00FE03A5" w:rsidP="00FE03A5">
            <w:pPr>
              <w:ind w:right="-108"/>
            </w:pPr>
            <w:r w:rsidRPr="00146E05">
              <w:t>Wetland Management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4AC7A684" w14:textId="1EFD2FB6" w:rsidR="00FE03A5" w:rsidRPr="00146E05" w:rsidRDefault="00FE03A5" w:rsidP="00FE03A5">
            <w:r w:rsidRPr="00146E05">
              <w:t xml:space="preserve">Dr. KNM </w:t>
            </w:r>
            <w:proofErr w:type="spellStart"/>
            <w:r w:rsidRPr="00146E05">
              <w:t>Wijayathilaka</w:t>
            </w:r>
            <w:proofErr w:type="spellEnd"/>
            <w:r w:rsidRPr="00146E05">
              <w:t xml:space="preserve"> 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684C03DF" w14:textId="77777777" w:rsidR="00FE03A5" w:rsidRPr="00146E05" w:rsidRDefault="00FE03A5" w:rsidP="00FE03A5">
            <w:pPr>
              <w:jc w:val="center"/>
            </w:pPr>
            <w:r w:rsidRPr="00146E05"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473D6DC2" w14:textId="23CD2E56" w:rsidR="00FE03A5" w:rsidRPr="00146E05" w:rsidRDefault="00FE03A5" w:rsidP="00FE03A5">
            <w:r>
              <w:t>-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1AA88CF6" w14:textId="11775E67" w:rsidR="00FE03A5" w:rsidRPr="00146E05" w:rsidRDefault="00FE03A5" w:rsidP="00FE03A5">
            <w:r>
              <w:t>-</w:t>
            </w:r>
          </w:p>
        </w:tc>
      </w:tr>
      <w:tr w:rsidR="00FE03A5" w:rsidRPr="00146E05" w14:paraId="7E20802D" w14:textId="77777777" w:rsidTr="00B40007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2B0F3752" w14:textId="77777777" w:rsidR="00FE03A5" w:rsidRPr="00146E05" w:rsidRDefault="00FE03A5" w:rsidP="00FE03A5">
            <w:r w:rsidRPr="00146E05">
              <w:t>ARM 305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01CA12DE" w14:textId="77777777" w:rsidR="00FE03A5" w:rsidRPr="00146E05" w:rsidRDefault="00FE03A5" w:rsidP="00FE03A5">
            <w:r w:rsidRPr="00146E05">
              <w:t>Ornamental Fish Culture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40428C77" w14:textId="3B1B9DDF" w:rsidR="00FE03A5" w:rsidRPr="00146E05" w:rsidRDefault="00FE03A5" w:rsidP="00FE03A5">
            <w:r>
              <w:t>Prof</w:t>
            </w:r>
            <w:r w:rsidRPr="00146E05">
              <w:t>. DCT Dissanayake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54138574" w14:textId="77777777" w:rsidR="00FE03A5" w:rsidRPr="00146E05" w:rsidRDefault="00FE03A5" w:rsidP="00FE03A5">
            <w:pPr>
              <w:jc w:val="center"/>
            </w:pPr>
            <w:r w:rsidRPr="00146E05"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0BF383EB" w14:textId="6027D0A3" w:rsidR="00FE03A5" w:rsidRPr="00146E05" w:rsidRDefault="00FE03A5" w:rsidP="00FE03A5">
            <w:r>
              <w:t>03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18187A82" w14:textId="06CE02BA" w:rsidR="00FE03A5" w:rsidRPr="00146E05" w:rsidRDefault="00FE03A5" w:rsidP="00FE03A5">
            <w:pPr>
              <w:jc w:val="center"/>
            </w:pPr>
            <w:r>
              <w:t>01 (01 Day)</w:t>
            </w:r>
          </w:p>
        </w:tc>
      </w:tr>
      <w:tr w:rsidR="00FE03A5" w:rsidRPr="00146E05" w14:paraId="234AD09E" w14:textId="77777777" w:rsidTr="00B40007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3FE22BF8" w14:textId="3344B33E" w:rsidR="00FE03A5" w:rsidRPr="00146E05" w:rsidRDefault="00FE03A5" w:rsidP="00FE03A5">
            <w:r w:rsidRPr="00146E05">
              <w:t>ARM 306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62BD990A" w14:textId="77777777" w:rsidR="00FE03A5" w:rsidRPr="00146E05" w:rsidRDefault="00FE03A5" w:rsidP="00FE03A5">
            <w:r w:rsidRPr="00146E05">
              <w:t>Water Pollution &amp; Legislation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1EA50D92" w14:textId="46E7FEA9" w:rsidR="00FE03A5" w:rsidRPr="00146E05" w:rsidRDefault="00FE03A5" w:rsidP="00FE03A5">
            <w:r w:rsidRPr="00146E05">
              <w:t xml:space="preserve">VL - Dr RMSK </w:t>
            </w:r>
            <w:proofErr w:type="spellStart"/>
            <w:r w:rsidRPr="00146E05">
              <w:t>Rathnayake</w:t>
            </w:r>
            <w:proofErr w:type="spellEnd"/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3D0653F6" w14:textId="77777777" w:rsidR="00FE03A5" w:rsidRPr="00146E05" w:rsidRDefault="00FE03A5" w:rsidP="00FE03A5">
            <w:pPr>
              <w:jc w:val="center"/>
            </w:pPr>
            <w:r w:rsidRPr="00146E05"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36CFC781" w14:textId="2B6D61FF" w:rsidR="00FE03A5" w:rsidRPr="00146E05" w:rsidRDefault="00FE03A5" w:rsidP="00FE03A5">
            <w:r>
              <w:t>-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5C25701C" w14:textId="1E553F8B" w:rsidR="00FE03A5" w:rsidRPr="00146E05" w:rsidRDefault="00FE03A5" w:rsidP="00FE03A5">
            <w:r>
              <w:t>-</w:t>
            </w:r>
          </w:p>
        </w:tc>
      </w:tr>
      <w:tr w:rsidR="00FE03A5" w:rsidRPr="00146E05" w14:paraId="2BDE44F1" w14:textId="77777777" w:rsidTr="00B40007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08320D33" w14:textId="77777777" w:rsidR="00FE03A5" w:rsidRPr="00146E05" w:rsidRDefault="00FE03A5" w:rsidP="00FE03A5">
            <w:r w:rsidRPr="00146E05">
              <w:t xml:space="preserve">ARM 308 2.0             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0331222A" w14:textId="77777777" w:rsidR="00FE03A5" w:rsidRPr="00146E05" w:rsidRDefault="00FE03A5" w:rsidP="00FE03A5">
            <w:r w:rsidRPr="00146E05">
              <w:t>Aquatic Toxicology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0EF8676C" w14:textId="18FDC313" w:rsidR="00FE03A5" w:rsidRPr="00146E05" w:rsidRDefault="00FE03A5" w:rsidP="00FE03A5">
            <w:r>
              <w:t xml:space="preserve">Snr. </w:t>
            </w:r>
            <w:r w:rsidRPr="00146E05">
              <w:t xml:space="preserve">Prof. MM </w:t>
            </w:r>
            <w:proofErr w:type="spellStart"/>
            <w:r w:rsidRPr="00146E05">
              <w:t>Pathmalal</w:t>
            </w:r>
            <w:proofErr w:type="spellEnd"/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6AA45C9F" w14:textId="77777777" w:rsidR="00FE03A5" w:rsidRPr="00146E05" w:rsidRDefault="00FE03A5" w:rsidP="00FE03A5">
            <w:pPr>
              <w:jc w:val="center"/>
            </w:pPr>
            <w:r w:rsidRPr="00146E05">
              <w:t>30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3E822E0E" w14:textId="34FB5CFC" w:rsidR="00FE03A5" w:rsidRPr="00146E05" w:rsidRDefault="00FE03A5" w:rsidP="00FE03A5">
            <w:r>
              <w:t>04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32DB750" w14:textId="131C691C" w:rsidR="00FE03A5" w:rsidRPr="00146E05" w:rsidRDefault="00FE03A5" w:rsidP="00FE03A5">
            <w:r>
              <w:t xml:space="preserve">01 (01 Day) </w:t>
            </w:r>
          </w:p>
        </w:tc>
      </w:tr>
    </w:tbl>
    <w:p w14:paraId="2253C024" w14:textId="50FBB028" w:rsidR="00C04A94" w:rsidRPr="00146E05" w:rsidRDefault="00C04A94">
      <w:pPr>
        <w:sectPr w:rsidR="00C04A94" w:rsidRPr="00146E05" w:rsidSect="00EC23A8">
          <w:headerReference w:type="default" r:id="rId12"/>
          <w:footerReference w:type="default" r:id="rId13"/>
          <w:pgSz w:w="12240" w:h="15840"/>
          <w:pgMar w:top="270" w:right="474" w:bottom="180" w:left="720" w:header="270" w:footer="0" w:gutter="0"/>
          <w:cols w:space="720"/>
          <w:docGrid w:linePitch="360"/>
        </w:sectPr>
      </w:pPr>
    </w:p>
    <w:tbl>
      <w:tblPr>
        <w:tblpPr w:leftFromText="180" w:rightFromText="180" w:vertAnchor="text" w:horzAnchor="margin" w:tblpX="-190" w:tblpY="146"/>
        <w:tblW w:w="114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716"/>
        <w:gridCol w:w="2239"/>
        <w:gridCol w:w="2297"/>
        <w:gridCol w:w="1984"/>
        <w:gridCol w:w="1569"/>
        <w:gridCol w:w="1661"/>
      </w:tblGrid>
      <w:tr w:rsidR="00E92341" w:rsidRPr="00146E05" w14:paraId="417B097E" w14:textId="77777777" w:rsidTr="00DA2395">
        <w:trPr>
          <w:trHeight w:val="404"/>
        </w:trPr>
        <w:tc>
          <w:tcPr>
            <w:tcW w:w="1716" w:type="dxa"/>
            <w:shd w:val="clear" w:color="auto" w:fill="7030A0"/>
          </w:tcPr>
          <w:p w14:paraId="64BBAD69" w14:textId="77777777" w:rsidR="00E92341" w:rsidRPr="00146E05" w:rsidRDefault="00E92341" w:rsidP="001F2AA9">
            <w:pPr>
              <w:jc w:val="center"/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Time</w:t>
            </w:r>
          </w:p>
        </w:tc>
        <w:tc>
          <w:tcPr>
            <w:tcW w:w="2239" w:type="dxa"/>
            <w:shd w:val="clear" w:color="auto" w:fill="7030A0"/>
          </w:tcPr>
          <w:p w14:paraId="0EF87043" w14:textId="77777777" w:rsidR="00E92341" w:rsidRPr="00146E05" w:rsidRDefault="00E92341" w:rsidP="001F2AA9">
            <w:pPr>
              <w:jc w:val="center"/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Monday</w:t>
            </w:r>
          </w:p>
        </w:tc>
        <w:tc>
          <w:tcPr>
            <w:tcW w:w="2297" w:type="dxa"/>
            <w:shd w:val="clear" w:color="auto" w:fill="7030A0"/>
          </w:tcPr>
          <w:p w14:paraId="6BF76905" w14:textId="77777777" w:rsidR="00E92341" w:rsidRPr="00146E05" w:rsidRDefault="00E92341" w:rsidP="001F2AA9">
            <w:pPr>
              <w:jc w:val="center"/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Tuesday</w:t>
            </w:r>
          </w:p>
        </w:tc>
        <w:tc>
          <w:tcPr>
            <w:tcW w:w="1984" w:type="dxa"/>
            <w:shd w:val="clear" w:color="auto" w:fill="7030A0"/>
          </w:tcPr>
          <w:p w14:paraId="0D84C4E1" w14:textId="77777777" w:rsidR="00E92341" w:rsidRPr="00146E05" w:rsidRDefault="00E92341" w:rsidP="001F2AA9">
            <w:pPr>
              <w:jc w:val="center"/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Wednesday</w:t>
            </w:r>
          </w:p>
        </w:tc>
        <w:tc>
          <w:tcPr>
            <w:tcW w:w="1569" w:type="dxa"/>
            <w:shd w:val="clear" w:color="auto" w:fill="7030A0"/>
          </w:tcPr>
          <w:p w14:paraId="39819A1F" w14:textId="77777777" w:rsidR="00E92341" w:rsidRPr="00146E05" w:rsidRDefault="00E92341" w:rsidP="001F2AA9">
            <w:pPr>
              <w:jc w:val="center"/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Thursday</w:t>
            </w:r>
          </w:p>
        </w:tc>
        <w:tc>
          <w:tcPr>
            <w:tcW w:w="1661" w:type="dxa"/>
            <w:shd w:val="clear" w:color="auto" w:fill="7030A0"/>
          </w:tcPr>
          <w:p w14:paraId="3C025B72" w14:textId="77777777" w:rsidR="00E92341" w:rsidRPr="00146E05" w:rsidRDefault="00E92341" w:rsidP="001F2AA9">
            <w:pPr>
              <w:jc w:val="center"/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Friday</w:t>
            </w:r>
          </w:p>
        </w:tc>
      </w:tr>
      <w:tr w:rsidR="00E92341" w:rsidRPr="00146E05" w14:paraId="6CF328FA" w14:textId="77777777" w:rsidTr="00DA2395">
        <w:tc>
          <w:tcPr>
            <w:tcW w:w="1716" w:type="dxa"/>
          </w:tcPr>
          <w:p w14:paraId="282801E3" w14:textId="77777777" w:rsidR="00E92341" w:rsidRPr="00146E05" w:rsidRDefault="00E92341" w:rsidP="001F2AA9">
            <w:pPr>
              <w:rPr>
                <w:b/>
              </w:rPr>
            </w:pPr>
            <w:r w:rsidRPr="00146E05">
              <w:rPr>
                <w:b/>
              </w:rPr>
              <w:t>08.00 – 08.50</w:t>
            </w:r>
          </w:p>
        </w:tc>
        <w:tc>
          <w:tcPr>
            <w:tcW w:w="2239" w:type="dxa"/>
          </w:tcPr>
          <w:p w14:paraId="21DD3683" w14:textId="77777777" w:rsidR="00E92341" w:rsidRPr="00146E05" w:rsidRDefault="00E92341" w:rsidP="001F2AA9">
            <w:r w:rsidRPr="00146E05">
              <w:t>ARM (</w:t>
            </w:r>
            <w:r>
              <w:t>A1</w:t>
            </w:r>
            <w:r w:rsidRPr="00146E05">
              <w:t>)</w:t>
            </w:r>
          </w:p>
          <w:p w14:paraId="3E80F949" w14:textId="77777777" w:rsidR="00E92341" w:rsidRPr="00146E05" w:rsidRDefault="00E92341" w:rsidP="001F2AA9">
            <w:r w:rsidRPr="00146E05">
              <w:t>Aquatic Toxicology</w:t>
            </w:r>
          </w:p>
        </w:tc>
        <w:tc>
          <w:tcPr>
            <w:tcW w:w="2297" w:type="dxa"/>
          </w:tcPr>
          <w:p w14:paraId="74E83A1C" w14:textId="24C03275" w:rsidR="00E92341" w:rsidRPr="00146E05" w:rsidRDefault="00FF0B09" w:rsidP="001F2AA9">
            <w:r>
              <w:t xml:space="preserve">ARM </w:t>
            </w:r>
            <w:r w:rsidR="00DA2395">
              <w:t>(</w:t>
            </w:r>
            <w:r>
              <w:t xml:space="preserve">Seminar </w:t>
            </w:r>
            <w:r w:rsidR="00DA2395">
              <w:t>R</w:t>
            </w:r>
            <w:r>
              <w:t>oom</w:t>
            </w:r>
            <w:r w:rsidR="00DA2395">
              <w:t>)</w:t>
            </w:r>
            <w:r>
              <w:t xml:space="preserve"> - Coastal Zone Mgt</w:t>
            </w:r>
          </w:p>
        </w:tc>
        <w:tc>
          <w:tcPr>
            <w:tcW w:w="1984" w:type="dxa"/>
          </w:tcPr>
          <w:p w14:paraId="0C0A4726" w14:textId="77777777" w:rsidR="00E92341" w:rsidRPr="00146E05" w:rsidRDefault="00E92341" w:rsidP="001F2AA9"/>
        </w:tc>
        <w:tc>
          <w:tcPr>
            <w:tcW w:w="1569" w:type="dxa"/>
          </w:tcPr>
          <w:p w14:paraId="015843C4" w14:textId="77777777" w:rsidR="00E92341" w:rsidRPr="00146E05" w:rsidRDefault="00E92341" w:rsidP="001F2AA9"/>
        </w:tc>
        <w:tc>
          <w:tcPr>
            <w:tcW w:w="1661" w:type="dxa"/>
          </w:tcPr>
          <w:p w14:paraId="322C6A34" w14:textId="77777777" w:rsidR="00E92341" w:rsidRPr="00146E05" w:rsidRDefault="00E92341" w:rsidP="001F2AA9"/>
        </w:tc>
      </w:tr>
      <w:tr w:rsidR="00E92341" w:rsidRPr="00146E05" w14:paraId="6AA7AA98" w14:textId="77777777" w:rsidTr="00DA2395">
        <w:tc>
          <w:tcPr>
            <w:tcW w:w="1716" w:type="dxa"/>
          </w:tcPr>
          <w:p w14:paraId="4777ED3A" w14:textId="77777777" w:rsidR="00E92341" w:rsidRPr="00146E05" w:rsidRDefault="00E92341" w:rsidP="001F2AA9">
            <w:pPr>
              <w:rPr>
                <w:b/>
              </w:rPr>
            </w:pPr>
            <w:r w:rsidRPr="00146E05">
              <w:rPr>
                <w:b/>
              </w:rPr>
              <w:t>08.55 – 09.45</w:t>
            </w:r>
          </w:p>
          <w:p w14:paraId="5ED4A99A" w14:textId="77777777" w:rsidR="00E92341" w:rsidRPr="00146E05" w:rsidRDefault="00E92341" w:rsidP="001F2AA9">
            <w:pPr>
              <w:rPr>
                <w:b/>
              </w:rPr>
            </w:pPr>
          </w:p>
        </w:tc>
        <w:tc>
          <w:tcPr>
            <w:tcW w:w="2239" w:type="dxa"/>
          </w:tcPr>
          <w:p w14:paraId="1F7B697D" w14:textId="77777777" w:rsidR="00E92341" w:rsidRPr="00146E05" w:rsidRDefault="00E92341" w:rsidP="001F2AA9">
            <w:r w:rsidRPr="00146E05">
              <w:t>ARM (</w:t>
            </w:r>
            <w:r>
              <w:t>A1</w:t>
            </w:r>
            <w:r w:rsidRPr="00146E05">
              <w:t>)</w:t>
            </w:r>
          </w:p>
          <w:p w14:paraId="5C8AB381" w14:textId="77777777" w:rsidR="00E92341" w:rsidRPr="00146E05" w:rsidRDefault="00E92341" w:rsidP="001F2AA9">
            <w:pPr>
              <w:rPr>
                <w:strike/>
              </w:rPr>
            </w:pPr>
            <w:r w:rsidRPr="00146E05">
              <w:t>Aquatic Toxicology</w:t>
            </w:r>
          </w:p>
        </w:tc>
        <w:tc>
          <w:tcPr>
            <w:tcW w:w="2297" w:type="dxa"/>
          </w:tcPr>
          <w:p w14:paraId="5015468F" w14:textId="63DD1AFA" w:rsidR="00E92341" w:rsidRPr="00146E05" w:rsidRDefault="0050710C" w:rsidP="001F2AA9">
            <w:r>
              <w:t xml:space="preserve">ARM </w:t>
            </w:r>
            <w:r w:rsidR="00DA2395">
              <w:t>(</w:t>
            </w:r>
            <w:r>
              <w:t xml:space="preserve">Seminar </w:t>
            </w:r>
            <w:r w:rsidR="00DA2395">
              <w:t>R</w:t>
            </w:r>
            <w:r>
              <w:t>oom</w:t>
            </w:r>
            <w:r w:rsidR="00DA2395">
              <w:t>)</w:t>
            </w:r>
            <w:r>
              <w:t xml:space="preserve"> - </w:t>
            </w:r>
            <w:r w:rsidR="00FF0B09">
              <w:t xml:space="preserve">EIA </w:t>
            </w:r>
            <w:r w:rsidR="00305DD9">
              <w:t>Methodologies</w:t>
            </w:r>
          </w:p>
        </w:tc>
        <w:tc>
          <w:tcPr>
            <w:tcW w:w="1984" w:type="dxa"/>
          </w:tcPr>
          <w:p w14:paraId="5B40CEF6" w14:textId="77777777" w:rsidR="00E92341" w:rsidRPr="00146E05" w:rsidRDefault="00E92341" w:rsidP="001F2AA9">
            <w:r w:rsidRPr="00146E05">
              <w:t xml:space="preserve">  </w:t>
            </w:r>
          </w:p>
        </w:tc>
        <w:tc>
          <w:tcPr>
            <w:tcW w:w="1569" w:type="dxa"/>
          </w:tcPr>
          <w:p w14:paraId="6050AC99" w14:textId="77777777" w:rsidR="00E92341" w:rsidRPr="00146E05" w:rsidRDefault="00E92341" w:rsidP="001F2AA9"/>
        </w:tc>
        <w:tc>
          <w:tcPr>
            <w:tcW w:w="1661" w:type="dxa"/>
          </w:tcPr>
          <w:p w14:paraId="11FA65BE" w14:textId="77777777" w:rsidR="00E92341" w:rsidRPr="00146E05" w:rsidRDefault="00E92341" w:rsidP="001F2AA9">
            <w:r w:rsidRPr="00146E05">
              <w:t>ARM Practical</w:t>
            </w:r>
          </w:p>
          <w:p w14:paraId="4E1DDCAD" w14:textId="77777777" w:rsidR="00E92341" w:rsidRPr="00146E05" w:rsidRDefault="00E92341" w:rsidP="001F2AA9"/>
        </w:tc>
      </w:tr>
      <w:tr w:rsidR="00E92341" w:rsidRPr="00146E05" w14:paraId="11EB6324" w14:textId="77777777" w:rsidTr="001F2AA9">
        <w:tc>
          <w:tcPr>
            <w:tcW w:w="1716" w:type="dxa"/>
            <w:shd w:val="clear" w:color="auto" w:fill="CCC0D9" w:themeFill="accent4" w:themeFillTint="66"/>
          </w:tcPr>
          <w:p w14:paraId="3D486994" w14:textId="77777777" w:rsidR="00E92341" w:rsidRPr="00146E05" w:rsidRDefault="00E92341" w:rsidP="001F2AA9">
            <w:pPr>
              <w:rPr>
                <w:b/>
              </w:rPr>
            </w:pPr>
            <w:r w:rsidRPr="00146E05">
              <w:rPr>
                <w:b/>
              </w:rPr>
              <w:t>0</w:t>
            </w:r>
            <w:r w:rsidRPr="00146E05">
              <w:rPr>
                <w:b/>
                <w:shd w:val="clear" w:color="auto" w:fill="CCC0D9" w:themeFill="accent4" w:themeFillTint="66"/>
              </w:rPr>
              <w:t>9.45 – 10.15</w:t>
            </w:r>
          </w:p>
        </w:tc>
        <w:tc>
          <w:tcPr>
            <w:tcW w:w="9750" w:type="dxa"/>
            <w:gridSpan w:val="5"/>
            <w:shd w:val="clear" w:color="auto" w:fill="CCC0D9" w:themeFill="accent4" w:themeFillTint="66"/>
          </w:tcPr>
          <w:p w14:paraId="1E071CDF" w14:textId="77777777" w:rsidR="00E92341" w:rsidRPr="00146E05" w:rsidRDefault="00E92341" w:rsidP="001F2AA9">
            <w:pPr>
              <w:jc w:val="center"/>
              <w:rPr>
                <w:b/>
              </w:rPr>
            </w:pPr>
            <w:r w:rsidRPr="00146E05">
              <w:rPr>
                <w:b/>
              </w:rPr>
              <w:t>T         E      A         B      R    E     A    K</w:t>
            </w:r>
          </w:p>
        </w:tc>
      </w:tr>
      <w:tr w:rsidR="00E92341" w:rsidRPr="00146E05" w14:paraId="3A67FF5C" w14:textId="77777777" w:rsidTr="00DA2395">
        <w:tc>
          <w:tcPr>
            <w:tcW w:w="1716" w:type="dxa"/>
          </w:tcPr>
          <w:p w14:paraId="0E47248A" w14:textId="77777777" w:rsidR="00E92341" w:rsidRPr="00146E05" w:rsidRDefault="00E92341" w:rsidP="001F2AA9">
            <w:pPr>
              <w:rPr>
                <w:b/>
              </w:rPr>
            </w:pPr>
            <w:r w:rsidRPr="00146E05">
              <w:rPr>
                <w:b/>
              </w:rPr>
              <w:t>10.15 – 11.05</w:t>
            </w:r>
          </w:p>
          <w:p w14:paraId="5A51680C" w14:textId="77777777" w:rsidR="00E92341" w:rsidRPr="00146E05" w:rsidRDefault="00E92341" w:rsidP="001F2AA9">
            <w:pPr>
              <w:rPr>
                <w:b/>
              </w:rPr>
            </w:pPr>
          </w:p>
        </w:tc>
        <w:tc>
          <w:tcPr>
            <w:tcW w:w="2239" w:type="dxa"/>
          </w:tcPr>
          <w:p w14:paraId="00116AC2" w14:textId="77777777" w:rsidR="00E92341" w:rsidRPr="00146E05" w:rsidRDefault="00E92341" w:rsidP="001F2AA9"/>
        </w:tc>
        <w:tc>
          <w:tcPr>
            <w:tcW w:w="2297" w:type="dxa"/>
          </w:tcPr>
          <w:p w14:paraId="37393226" w14:textId="77777777" w:rsidR="00E92341" w:rsidRPr="00146E05" w:rsidRDefault="00E92341" w:rsidP="001F2AA9"/>
        </w:tc>
        <w:tc>
          <w:tcPr>
            <w:tcW w:w="1984" w:type="dxa"/>
          </w:tcPr>
          <w:p w14:paraId="2845B2F3" w14:textId="77777777" w:rsidR="00E92341" w:rsidRPr="00146E05" w:rsidRDefault="00E92341" w:rsidP="001F2AA9"/>
        </w:tc>
        <w:tc>
          <w:tcPr>
            <w:tcW w:w="1569" w:type="dxa"/>
          </w:tcPr>
          <w:p w14:paraId="14EEDEE9" w14:textId="77777777" w:rsidR="00E92341" w:rsidRPr="00146E05" w:rsidRDefault="00E92341" w:rsidP="001F2AA9">
            <w:r w:rsidRPr="00146E05">
              <w:t>ARM (</w:t>
            </w:r>
            <w:r>
              <w:t>F2</w:t>
            </w:r>
            <w:r w:rsidRPr="00146E05">
              <w:t>)</w:t>
            </w:r>
          </w:p>
          <w:p w14:paraId="2AEA40D3" w14:textId="77777777" w:rsidR="00E92341" w:rsidRPr="00146E05" w:rsidRDefault="00E92341" w:rsidP="001F2AA9">
            <w:r w:rsidRPr="00146E05">
              <w:t>Fundamentals of GIS</w:t>
            </w:r>
          </w:p>
        </w:tc>
        <w:tc>
          <w:tcPr>
            <w:tcW w:w="1661" w:type="dxa"/>
          </w:tcPr>
          <w:p w14:paraId="77C5B09F" w14:textId="77777777" w:rsidR="00E92341" w:rsidRPr="00146E05" w:rsidRDefault="00E92341" w:rsidP="001F2AA9">
            <w:r w:rsidRPr="00146E05">
              <w:t>ARM Practical</w:t>
            </w:r>
          </w:p>
          <w:p w14:paraId="7615B906" w14:textId="77777777" w:rsidR="00E92341" w:rsidRPr="00146E05" w:rsidRDefault="00E92341" w:rsidP="001F2AA9"/>
        </w:tc>
      </w:tr>
      <w:tr w:rsidR="00E92341" w:rsidRPr="00146E05" w14:paraId="170ACEA6" w14:textId="77777777" w:rsidTr="00DA2395">
        <w:tc>
          <w:tcPr>
            <w:tcW w:w="1716" w:type="dxa"/>
          </w:tcPr>
          <w:p w14:paraId="42BC40B7" w14:textId="77777777" w:rsidR="00E92341" w:rsidRPr="00146E05" w:rsidRDefault="00E92341" w:rsidP="001F2AA9">
            <w:pPr>
              <w:rPr>
                <w:b/>
              </w:rPr>
            </w:pPr>
            <w:r w:rsidRPr="00146E05">
              <w:rPr>
                <w:b/>
              </w:rPr>
              <w:t>11.10 – 12.00</w:t>
            </w:r>
          </w:p>
          <w:p w14:paraId="4B0B9395" w14:textId="77777777" w:rsidR="00E92341" w:rsidRPr="00146E05" w:rsidRDefault="00E92341" w:rsidP="001F2AA9">
            <w:pPr>
              <w:rPr>
                <w:b/>
              </w:rPr>
            </w:pPr>
          </w:p>
        </w:tc>
        <w:tc>
          <w:tcPr>
            <w:tcW w:w="2239" w:type="dxa"/>
          </w:tcPr>
          <w:p w14:paraId="16299293" w14:textId="77777777" w:rsidR="00E92341" w:rsidRPr="00146E05" w:rsidRDefault="00E92341" w:rsidP="001F2AA9"/>
        </w:tc>
        <w:tc>
          <w:tcPr>
            <w:tcW w:w="2297" w:type="dxa"/>
          </w:tcPr>
          <w:p w14:paraId="53E8C3E7" w14:textId="77777777" w:rsidR="00E92341" w:rsidRPr="00146E05" w:rsidRDefault="00E92341" w:rsidP="001F2AA9"/>
        </w:tc>
        <w:tc>
          <w:tcPr>
            <w:tcW w:w="1984" w:type="dxa"/>
          </w:tcPr>
          <w:p w14:paraId="23B05F18" w14:textId="77777777" w:rsidR="00E92341" w:rsidRPr="00146E05" w:rsidRDefault="00E92341" w:rsidP="001F2AA9">
            <w:r w:rsidRPr="00146E05">
              <w:t>ARM (</w:t>
            </w:r>
            <w:r>
              <w:t>B3</w:t>
            </w:r>
            <w:r w:rsidRPr="00146E05">
              <w:t>)</w:t>
            </w:r>
          </w:p>
          <w:p w14:paraId="403CDDF5" w14:textId="77777777" w:rsidR="00E92341" w:rsidRPr="00146E05" w:rsidRDefault="00E92341" w:rsidP="001F2AA9">
            <w:r w:rsidRPr="00146E05">
              <w:t>Ornamental Fish Culture</w:t>
            </w:r>
          </w:p>
        </w:tc>
        <w:tc>
          <w:tcPr>
            <w:tcW w:w="1569" w:type="dxa"/>
          </w:tcPr>
          <w:p w14:paraId="7A1BC95B" w14:textId="77777777" w:rsidR="00E92341" w:rsidRPr="00146E05" w:rsidRDefault="00E92341" w:rsidP="001F2AA9">
            <w:r w:rsidRPr="00146E05">
              <w:t>ARM (</w:t>
            </w:r>
            <w:r>
              <w:t>F2</w:t>
            </w:r>
            <w:r w:rsidRPr="00146E05">
              <w:t>)</w:t>
            </w:r>
          </w:p>
          <w:p w14:paraId="1708A198" w14:textId="2EB75049" w:rsidR="00E92341" w:rsidRPr="00146E05" w:rsidRDefault="00E92341" w:rsidP="001F2AA9">
            <w:pPr>
              <w:ind w:right="-157"/>
            </w:pPr>
            <w:r w:rsidRPr="00146E05">
              <w:t xml:space="preserve">Surface &amp; </w:t>
            </w:r>
            <w:r w:rsidR="00FF0B09">
              <w:t>Groundwater</w:t>
            </w:r>
            <w:r w:rsidRPr="00146E05">
              <w:t xml:space="preserve"> Ecology</w:t>
            </w:r>
          </w:p>
        </w:tc>
        <w:tc>
          <w:tcPr>
            <w:tcW w:w="1661" w:type="dxa"/>
          </w:tcPr>
          <w:p w14:paraId="412C0FAC" w14:textId="77777777" w:rsidR="00E92341" w:rsidRPr="00146E05" w:rsidRDefault="00E92341" w:rsidP="001F2AA9">
            <w:r w:rsidRPr="00146E05">
              <w:t xml:space="preserve">ARM Practical </w:t>
            </w:r>
          </w:p>
          <w:p w14:paraId="52620FF3" w14:textId="77777777" w:rsidR="00E92341" w:rsidRPr="00146E05" w:rsidRDefault="00E92341" w:rsidP="001F2AA9"/>
        </w:tc>
      </w:tr>
      <w:tr w:rsidR="00E92341" w:rsidRPr="00146E05" w14:paraId="09C69EDC" w14:textId="77777777" w:rsidTr="001F2AA9">
        <w:tc>
          <w:tcPr>
            <w:tcW w:w="1716" w:type="dxa"/>
            <w:shd w:val="clear" w:color="auto" w:fill="B2A1C7" w:themeFill="accent4" w:themeFillTint="99"/>
          </w:tcPr>
          <w:p w14:paraId="14A662F7" w14:textId="77777777" w:rsidR="00E92341" w:rsidRPr="00146E05" w:rsidRDefault="00E92341" w:rsidP="001F2AA9">
            <w:pPr>
              <w:rPr>
                <w:b/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12.00 – 01.00</w:t>
            </w:r>
          </w:p>
        </w:tc>
        <w:tc>
          <w:tcPr>
            <w:tcW w:w="9750" w:type="dxa"/>
            <w:gridSpan w:val="5"/>
            <w:shd w:val="clear" w:color="auto" w:fill="B2A1C7" w:themeFill="accent4" w:themeFillTint="99"/>
          </w:tcPr>
          <w:p w14:paraId="4E2F5B19" w14:textId="77777777" w:rsidR="00E92341" w:rsidRPr="00146E05" w:rsidRDefault="00E92341" w:rsidP="001F2AA9">
            <w:pPr>
              <w:jc w:val="center"/>
              <w:rPr>
                <w:color w:val="FFFFFF" w:themeColor="background1"/>
              </w:rPr>
            </w:pPr>
            <w:r w:rsidRPr="00146E05">
              <w:rPr>
                <w:b/>
                <w:color w:val="FFFFFF" w:themeColor="background1"/>
              </w:rPr>
              <w:t>L      U      N      C      H         B      R    E     A    K</w:t>
            </w:r>
          </w:p>
        </w:tc>
      </w:tr>
      <w:tr w:rsidR="00E92341" w:rsidRPr="00146E05" w14:paraId="05FA8D77" w14:textId="77777777" w:rsidTr="00DA2395">
        <w:tc>
          <w:tcPr>
            <w:tcW w:w="1716" w:type="dxa"/>
          </w:tcPr>
          <w:p w14:paraId="23C90A0F" w14:textId="77777777" w:rsidR="00E92341" w:rsidRPr="00146E05" w:rsidRDefault="00E92341" w:rsidP="001F2AA9">
            <w:pPr>
              <w:rPr>
                <w:b/>
              </w:rPr>
            </w:pPr>
            <w:r w:rsidRPr="00146E05">
              <w:rPr>
                <w:b/>
              </w:rPr>
              <w:t>01.00– 02.00</w:t>
            </w:r>
          </w:p>
          <w:p w14:paraId="72939466" w14:textId="77777777" w:rsidR="00E92341" w:rsidRPr="00146E05" w:rsidRDefault="00E92341" w:rsidP="001F2AA9">
            <w:pPr>
              <w:rPr>
                <w:b/>
              </w:rPr>
            </w:pPr>
          </w:p>
        </w:tc>
        <w:tc>
          <w:tcPr>
            <w:tcW w:w="2239" w:type="dxa"/>
          </w:tcPr>
          <w:p w14:paraId="22B0FAAD" w14:textId="77777777" w:rsidR="00E92341" w:rsidRPr="00146E05" w:rsidRDefault="00E92341" w:rsidP="001F2AA9">
            <w:pPr>
              <w:rPr>
                <w:highlight w:val="yellow"/>
              </w:rPr>
            </w:pPr>
          </w:p>
        </w:tc>
        <w:tc>
          <w:tcPr>
            <w:tcW w:w="2297" w:type="dxa"/>
          </w:tcPr>
          <w:p w14:paraId="7A8D8ECB" w14:textId="77777777" w:rsidR="00E92341" w:rsidRPr="00146E05" w:rsidRDefault="00E92341" w:rsidP="001F2AA9"/>
        </w:tc>
        <w:tc>
          <w:tcPr>
            <w:tcW w:w="1984" w:type="dxa"/>
          </w:tcPr>
          <w:p w14:paraId="23ABFAAF" w14:textId="77777777" w:rsidR="00E92341" w:rsidRPr="00146E05" w:rsidRDefault="00E92341" w:rsidP="001F2AA9">
            <w:pPr>
              <w:rPr>
                <w:highlight w:val="yellow"/>
              </w:rPr>
            </w:pPr>
          </w:p>
        </w:tc>
        <w:tc>
          <w:tcPr>
            <w:tcW w:w="1569" w:type="dxa"/>
          </w:tcPr>
          <w:p w14:paraId="17BCC5A5" w14:textId="77777777" w:rsidR="00E92341" w:rsidRPr="00146E05" w:rsidRDefault="00E92341" w:rsidP="001F2AA9"/>
        </w:tc>
        <w:tc>
          <w:tcPr>
            <w:tcW w:w="1661" w:type="dxa"/>
          </w:tcPr>
          <w:p w14:paraId="3FF71C04" w14:textId="77777777" w:rsidR="00E92341" w:rsidRPr="00146E05" w:rsidRDefault="00E92341" w:rsidP="001F2AA9"/>
        </w:tc>
      </w:tr>
      <w:tr w:rsidR="00E92341" w:rsidRPr="00146E05" w14:paraId="1D8CD9FD" w14:textId="77777777" w:rsidTr="00DA2395">
        <w:tc>
          <w:tcPr>
            <w:tcW w:w="1716" w:type="dxa"/>
          </w:tcPr>
          <w:p w14:paraId="7811B0B2" w14:textId="77777777" w:rsidR="00E92341" w:rsidRPr="00146E05" w:rsidRDefault="00E92341" w:rsidP="001F2AA9">
            <w:pPr>
              <w:rPr>
                <w:b/>
              </w:rPr>
            </w:pPr>
            <w:r w:rsidRPr="00146E05">
              <w:rPr>
                <w:b/>
              </w:rPr>
              <w:t>02.00 – 03.00</w:t>
            </w:r>
          </w:p>
          <w:p w14:paraId="59B48BC8" w14:textId="77777777" w:rsidR="00E92341" w:rsidRPr="00146E05" w:rsidRDefault="00E92341" w:rsidP="001F2AA9">
            <w:pPr>
              <w:rPr>
                <w:b/>
              </w:rPr>
            </w:pPr>
          </w:p>
        </w:tc>
        <w:tc>
          <w:tcPr>
            <w:tcW w:w="2239" w:type="dxa"/>
          </w:tcPr>
          <w:p w14:paraId="7E635FE1" w14:textId="77777777" w:rsidR="00E92341" w:rsidRPr="00146E05" w:rsidRDefault="00E92341" w:rsidP="001F2AA9">
            <w:r w:rsidRPr="00146E05">
              <w:t>ARM (F</w:t>
            </w:r>
            <w:r>
              <w:t>2</w:t>
            </w:r>
            <w:r w:rsidRPr="00146E05">
              <w:t>)</w:t>
            </w:r>
          </w:p>
          <w:p w14:paraId="45622DFA" w14:textId="77777777" w:rsidR="00E92341" w:rsidRPr="00146E05" w:rsidRDefault="00E92341" w:rsidP="001F2AA9">
            <w:pPr>
              <w:rPr>
                <w:highlight w:val="yellow"/>
              </w:rPr>
            </w:pPr>
            <w:r w:rsidRPr="00146E05">
              <w:t>Wetland Mgt</w:t>
            </w:r>
          </w:p>
        </w:tc>
        <w:tc>
          <w:tcPr>
            <w:tcW w:w="2297" w:type="dxa"/>
          </w:tcPr>
          <w:p w14:paraId="628AB7BE" w14:textId="77777777" w:rsidR="00E92341" w:rsidRPr="00146E05" w:rsidRDefault="00E92341" w:rsidP="001F2AA9">
            <w:pPr>
              <w:rPr>
                <w:lang w:val="nl-BE"/>
              </w:rPr>
            </w:pPr>
          </w:p>
        </w:tc>
        <w:tc>
          <w:tcPr>
            <w:tcW w:w="1984" w:type="dxa"/>
          </w:tcPr>
          <w:p w14:paraId="7EB7F1C0" w14:textId="77777777" w:rsidR="00E92341" w:rsidRPr="00146E05" w:rsidRDefault="00E92341" w:rsidP="001F2AA9">
            <w:pPr>
              <w:rPr>
                <w:highlight w:val="yellow"/>
                <w:lang w:val="nl-BE"/>
              </w:rPr>
            </w:pPr>
          </w:p>
        </w:tc>
        <w:tc>
          <w:tcPr>
            <w:tcW w:w="1569" w:type="dxa"/>
          </w:tcPr>
          <w:p w14:paraId="71C24B02" w14:textId="77777777" w:rsidR="00E92341" w:rsidRPr="00146E05" w:rsidRDefault="00E92341" w:rsidP="001F2AA9">
            <w:pPr>
              <w:rPr>
                <w:lang w:val="nl-BE"/>
              </w:rPr>
            </w:pPr>
          </w:p>
        </w:tc>
        <w:tc>
          <w:tcPr>
            <w:tcW w:w="1661" w:type="dxa"/>
          </w:tcPr>
          <w:p w14:paraId="45C47A19" w14:textId="77777777" w:rsidR="00E92341" w:rsidRPr="00146E05" w:rsidRDefault="00E92341" w:rsidP="001F2AA9"/>
        </w:tc>
      </w:tr>
      <w:tr w:rsidR="00E92341" w:rsidRPr="00146E05" w14:paraId="7482BD78" w14:textId="77777777" w:rsidTr="00DA2395">
        <w:tc>
          <w:tcPr>
            <w:tcW w:w="1716" w:type="dxa"/>
          </w:tcPr>
          <w:p w14:paraId="3F938EA2" w14:textId="77777777" w:rsidR="00E92341" w:rsidRPr="00146E05" w:rsidRDefault="00E92341" w:rsidP="001F2AA9">
            <w:pPr>
              <w:rPr>
                <w:b/>
              </w:rPr>
            </w:pPr>
            <w:r w:rsidRPr="00146E05">
              <w:rPr>
                <w:b/>
              </w:rPr>
              <w:t>03.00 – 04.00</w:t>
            </w:r>
          </w:p>
          <w:p w14:paraId="1AD3C0E2" w14:textId="77777777" w:rsidR="00E92341" w:rsidRPr="00146E05" w:rsidRDefault="00E92341" w:rsidP="001F2AA9">
            <w:pPr>
              <w:rPr>
                <w:b/>
              </w:rPr>
            </w:pPr>
          </w:p>
        </w:tc>
        <w:tc>
          <w:tcPr>
            <w:tcW w:w="2239" w:type="dxa"/>
          </w:tcPr>
          <w:p w14:paraId="489B6462" w14:textId="77777777" w:rsidR="00E92341" w:rsidRPr="00146E05" w:rsidRDefault="00E92341" w:rsidP="001F2AA9">
            <w:r w:rsidRPr="00146E05">
              <w:t xml:space="preserve"> </w:t>
            </w:r>
          </w:p>
        </w:tc>
        <w:tc>
          <w:tcPr>
            <w:tcW w:w="2297" w:type="dxa"/>
          </w:tcPr>
          <w:p w14:paraId="0C66EBFB" w14:textId="77777777" w:rsidR="00E92341" w:rsidRPr="00146E05" w:rsidRDefault="00E92341" w:rsidP="001F2AA9">
            <w:pPr>
              <w:ind w:left="-53" w:right="-108"/>
            </w:pPr>
            <w:r w:rsidRPr="00146E05">
              <w:t xml:space="preserve"> </w:t>
            </w:r>
          </w:p>
        </w:tc>
        <w:tc>
          <w:tcPr>
            <w:tcW w:w="1984" w:type="dxa"/>
          </w:tcPr>
          <w:p w14:paraId="6377B0A2" w14:textId="77777777" w:rsidR="00E92341" w:rsidRPr="00146E05" w:rsidRDefault="00E92341" w:rsidP="001F2AA9">
            <w:pPr>
              <w:rPr>
                <w:highlight w:val="yellow"/>
              </w:rPr>
            </w:pPr>
          </w:p>
        </w:tc>
        <w:tc>
          <w:tcPr>
            <w:tcW w:w="1569" w:type="dxa"/>
            <w:vMerge w:val="restart"/>
          </w:tcPr>
          <w:p w14:paraId="01C01664" w14:textId="003DCDBE" w:rsidR="00E92341" w:rsidRPr="00146E05" w:rsidRDefault="00E92341" w:rsidP="001F2AA9">
            <w:r w:rsidRPr="00146E05">
              <w:t xml:space="preserve">Student </w:t>
            </w:r>
            <w:r w:rsidR="00FF0B09">
              <w:t>Activities</w:t>
            </w:r>
          </w:p>
          <w:p w14:paraId="41279E25" w14:textId="77777777" w:rsidR="00E92341" w:rsidRPr="00146E05" w:rsidRDefault="00E92341" w:rsidP="001F2AA9"/>
        </w:tc>
        <w:tc>
          <w:tcPr>
            <w:tcW w:w="1661" w:type="dxa"/>
          </w:tcPr>
          <w:p w14:paraId="27EAC48B" w14:textId="77777777" w:rsidR="00E92341" w:rsidRPr="00146E05" w:rsidRDefault="00E92341" w:rsidP="001F2AA9"/>
        </w:tc>
      </w:tr>
      <w:tr w:rsidR="00E92341" w:rsidRPr="00146E05" w14:paraId="0C31781C" w14:textId="77777777" w:rsidTr="00DA2395">
        <w:tc>
          <w:tcPr>
            <w:tcW w:w="1716" w:type="dxa"/>
          </w:tcPr>
          <w:p w14:paraId="56AB8E8B" w14:textId="77777777" w:rsidR="00E92341" w:rsidRPr="00146E05" w:rsidRDefault="00E92341" w:rsidP="001F2AA9">
            <w:pPr>
              <w:rPr>
                <w:b/>
              </w:rPr>
            </w:pPr>
            <w:r w:rsidRPr="00146E05">
              <w:rPr>
                <w:b/>
              </w:rPr>
              <w:t>04.00 – 05.00</w:t>
            </w:r>
          </w:p>
        </w:tc>
        <w:tc>
          <w:tcPr>
            <w:tcW w:w="2239" w:type="dxa"/>
          </w:tcPr>
          <w:p w14:paraId="0E883E58" w14:textId="77777777" w:rsidR="00E92341" w:rsidRPr="00146E05" w:rsidRDefault="00E92341" w:rsidP="001F2AA9"/>
        </w:tc>
        <w:tc>
          <w:tcPr>
            <w:tcW w:w="2297" w:type="dxa"/>
          </w:tcPr>
          <w:p w14:paraId="1BCC7343" w14:textId="77777777" w:rsidR="00E92341" w:rsidRPr="00146E05" w:rsidRDefault="00E92341" w:rsidP="001F2AA9"/>
        </w:tc>
        <w:tc>
          <w:tcPr>
            <w:tcW w:w="1984" w:type="dxa"/>
          </w:tcPr>
          <w:p w14:paraId="0D6E9B26" w14:textId="77777777" w:rsidR="00E92341" w:rsidRPr="00146E05" w:rsidRDefault="00E92341" w:rsidP="001F2AA9">
            <w:pPr>
              <w:rPr>
                <w:highlight w:val="yellow"/>
              </w:rPr>
            </w:pPr>
          </w:p>
        </w:tc>
        <w:tc>
          <w:tcPr>
            <w:tcW w:w="1569" w:type="dxa"/>
            <w:vMerge/>
          </w:tcPr>
          <w:p w14:paraId="6742B10E" w14:textId="77777777" w:rsidR="00E92341" w:rsidRPr="00146E05" w:rsidRDefault="00E92341" w:rsidP="001F2AA9"/>
        </w:tc>
        <w:tc>
          <w:tcPr>
            <w:tcW w:w="1661" w:type="dxa"/>
          </w:tcPr>
          <w:p w14:paraId="048F6565" w14:textId="77777777" w:rsidR="00E92341" w:rsidRPr="00146E05" w:rsidRDefault="00E92341" w:rsidP="001F2AA9"/>
        </w:tc>
      </w:tr>
    </w:tbl>
    <w:tbl>
      <w:tblPr>
        <w:tblW w:w="11358" w:type="dxa"/>
        <w:tblLayout w:type="fixed"/>
        <w:tblLook w:val="04A0" w:firstRow="1" w:lastRow="0" w:firstColumn="1" w:lastColumn="0" w:noHBand="0" w:noVBand="1"/>
      </w:tblPr>
      <w:tblGrid>
        <w:gridCol w:w="1668"/>
        <w:gridCol w:w="3402"/>
        <w:gridCol w:w="2778"/>
        <w:gridCol w:w="900"/>
        <w:gridCol w:w="1080"/>
        <w:gridCol w:w="1530"/>
      </w:tblGrid>
      <w:tr w:rsidR="00E92341" w:rsidRPr="000F6670" w14:paraId="05BF1448" w14:textId="77777777" w:rsidTr="001F2AA9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60D98849" w14:textId="77777777" w:rsidR="00E92341" w:rsidRPr="000F6670" w:rsidRDefault="00E92341" w:rsidP="001F2AA9">
            <w:pPr>
              <w:rPr>
                <w:b/>
                <w:sz w:val="22"/>
                <w:szCs w:val="22"/>
              </w:rPr>
            </w:pPr>
            <w:r w:rsidRPr="000F6670">
              <w:rPr>
                <w:b/>
                <w:sz w:val="22"/>
                <w:szCs w:val="22"/>
              </w:rPr>
              <w:t>Course unit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144E489E" w14:textId="77777777" w:rsidR="00E92341" w:rsidRPr="000F6670" w:rsidRDefault="00E92341" w:rsidP="001F2AA9">
            <w:pPr>
              <w:rPr>
                <w:b/>
                <w:sz w:val="22"/>
                <w:szCs w:val="22"/>
              </w:rPr>
            </w:pPr>
            <w:r w:rsidRPr="000F6670">
              <w:rPr>
                <w:b/>
                <w:sz w:val="22"/>
                <w:szCs w:val="22"/>
              </w:rPr>
              <w:t>Course title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1A447EB0" w14:textId="77777777" w:rsidR="00E92341" w:rsidRPr="000F6670" w:rsidRDefault="00E92341" w:rsidP="001F2AA9">
            <w:pPr>
              <w:rPr>
                <w:b/>
                <w:sz w:val="22"/>
                <w:szCs w:val="22"/>
              </w:rPr>
            </w:pPr>
            <w:r w:rsidRPr="000F6670">
              <w:rPr>
                <w:b/>
                <w:sz w:val="22"/>
                <w:szCs w:val="22"/>
              </w:rPr>
              <w:t>Lecturer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50BCDCA2" w14:textId="77777777" w:rsidR="00E92341" w:rsidRPr="000F6670" w:rsidRDefault="00E92341" w:rsidP="001F2AA9">
            <w:pPr>
              <w:rPr>
                <w:b/>
                <w:sz w:val="22"/>
                <w:szCs w:val="22"/>
              </w:rPr>
            </w:pPr>
            <w:r w:rsidRPr="000F6670">
              <w:rPr>
                <w:b/>
                <w:sz w:val="22"/>
                <w:szCs w:val="22"/>
              </w:rPr>
              <w:t>No. of</w:t>
            </w:r>
          </w:p>
          <w:p w14:paraId="7869239E" w14:textId="77777777" w:rsidR="00E92341" w:rsidRPr="000F6670" w:rsidRDefault="00E92341" w:rsidP="001F2AA9">
            <w:pPr>
              <w:ind w:left="-108" w:right="-108"/>
              <w:rPr>
                <w:b/>
                <w:sz w:val="22"/>
                <w:szCs w:val="22"/>
              </w:rPr>
            </w:pPr>
            <w:r w:rsidRPr="000F6670">
              <w:rPr>
                <w:b/>
                <w:sz w:val="22"/>
                <w:szCs w:val="22"/>
              </w:rPr>
              <w:t>Lectures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74884C65" w14:textId="77777777" w:rsidR="00E92341" w:rsidRPr="000F6670" w:rsidRDefault="00E92341" w:rsidP="001F2AA9">
            <w:pPr>
              <w:rPr>
                <w:b/>
                <w:sz w:val="22"/>
                <w:szCs w:val="22"/>
              </w:rPr>
            </w:pPr>
            <w:r w:rsidRPr="000F6670">
              <w:rPr>
                <w:b/>
                <w:sz w:val="22"/>
                <w:szCs w:val="22"/>
              </w:rPr>
              <w:t>No. of</w:t>
            </w:r>
          </w:p>
          <w:p w14:paraId="2BE7C364" w14:textId="77777777" w:rsidR="00E92341" w:rsidRPr="000F6670" w:rsidRDefault="00E92341" w:rsidP="001F2AA9">
            <w:pPr>
              <w:ind w:right="-108"/>
              <w:rPr>
                <w:b/>
                <w:sz w:val="22"/>
                <w:szCs w:val="22"/>
              </w:rPr>
            </w:pPr>
            <w:proofErr w:type="spellStart"/>
            <w:r w:rsidRPr="000F6670">
              <w:rPr>
                <w:b/>
                <w:sz w:val="22"/>
                <w:szCs w:val="22"/>
              </w:rPr>
              <w:t>Practicals</w:t>
            </w:r>
            <w:proofErr w:type="spellEnd"/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753FA12D" w14:textId="77777777" w:rsidR="00E92341" w:rsidRPr="000F6670" w:rsidRDefault="00E92341" w:rsidP="001F2AA9">
            <w:pPr>
              <w:rPr>
                <w:b/>
                <w:sz w:val="22"/>
                <w:szCs w:val="22"/>
              </w:rPr>
            </w:pPr>
            <w:r w:rsidRPr="000F6670">
              <w:rPr>
                <w:b/>
                <w:sz w:val="22"/>
                <w:szCs w:val="22"/>
              </w:rPr>
              <w:t>No. of</w:t>
            </w:r>
          </w:p>
          <w:p w14:paraId="251730FD" w14:textId="77777777" w:rsidR="00E92341" w:rsidRPr="000F6670" w:rsidRDefault="00E92341" w:rsidP="001F2AA9">
            <w:pPr>
              <w:ind w:right="-211"/>
              <w:rPr>
                <w:b/>
                <w:sz w:val="22"/>
                <w:szCs w:val="22"/>
              </w:rPr>
            </w:pPr>
            <w:r w:rsidRPr="000F6670">
              <w:rPr>
                <w:b/>
                <w:sz w:val="22"/>
                <w:szCs w:val="22"/>
              </w:rPr>
              <w:t>Field classes</w:t>
            </w:r>
          </w:p>
        </w:tc>
      </w:tr>
      <w:tr w:rsidR="007A4187" w:rsidRPr="00146E05" w14:paraId="4DDFF874" w14:textId="77777777" w:rsidTr="001F2AA9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0E79D4BE" w14:textId="77777777" w:rsidR="007A4187" w:rsidRPr="00146E05" w:rsidRDefault="007A4187" w:rsidP="007A4187">
            <w:r w:rsidRPr="00146E05">
              <w:t>ARM 301 2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72E3348B" w14:textId="77777777" w:rsidR="007A4187" w:rsidRPr="00146E05" w:rsidRDefault="007A4187" w:rsidP="007A4187">
            <w:r w:rsidRPr="00146E05">
              <w:t>Surface &amp; Ground water Ecology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1163A931" w14:textId="77777777" w:rsidR="007A4187" w:rsidRPr="00146E05" w:rsidRDefault="007A4187" w:rsidP="007A4187">
            <w:r w:rsidRPr="00146E05">
              <w:t xml:space="preserve">Dr. SAMAIK Senanayake 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375E7778" w14:textId="6FB1E5E7" w:rsidR="007A4187" w:rsidRPr="00146E05" w:rsidRDefault="007A4187" w:rsidP="007A4187">
            <w:pPr>
              <w:jc w:val="center"/>
            </w:pPr>
            <w:r w:rsidRPr="00146E05">
              <w:t>30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3E1A190D" w14:textId="16CDB473" w:rsidR="007A4187" w:rsidRPr="00146E05" w:rsidRDefault="007A4187" w:rsidP="007A4187">
            <w:r>
              <w:t>03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0A3FD521" w14:textId="6C90580C" w:rsidR="007A4187" w:rsidRPr="00146E05" w:rsidRDefault="007A4187" w:rsidP="007A4187">
            <w:pPr>
              <w:jc w:val="center"/>
            </w:pPr>
            <w:r>
              <w:t>01 (02 Day)</w:t>
            </w:r>
          </w:p>
        </w:tc>
      </w:tr>
      <w:tr w:rsidR="007A4187" w:rsidRPr="00146E05" w14:paraId="58A86DC0" w14:textId="77777777" w:rsidTr="001F2AA9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244B4D17" w14:textId="77777777" w:rsidR="007A4187" w:rsidRPr="00146E05" w:rsidRDefault="007A4187" w:rsidP="007A4187">
            <w:r w:rsidRPr="00146E05">
              <w:t>ARM 302 2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77D921C0" w14:textId="77777777" w:rsidR="007A4187" w:rsidRPr="00146E05" w:rsidRDefault="007A4187" w:rsidP="007A4187">
            <w:pPr>
              <w:ind w:right="-108"/>
            </w:pPr>
            <w:r w:rsidRPr="00146E05">
              <w:t xml:space="preserve">Fundamentals of GIS 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5FF0BE01" w14:textId="66574904" w:rsidR="007A4187" w:rsidRPr="00146E05" w:rsidRDefault="007A4187" w:rsidP="007A4187">
            <w:r>
              <w:t>Dr. EGDP Jayasekara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31B624ED" w14:textId="14B66110" w:rsidR="007A4187" w:rsidRPr="00146E05" w:rsidRDefault="007A4187" w:rsidP="007A4187">
            <w:pPr>
              <w:jc w:val="center"/>
            </w:pPr>
            <w:r w:rsidRPr="00146E05">
              <w:t>30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33B3558A" w14:textId="33B670AA" w:rsidR="007A4187" w:rsidRPr="00146E05" w:rsidRDefault="007A4187" w:rsidP="007A4187">
            <w:r>
              <w:t>-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01E566E1" w14:textId="1945DC04" w:rsidR="007A4187" w:rsidRPr="00146E05" w:rsidRDefault="007A4187" w:rsidP="007A4187">
            <w:r>
              <w:t xml:space="preserve">  -</w:t>
            </w:r>
          </w:p>
        </w:tc>
      </w:tr>
      <w:tr w:rsidR="007A4187" w:rsidRPr="00146E05" w14:paraId="048C5B1C" w14:textId="77777777" w:rsidTr="001F2AA9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50873871" w14:textId="77777777" w:rsidR="007A4187" w:rsidRPr="00146E05" w:rsidRDefault="007A4187" w:rsidP="007A4187">
            <w:r w:rsidRPr="00146E05">
              <w:t>ARM 303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6E8D21C9" w14:textId="77777777" w:rsidR="007A4187" w:rsidRPr="00146E05" w:rsidRDefault="007A4187" w:rsidP="007A4187">
            <w:pPr>
              <w:ind w:right="-108"/>
            </w:pPr>
            <w:r w:rsidRPr="00146E05">
              <w:t>Wetland Management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37561AF3" w14:textId="77777777" w:rsidR="007A4187" w:rsidRPr="00146E05" w:rsidRDefault="007A4187" w:rsidP="007A4187">
            <w:r w:rsidRPr="00146E05">
              <w:t xml:space="preserve">Dr. KNM </w:t>
            </w:r>
            <w:proofErr w:type="spellStart"/>
            <w:r w:rsidRPr="00146E05">
              <w:t>Wijayathilaka</w:t>
            </w:r>
            <w:proofErr w:type="spellEnd"/>
            <w:r w:rsidRPr="00146E05">
              <w:t xml:space="preserve"> 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7D54AAB9" w14:textId="6C13027E" w:rsidR="007A4187" w:rsidRPr="00146E05" w:rsidRDefault="007A4187" w:rsidP="007A4187">
            <w:pPr>
              <w:jc w:val="center"/>
            </w:pPr>
            <w:r w:rsidRPr="00146E05"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3426823B" w14:textId="305388DF" w:rsidR="007A4187" w:rsidRPr="00146E05" w:rsidRDefault="007A4187" w:rsidP="007A4187">
            <w:r>
              <w:t>-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45ED133" w14:textId="76901FC5" w:rsidR="007A4187" w:rsidRPr="00146E05" w:rsidRDefault="007A4187" w:rsidP="007A4187">
            <w:r>
              <w:t xml:space="preserve">  -</w:t>
            </w:r>
          </w:p>
        </w:tc>
      </w:tr>
      <w:tr w:rsidR="007A4187" w:rsidRPr="00146E05" w14:paraId="2B4D69CE" w14:textId="77777777" w:rsidTr="001F2AA9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179002E3" w14:textId="77777777" w:rsidR="007A4187" w:rsidRPr="00146E05" w:rsidRDefault="007A4187" w:rsidP="007A4187">
            <w:r w:rsidRPr="00146E05">
              <w:t>ARM 305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0ACB7D68" w14:textId="77777777" w:rsidR="007A4187" w:rsidRPr="00146E05" w:rsidRDefault="007A4187" w:rsidP="007A4187">
            <w:r w:rsidRPr="00146E05">
              <w:t>Ornamental Fish Culture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3B96C870" w14:textId="1CEF3732" w:rsidR="007A4187" w:rsidRPr="00146E05" w:rsidRDefault="007A4187" w:rsidP="007A4187">
            <w:r>
              <w:t>Prof</w:t>
            </w:r>
            <w:r w:rsidRPr="00146E05">
              <w:t>. DCT Dissanayake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2294395F" w14:textId="446C1A1A" w:rsidR="007A4187" w:rsidRPr="00146E05" w:rsidRDefault="007A4187" w:rsidP="007A4187">
            <w:pPr>
              <w:jc w:val="center"/>
            </w:pPr>
            <w:r w:rsidRPr="00146E05"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2B69AC55" w14:textId="0232333D" w:rsidR="007A4187" w:rsidRPr="00146E05" w:rsidRDefault="007A4187" w:rsidP="007A4187">
            <w:r>
              <w:t>03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100502E9" w14:textId="5AE44BD4" w:rsidR="007A4187" w:rsidRPr="00146E05" w:rsidRDefault="007A4187" w:rsidP="007A4187">
            <w:pPr>
              <w:jc w:val="center"/>
            </w:pPr>
            <w:r>
              <w:t>01 (01 Day)</w:t>
            </w:r>
          </w:p>
        </w:tc>
      </w:tr>
      <w:tr w:rsidR="007A4187" w:rsidRPr="00146E05" w14:paraId="7E6D62CC" w14:textId="77777777" w:rsidTr="001F2AA9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53E0D069" w14:textId="77777777" w:rsidR="007A4187" w:rsidRPr="00146E05" w:rsidRDefault="007A4187" w:rsidP="007A4187">
            <w:r w:rsidRPr="00146E05">
              <w:t>ARM 306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72A83E68" w14:textId="77777777" w:rsidR="007A4187" w:rsidRPr="00146E05" w:rsidRDefault="007A4187" w:rsidP="007A4187">
            <w:r w:rsidRPr="00146E05">
              <w:t>Water Pollution &amp; Legislation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3B6F1C0F" w14:textId="77777777" w:rsidR="007A4187" w:rsidRPr="00146E05" w:rsidRDefault="007A4187" w:rsidP="007A4187">
            <w:r w:rsidRPr="00146E05">
              <w:t xml:space="preserve">VL - Dr RMSK </w:t>
            </w:r>
            <w:proofErr w:type="spellStart"/>
            <w:r w:rsidRPr="00146E05">
              <w:t>Rathnayake</w:t>
            </w:r>
            <w:proofErr w:type="spellEnd"/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30944417" w14:textId="7894764C" w:rsidR="007A4187" w:rsidRPr="00146E05" w:rsidRDefault="007A4187" w:rsidP="007A4187">
            <w:pPr>
              <w:jc w:val="center"/>
            </w:pPr>
            <w:r w:rsidRPr="00146E05"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4304FBA0" w14:textId="728B4230" w:rsidR="007A4187" w:rsidRPr="00146E05" w:rsidRDefault="007A4187" w:rsidP="007A4187">
            <w:r>
              <w:t>-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135F7BA" w14:textId="666C1613" w:rsidR="007A4187" w:rsidRPr="00146E05" w:rsidRDefault="007A4187" w:rsidP="007A4187">
            <w:r>
              <w:t xml:space="preserve">  -</w:t>
            </w:r>
          </w:p>
        </w:tc>
      </w:tr>
      <w:tr w:rsidR="007A4187" w:rsidRPr="00146E05" w14:paraId="6659A6FF" w14:textId="77777777" w:rsidTr="001F2AA9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45743035" w14:textId="77777777" w:rsidR="007A4187" w:rsidRPr="00146E05" w:rsidRDefault="007A4187" w:rsidP="007A4187">
            <w:r w:rsidRPr="00146E05">
              <w:t xml:space="preserve">ARM 308 2.0             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156A4416" w14:textId="77777777" w:rsidR="007A4187" w:rsidRPr="00146E05" w:rsidRDefault="007A4187" w:rsidP="007A4187">
            <w:r w:rsidRPr="00146E05">
              <w:t>Aquatic Toxicology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28C2C9E0" w14:textId="5C901B5F" w:rsidR="007A4187" w:rsidRPr="00146E05" w:rsidRDefault="007A4187" w:rsidP="007A4187">
            <w:r>
              <w:t xml:space="preserve">Snr. </w:t>
            </w:r>
            <w:r w:rsidRPr="00146E05">
              <w:t xml:space="preserve">Prof. MM </w:t>
            </w:r>
            <w:proofErr w:type="spellStart"/>
            <w:r w:rsidRPr="00146E05">
              <w:t>Pathmalal</w:t>
            </w:r>
            <w:proofErr w:type="spellEnd"/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53C74D99" w14:textId="19F7DBE0" w:rsidR="007A4187" w:rsidRPr="00146E05" w:rsidRDefault="007A4187" w:rsidP="007A4187">
            <w:pPr>
              <w:jc w:val="center"/>
            </w:pPr>
            <w:r w:rsidRPr="00146E05">
              <w:t>30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1FF8BB67" w14:textId="54BAD6B2" w:rsidR="007A4187" w:rsidRPr="00146E05" w:rsidRDefault="007A4187" w:rsidP="007A4187">
            <w:r>
              <w:t>04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43A2993" w14:textId="1ECB5EF5" w:rsidR="007A4187" w:rsidRPr="00146E05" w:rsidRDefault="007A4187" w:rsidP="007A4187">
            <w:pPr>
              <w:jc w:val="center"/>
            </w:pPr>
            <w:r>
              <w:t xml:space="preserve">01 (01 Day) </w:t>
            </w:r>
          </w:p>
        </w:tc>
      </w:tr>
      <w:tr w:rsidR="001B4156" w:rsidRPr="00146E05" w14:paraId="6885E542" w14:textId="77777777" w:rsidTr="001F2AA9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35900163" w14:textId="06851D6E" w:rsidR="001B4156" w:rsidRPr="00146E05" w:rsidRDefault="001B4156" w:rsidP="001B4156">
            <w:r w:rsidRPr="004805A4">
              <w:t>ARM 315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709207C8" w14:textId="3BC6CB18" w:rsidR="001B4156" w:rsidRPr="00146E05" w:rsidRDefault="001B4156" w:rsidP="001B4156">
            <w:r w:rsidRPr="004805A4">
              <w:t>Coastal Zone Management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2D41752D" w14:textId="19589E8E" w:rsidR="001B4156" w:rsidRPr="00146E05" w:rsidRDefault="001B4156" w:rsidP="001B4156">
            <w:r>
              <w:t xml:space="preserve">Prof. R. R. M. K. P. </w:t>
            </w:r>
            <w:proofErr w:type="spellStart"/>
            <w:r>
              <w:t>Ranatunga</w:t>
            </w:r>
            <w:proofErr w:type="spellEnd"/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4338FA04" w14:textId="4174F1A5" w:rsidR="001B4156" w:rsidRPr="00146E05" w:rsidRDefault="001B4156" w:rsidP="001B4156">
            <w:pPr>
              <w:jc w:val="center"/>
            </w:pPr>
            <w:r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7BDC4DE8" w14:textId="7B068CE1" w:rsidR="001B4156" w:rsidRPr="00146E05" w:rsidRDefault="007A4187" w:rsidP="007A4187">
            <w:r>
              <w:t>-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DA5B10C" w14:textId="65D455A6" w:rsidR="001B4156" w:rsidRPr="00146E05" w:rsidRDefault="007A4187" w:rsidP="007A4187">
            <w:r>
              <w:t xml:space="preserve">  -</w:t>
            </w:r>
          </w:p>
        </w:tc>
      </w:tr>
      <w:tr w:rsidR="001B4156" w:rsidRPr="00146E05" w14:paraId="592CC531" w14:textId="77777777" w:rsidTr="001F2AA9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62EB5481" w14:textId="3AB05847" w:rsidR="001B4156" w:rsidRPr="00146E05" w:rsidRDefault="001B4156" w:rsidP="001B4156">
            <w:r w:rsidRPr="004805A4">
              <w:t>ARM 317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7915C74E" w14:textId="1A376D05" w:rsidR="001B4156" w:rsidRPr="00146E05" w:rsidRDefault="001B4156" w:rsidP="001B4156">
            <w:r w:rsidRPr="004805A4">
              <w:t xml:space="preserve">EIA Methodologies 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538BF17F" w14:textId="5C48CF08" w:rsidR="001B4156" w:rsidRPr="00146E05" w:rsidRDefault="001B4156" w:rsidP="001B4156">
            <w:r>
              <w:t xml:space="preserve">Prof. R. R. M. K. P. </w:t>
            </w:r>
            <w:proofErr w:type="spellStart"/>
            <w:r>
              <w:t>Ranatunga</w:t>
            </w:r>
            <w:proofErr w:type="spellEnd"/>
            <w:r>
              <w:t xml:space="preserve"> 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3ABC8036" w14:textId="35A8D34E" w:rsidR="001B4156" w:rsidRPr="00146E05" w:rsidRDefault="001B4156" w:rsidP="001B4156">
            <w:pPr>
              <w:jc w:val="center"/>
            </w:pPr>
            <w:r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6C8F60BF" w14:textId="6941BAF1" w:rsidR="001B4156" w:rsidRPr="00146E05" w:rsidRDefault="007A4187" w:rsidP="007A4187">
            <w:r>
              <w:t>-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537F6404" w14:textId="031D1BAF" w:rsidR="001B4156" w:rsidRPr="00146E05" w:rsidRDefault="007A4187" w:rsidP="007A4187">
            <w:r>
              <w:t xml:space="preserve">   -</w:t>
            </w:r>
          </w:p>
        </w:tc>
      </w:tr>
    </w:tbl>
    <w:p w14:paraId="01C245E8" w14:textId="77777777" w:rsidR="00E92341" w:rsidRDefault="00E92341" w:rsidP="00E92341"/>
    <w:p w14:paraId="18686020" w14:textId="77777777" w:rsidR="00F27AC7" w:rsidRPr="00F27AC7" w:rsidRDefault="00F27AC7" w:rsidP="00F27AC7">
      <w:pPr>
        <w:sectPr w:rsidR="00F27AC7" w:rsidRPr="00F27AC7" w:rsidSect="00EC23A8">
          <w:headerReference w:type="default" r:id="rId14"/>
          <w:footerReference w:type="default" r:id="rId15"/>
          <w:pgSz w:w="12240" w:h="15840"/>
          <w:pgMar w:top="270" w:right="474" w:bottom="180" w:left="720" w:header="270" w:footer="0" w:gutter="0"/>
          <w:cols w:space="720"/>
          <w:docGrid w:linePitch="360"/>
        </w:sectPr>
      </w:pPr>
    </w:p>
    <w:p w14:paraId="773C7D25" w14:textId="77777777" w:rsidR="00E92341" w:rsidRPr="00146E05" w:rsidRDefault="00E92341" w:rsidP="00E92341">
      <w:pPr>
        <w:rPr>
          <w:b/>
        </w:rPr>
      </w:pPr>
    </w:p>
    <w:p w14:paraId="54824F87" w14:textId="77777777" w:rsidR="003C58EF" w:rsidRPr="00146E05" w:rsidRDefault="003C58EF" w:rsidP="008E6D10">
      <w:pPr>
        <w:rPr>
          <w:b/>
        </w:rPr>
      </w:pPr>
    </w:p>
    <w:sectPr w:rsidR="003C58EF" w:rsidRPr="00146E05" w:rsidSect="00EC23A8">
      <w:headerReference w:type="default" r:id="rId16"/>
      <w:footerReference w:type="default" r:id="rId17"/>
      <w:pgSz w:w="12240" w:h="15840"/>
      <w:pgMar w:top="270" w:right="474" w:bottom="180" w:left="720" w:header="27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07F97B" w14:textId="77777777" w:rsidR="00663A2A" w:rsidRDefault="00663A2A" w:rsidP="00BB1F26">
      <w:r>
        <w:separator/>
      </w:r>
    </w:p>
  </w:endnote>
  <w:endnote w:type="continuationSeparator" w:id="0">
    <w:p w14:paraId="65CB67FC" w14:textId="77777777" w:rsidR="00663A2A" w:rsidRDefault="00663A2A" w:rsidP="00BB1F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altName w:val="Lath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E76802" w14:textId="1EFD252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ab/>
    </w:r>
  </w:p>
  <w:p w14:paraId="768DDAEE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 xml:space="preserve">    Head Zoology</w:t>
    </w:r>
    <w:r>
      <w:tab/>
    </w:r>
  </w:p>
  <w:p w14:paraId="014CFF4D" w14:textId="77777777" w:rsidR="00F0386C" w:rsidRDefault="00F0386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C4CAA7" w14:textId="70871CDC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ab/>
    </w:r>
  </w:p>
  <w:p w14:paraId="459F2F53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 xml:space="preserve">    Head Zoology</w:t>
    </w:r>
    <w:r>
      <w:tab/>
    </w:r>
  </w:p>
  <w:p w14:paraId="28C6BDB6" w14:textId="0BA3B3FE" w:rsidR="00F0386C" w:rsidRPr="00856D97" w:rsidRDefault="00F0386C" w:rsidP="00856D9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35742F" w14:textId="77777777" w:rsidR="00F0386C" w:rsidRDefault="00F0386C" w:rsidP="00C455DF">
    <w:pPr>
      <w:pStyle w:val="Footer"/>
      <w:tabs>
        <w:tab w:val="clear" w:pos="4680"/>
        <w:tab w:val="clear" w:pos="9360"/>
        <w:tab w:val="left" w:pos="2388"/>
      </w:tabs>
      <w:jc w:val="right"/>
    </w:pPr>
  </w:p>
  <w:p w14:paraId="337ADE02" w14:textId="77777777" w:rsidR="00F0386C" w:rsidRDefault="00F0386C" w:rsidP="00767B1A">
    <w:pPr>
      <w:pStyle w:val="Footer"/>
      <w:tabs>
        <w:tab w:val="clear" w:pos="4680"/>
        <w:tab w:val="clear" w:pos="9360"/>
        <w:tab w:val="left" w:pos="2388"/>
      </w:tabs>
    </w:pPr>
  </w:p>
  <w:p w14:paraId="654B3146" w14:textId="77777777" w:rsidR="00F0386C" w:rsidRDefault="00F0386C" w:rsidP="00767B1A">
    <w:pPr>
      <w:pStyle w:val="Footer"/>
      <w:tabs>
        <w:tab w:val="clear" w:pos="4680"/>
        <w:tab w:val="clear" w:pos="9360"/>
        <w:tab w:val="left" w:pos="2388"/>
      </w:tabs>
    </w:pPr>
    <w:r>
      <w:t xml:space="preserve">    Head Zoology</w:t>
    </w:r>
    <w:r>
      <w:tab/>
    </w:r>
  </w:p>
  <w:p w14:paraId="10AE362F" w14:textId="77777777" w:rsidR="00F0386C" w:rsidRDefault="00F0386C" w:rsidP="00994D20">
    <w:pPr>
      <w:pStyle w:val="Footer"/>
    </w:pPr>
  </w:p>
  <w:p w14:paraId="5F004C37" w14:textId="77777777" w:rsidR="00F0386C" w:rsidRPr="00BB1F26" w:rsidRDefault="00F0386C" w:rsidP="00BB1F26">
    <w:pPr>
      <w:rPr>
        <w:rFonts w:ascii="Arial" w:hAnsi="Arial" w:cs="Arial"/>
        <w:sz w:val="20"/>
        <w:szCs w:val="20"/>
      </w:rPr>
    </w:pPr>
  </w:p>
  <w:p w14:paraId="2978B5D8" w14:textId="77777777" w:rsidR="00F0386C" w:rsidRDefault="00F0386C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ABACEE" w14:textId="77777777" w:rsidR="00E92341" w:rsidRDefault="00E92341" w:rsidP="00C455DF">
    <w:pPr>
      <w:pStyle w:val="Footer"/>
      <w:tabs>
        <w:tab w:val="clear" w:pos="4680"/>
        <w:tab w:val="clear" w:pos="9360"/>
        <w:tab w:val="left" w:pos="2388"/>
      </w:tabs>
      <w:jc w:val="right"/>
    </w:pPr>
  </w:p>
  <w:p w14:paraId="4615FA3B" w14:textId="77777777" w:rsidR="00E92341" w:rsidRDefault="00E92341" w:rsidP="00767B1A">
    <w:pPr>
      <w:pStyle w:val="Footer"/>
      <w:tabs>
        <w:tab w:val="clear" w:pos="4680"/>
        <w:tab w:val="clear" w:pos="9360"/>
        <w:tab w:val="left" w:pos="2388"/>
      </w:tabs>
    </w:pPr>
  </w:p>
  <w:p w14:paraId="717F212F" w14:textId="77777777" w:rsidR="00E92341" w:rsidRDefault="00E92341" w:rsidP="00767B1A">
    <w:pPr>
      <w:pStyle w:val="Footer"/>
      <w:tabs>
        <w:tab w:val="clear" w:pos="4680"/>
        <w:tab w:val="clear" w:pos="9360"/>
        <w:tab w:val="left" w:pos="2388"/>
      </w:tabs>
    </w:pPr>
    <w:r>
      <w:t xml:space="preserve">    Head Zoology</w:t>
    </w:r>
    <w:r>
      <w:tab/>
    </w:r>
  </w:p>
  <w:p w14:paraId="2B848A5F" w14:textId="77777777" w:rsidR="00E92341" w:rsidRDefault="00E92341" w:rsidP="00994D20">
    <w:pPr>
      <w:pStyle w:val="Footer"/>
    </w:pPr>
  </w:p>
  <w:p w14:paraId="352904AE" w14:textId="77777777" w:rsidR="00E92341" w:rsidRPr="00BB1F26" w:rsidRDefault="00E92341" w:rsidP="00BB1F26">
    <w:pPr>
      <w:rPr>
        <w:rFonts w:ascii="Arial" w:hAnsi="Arial" w:cs="Arial"/>
        <w:sz w:val="20"/>
        <w:szCs w:val="20"/>
      </w:rPr>
    </w:pPr>
  </w:p>
  <w:p w14:paraId="276615EB" w14:textId="77777777" w:rsidR="00E92341" w:rsidRDefault="00E92341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6157F1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>……………………</w:t>
    </w:r>
    <w:r>
      <w:tab/>
    </w:r>
  </w:p>
  <w:p w14:paraId="5D777E75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 xml:space="preserve">    Head Zoology</w:t>
    </w:r>
    <w:r>
      <w:tab/>
    </w:r>
  </w:p>
  <w:p w14:paraId="4C3B3A66" w14:textId="77777777" w:rsidR="00F0386C" w:rsidRDefault="00F038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A446E5" w14:textId="77777777" w:rsidR="00663A2A" w:rsidRDefault="00663A2A" w:rsidP="00BB1F26">
      <w:r>
        <w:separator/>
      </w:r>
    </w:p>
  </w:footnote>
  <w:footnote w:type="continuationSeparator" w:id="0">
    <w:p w14:paraId="19D7AC26" w14:textId="77777777" w:rsidR="00663A2A" w:rsidRDefault="00663A2A" w:rsidP="00BB1F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6C21B9" w14:textId="2EB9C972" w:rsidR="00F0386C" w:rsidRDefault="00F0386C" w:rsidP="00A0088C">
    <w:pPr>
      <w:jc w:val="center"/>
    </w:pPr>
    <w:r w:rsidRPr="00D0656A">
      <w:rPr>
        <w:b/>
        <w:color w:val="548DD4" w:themeColor="text2" w:themeTint="99"/>
        <w:sz w:val="28"/>
        <w:szCs w:val="28"/>
      </w:rPr>
      <w:t xml:space="preserve">FIRST YEAR TIME TABLE </w:t>
    </w:r>
    <w:r>
      <w:rPr>
        <w:b/>
        <w:color w:val="548DD4" w:themeColor="text2" w:themeTint="99"/>
        <w:sz w:val="28"/>
        <w:szCs w:val="28"/>
      </w:rPr>
      <w:t>– 1</w:t>
    </w:r>
    <w:r w:rsidRPr="00856D97">
      <w:rPr>
        <w:b/>
        <w:color w:val="548DD4" w:themeColor="text2" w:themeTint="99"/>
        <w:sz w:val="28"/>
        <w:szCs w:val="28"/>
        <w:vertAlign w:val="superscript"/>
      </w:rPr>
      <w:t>st</w:t>
    </w:r>
    <w:r>
      <w:rPr>
        <w:b/>
        <w:color w:val="548DD4" w:themeColor="text2" w:themeTint="99"/>
        <w:sz w:val="28"/>
        <w:szCs w:val="28"/>
      </w:rPr>
      <w:t xml:space="preserve"> </w:t>
    </w:r>
    <w:r w:rsidRPr="00D0656A">
      <w:rPr>
        <w:b/>
        <w:color w:val="548DD4" w:themeColor="text2" w:themeTint="99"/>
        <w:sz w:val="28"/>
        <w:szCs w:val="28"/>
      </w:rPr>
      <w:t>Semester 20</w:t>
    </w:r>
    <w:r>
      <w:rPr>
        <w:b/>
        <w:color w:val="548DD4" w:themeColor="text2" w:themeTint="99"/>
        <w:sz w:val="28"/>
        <w:szCs w:val="28"/>
      </w:rPr>
      <w:t>2</w:t>
    </w:r>
    <w:r w:rsidR="006E120C">
      <w:rPr>
        <w:b/>
        <w:color w:val="548DD4" w:themeColor="text2" w:themeTint="99"/>
        <w:sz w:val="28"/>
        <w:szCs w:val="28"/>
      </w:rPr>
      <w:t>3/2024</w:t>
    </w:r>
    <w:r>
      <w:rPr>
        <w:b/>
        <w:color w:val="548DD4" w:themeColor="text2" w:themeTint="99"/>
        <w:sz w:val="28"/>
        <w:szCs w:val="28"/>
      </w:rPr>
      <w:t xml:space="preserve"> </w:t>
    </w:r>
  </w:p>
  <w:p w14:paraId="0E131CE1" w14:textId="665DFFAB" w:rsidR="00F0386C" w:rsidRPr="00D0656A" w:rsidRDefault="00F0386C" w:rsidP="00E76C6C">
    <w:pPr>
      <w:jc w:val="center"/>
      <w:rPr>
        <w:b/>
        <w:color w:val="548DD4" w:themeColor="text2" w:themeTint="99"/>
        <w:sz w:val="28"/>
        <w:szCs w:val="28"/>
      </w:rPr>
    </w:pPr>
    <w:r w:rsidRPr="00D0656A">
      <w:rPr>
        <w:b/>
        <w:color w:val="548DD4" w:themeColor="text2" w:themeTint="99"/>
        <w:sz w:val="28"/>
        <w:szCs w:val="28"/>
      </w:rPr>
      <w:t xml:space="preserve">Aquatic Resources Management </w:t>
    </w:r>
  </w:p>
  <w:p w14:paraId="0EDD69D1" w14:textId="77777777" w:rsidR="00F0386C" w:rsidRDefault="00F0386C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658CE5" w14:textId="4168433B" w:rsidR="00F0386C" w:rsidRDefault="00F0386C" w:rsidP="00F14902">
    <w:pPr>
      <w:jc w:val="center"/>
    </w:pPr>
    <w:r>
      <w:rPr>
        <w:b/>
        <w:color w:val="548DD4" w:themeColor="text2" w:themeTint="99"/>
        <w:sz w:val="28"/>
        <w:szCs w:val="28"/>
      </w:rPr>
      <w:t xml:space="preserve">SECOND </w:t>
    </w:r>
    <w:r w:rsidRPr="00D0656A">
      <w:rPr>
        <w:b/>
        <w:color w:val="548DD4" w:themeColor="text2" w:themeTint="99"/>
        <w:sz w:val="28"/>
        <w:szCs w:val="28"/>
      </w:rPr>
      <w:t xml:space="preserve">YEAR TIME TABLE </w:t>
    </w:r>
    <w:r>
      <w:rPr>
        <w:b/>
        <w:color w:val="548DD4" w:themeColor="text2" w:themeTint="99"/>
        <w:sz w:val="28"/>
        <w:szCs w:val="28"/>
      </w:rPr>
      <w:t>– 1</w:t>
    </w:r>
    <w:r w:rsidRPr="00F14902">
      <w:rPr>
        <w:b/>
        <w:color w:val="548DD4" w:themeColor="text2" w:themeTint="99"/>
        <w:sz w:val="28"/>
        <w:szCs w:val="28"/>
        <w:vertAlign w:val="superscript"/>
      </w:rPr>
      <w:t>st</w:t>
    </w:r>
    <w:r>
      <w:rPr>
        <w:b/>
        <w:color w:val="548DD4" w:themeColor="text2" w:themeTint="99"/>
        <w:sz w:val="28"/>
        <w:szCs w:val="28"/>
      </w:rPr>
      <w:t xml:space="preserve"> </w:t>
    </w:r>
    <w:r w:rsidRPr="00D0656A">
      <w:rPr>
        <w:b/>
        <w:color w:val="548DD4" w:themeColor="text2" w:themeTint="99"/>
        <w:sz w:val="28"/>
        <w:szCs w:val="28"/>
      </w:rPr>
      <w:t>Semester 20</w:t>
    </w:r>
    <w:r>
      <w:rPr>
        <w:b/>
        <w:color w:val="548DD4" w:themeColor="text2" w:themeTint="99"/>
        <w:sz w:val="28"/>
        <w:szCs w:val="28"/>
      </w:rPr>
      <w:t>2</w:t>
    </w:r>
    <w:r w:rsidR="006E120C">
      <w:rPr>
        <w:b/>
        <w:color w:val="548DD4" w:themeColor="text2" w:themeTint="99"/>
        <w:sz w:val="28"/>
        <w:szCs w:val="28"/>
      </w:rPr>
      <w:t>3/2024</w:t>
    </w:r>
    <w:r>
      <w:rPr>
        <w:b/>
        <w:color w:val="548DD4" w:themeColor="text2" w:themeTint="99"/>
        <w:sz w:val="28"/>
        <w:szCs w:val="28"/>
      </w:rPr>
      <w:t xml:space="preserve"> </w:t>
    </w:r>
  </w:p>
  <w:p w14:paraId="3ADAE085" w14:textId="416793AD" w:rsidR="00F0386C" w:rsidRPr="00D0656A" w:rsidRDefault="00F0386C" w:rsidP="00F14902">
    <w:pPr>
      <w:jc w:val="center"/>
      <w:rPr>
        <w:b/>
        <w:color w:val="548DD4" w:themeColor="text2" w:themeTint="99"/>
        <w:sz w:val="28"/>
        <w:szCs w:val="28"/>
      </w:rPr>
    </w:pPr>
    <w:r w:rsidRPr="00D0656A">
      <w:rPr>
        <w:b/>
        <w:color w:val="548DD4" w:themeColor="text2" w:themeTint="99"/>
        <w:sz w:val="28"/>
        <w:szCs w:val="28"/>
      </w:rPr>
      <w:t xml:space="preserve">Aquatic Resources Management </w:t>
    </w:r>
    <w:r>
      <w:rPr>
        <w:b/>
        <w:color w:val="548DD4" w:themeColor="text2" w:themeTint="99"/>
        <w:sz w:val="28"/>
        <w:szCs w:val="28"/>
      </w:rPr>
      <w:t xml:space="preserve"> </w:t>
    </w:r>
  </w:p>
  <w:p w14:paraId="60CA714F" w14:textId="551E59BD" w:rsidR="00F0386C" w:rsidRPr="00F14902" w:rsidRDefault="00F0386C" w:rsidP="00F1490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7015F2" w14:textId="7FA87BAD" w:rsidR="00F0386C" w:rsidRDefault="00F0386C" w:rsidP="00F14902">
    <w:pPr>
      <w:jc w:val="center"/>
    </w:pPr>
    <w:r>
      <w:rPr>
        <w:b/>
        <w:color w:val="548DD4" w:themeColor="text2" w:themeTint="99"/>
        <w:sz w:val="28"/>
        <w:szCs w:val="28"/>
      </w:rPr>
      <w:t xml:space="preserve">THIRD </w:t>
    </w:r>
    <w:r w:rsidRPr="00D0656A">
      <w:rPr>
        <w:b/>
        <w:color w:val="548DD4" w:themeColor="text2" w:themeTint="99"/>
        <w:sz w:val="28"/>
        <w:szCs w:val="28"/>
      </w:rPr>
      <w:t xml:space="preserve">YEAR TIME TABLE </w:t>
    </w:r>
    <w:r>
      <w:rPr>
        <w:b/>
        <w:color w:val="548DD4" w:themeColor="text2" w:themeTint="99"/>
        <w:sz w:val="28"/>
        <w:szCs w:val="28"/>
      </w:rPr>
      <w:t>– 1</w:t>
    </w:r>
    <w:r w:rsidRPr="00856D97">
      <w:rPr>
        <w:b/>
        <w:color w:val="548DD4" w:themeColor="text2" w:themeTint="99"/>
        <w:sz w:val="28"/>
        <w:szCs w:val="28"/>
        <w:vertAlign w:val="superscript"/>
      </w:rPr>
      <w:t>st</w:t>
    </w:r>
    <w:r>
      <w:rPr>
        <w:b/>
        <w:color w:val="548DD4" w:themeColor="text2" w:themeTint="99"/>
        <w:sz w:val="28"/>
        <w:szCs w:val="28"/>
      </w:rPr>
      <w:t xml:space="preserve"> </w:t>
    </w:r>
    <w:r w:rsidRPr="00D0656A">
      <w:rPr>
        <w:b/>
        <w:color w:val="548DD4" w:themeColor="text2" w:themeTint="99"/>
        <w:sz w:val="28"/>
        <w:szCs w:val="28"/>
      </w:rPr>
      <w:t>Semester 20</w:t>
    </w:r>
    <w:r>
      <w:rPr>
        <w:b/>
        <w:color w:val="548DD4" w:themeColor="text2" w:themeTint="99"/>
        <w:sz w:val="28"/>
        <w:szCs w:val="28"/>
      </w:rPr>
      <w:t>2</w:t>
    </w:r>
    <w:r w:rsidR="006E120C">
      <w:rPr>
        <w:b/>
        <w:color w:val="548DD4" w:themeColor="text2" w:themeTint="99"/>
        <w:sz w:val="28"/>
        <w:szCs w:val="28"/>
      </w:rPr>
      <w:t>3/2024</w:t>
    </w:r>
    <w:r>
      <w:rPr>
        <w:b/>
        <w:color w:val="548DD4" w:themeColor="text2" w:themeTint="99"/>
        <w:sz w:val="28"/>
        <w:szCs w:val="28"/>
      </w:rPr>
      <w:t xml:space="preserve"> </w:t>
    </w:r>
  </w:p>
  <w:p w14:paraId="0F06BA30" w14:textId="5F529D50" w:rsidR="00F0386C" w:rsidRPr="00D0656A" w:rsidRDefault="00F0386C" w:rsidP="00F14902">
    <w:pPr>
      <w:jc w:val="center"/>
      <w:rPr>
        <w:b/>
        <w:color w:val="548DD4" w:themeColor="text2" w:themeTint="99"/>
        <w:sz w:val="28"/>
        <w:szCs w:val="28"/>
      </w:rPr>
    </w:pPr>
    <w:r w:rsidRPr="00D0656A">
      <w:rPr>
        <w:b/>
        <w:color w:val="548DD4" w:themeColor="text2" w:themeTint="99"/>
        <w:sz w:val="28"/>
        <w:szCs w:val="28"/>
      </w:rPr>
      <w:t>Aquatic Resources Management</w:t>
    </w:r>
    <w:r>
      <w:rPr>
        <w:b/>
        <w:color w:val="548DD4" w:themeColor="text2" w:themeTint="99"/>
        <w:sz w:val="28"/>
        <w:szCs w:val="28"/>
      </w:rPr>
      <w:t xml:space="preserve"> </w:t>
    </w:r>
  </w:p>
  <w:p w14:paraId="397686F3" w14:textId="477401A6" w:rsidR="00F0386C" w:rsidRPr="00F14902" w:rsidRDefault="00F0386C" w:rsidP="00F14902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E338DC" w14:textId="588D78AE" w:rsidR="00E92341" w:rsidRDefault="00E92341" w:rsidP="00F14902">
    <w:pPr>
      <w:jc w:val="center"/>
      <w:rPr>
        <w:b/>
        <w:color w:val="548DD4" w:themeColor="text2" w:themeTint="99"/>
        <w:sz w:val="28"/>
        <w:szCs w:val="28"/>
      </w:rPr>
    </w:pPr>
    <w:r>
      <w:rPr>
        <w:b/>
        <w:color w:val="548DD4" w:themeColor="text2" w:themeTint="99"/>
        <w:sz w:val="28"/>
        <w:szCs w:val="28"/>
      </w:rPr>
      <w:t xml:space="preserve">THIRD </w:t>
    </w:r>
    <w:r w:rsidRPr="00D0656A">
      <w:rPr>
        <w:b/>
        <w:color w:val="548DD4" w:themeColor="text2" w:themeTint="99"/>
        <w:sz w:val="28"/>
        <w:szCs w:val="28"/>
      </w:rPr>
      <w:t xml:space="preserve">YEAR </w:t>
    </w:r>
    <w:r>
      <w:rPr>
        <w:b/>
        <w:color w:val="548DD4" w:themeColor="text2" w:themeTint="99"/>
        <w:sz w:val="28"/>
        <w:szCs w:val="28"/>
      </w:rPr>
      <w:t>(HONOURS) DEGREE</w:t>
    </w:r>
    <w:r w:rsidR="006E120C">
      <w:rPr>
        <w:b/>
        <w:color w:val="548DD4" w:themeColor="text2" w:themeTint="99"/>
        <w:sz w:val="28"/>
        <w:szCs w:val="28"/>
      </w:rPr>
      <w:t xml:space="preserve"> </w:t>
    </w:r>
    <w:r w:rsidRPr="00D0656A">
      <w:rPr>
        <w:b/>
        <w:color w:val="548DD4" w:themeColor="text2" w:themeTint="99"/>
        <w:sz w:val="28"/>
        <w:szCs w:val="28"/>
      </w:rPr>
      <w:t xml:space="preserve">TIME TABLE </w:t>
    </w:r>
    <w:r>
      <w:rPr>
        <w:b/>
        <w:color w:val="548DD4" w:themeColor="text2" w:themeTint="99"/>
        <w:sz w:val="28"/>
        <w:szCs w:val="28"/>
      </w:rPr>
      <w:t>– 1</w:t>
    </w:r>
    <w:r w:rsidRPr="00856D97">
      <w:rPr>
        <w:b/>
        <w:color w:val="548DD4" w:themeColor="text2" w:themeTint="99"/>
        <w:sz w:val="28"/>
        <w:szCs w:val="28"/>
        <w:vertAlign w:val="superscript"/>
      </w:rPr>
      <w:t>st</w:t>
    </w:r>
    <w:r>
      <w:rPr>
        <w:b/>
        <w:color w:val="548DD4" w:themeColor="text2" w:themeTint="99"/>
        <w:sz w:val="28"/>
        <w:szCs w:val="28"/>
      </w:rPr>
      <w:t xml:space="preserve"> </w:t>
    </w:r>
    <w:r w:rsidRPr="00D0656A">
      <w:rPr>
        <w:b/>
        <w:color w:val="548DD4" w:themeColor="text2" w:themeTint="99"/>
        <w:sz w:val="28"/>
        <w:szCs w:val="28"/>
      </w:rPr>
      <w:t>Semester 20</w:t>
    </w:r>
    <w:r>
      <w:rPr>
        <w:b/>
        <w:color w:val="548DD4" w:themeColor="text2" w:themeTint="99"/>
        <w:sz w:val="28"/>
        <w:szCs w:val="28"/>
      </w:rPr>
      <w:t>2</w:t>
    </w:r>
    <w:r w:rsidR="006E120C">
      <w:rPr>
        <w:b/>
        <w:color w:val="548DD4" w:themeColor="text2" w:themeTint="99"/>
        <w:sz w:val="28"/>
        <w:szCs w:val="28"/>
      </w:rPr>
      <w:t>3/2024</w:t>
    </w:r>
    <w:r>
      <w:rPr>
        <w:b/>
        <w:color w:val="548DD4" w:themeColor="text2" w:themeTint="99"/>
        <w:sz w:val="28"/>
        <w:szCs w:val="28"/>
      </w:rPr>
      <w:t xml:space="preserve"> </w:t>
    </w:r>
  </w:p>
  <w:p w14:paraId="0A562A75" w14:textId="465B9948" w:rsidR="00E92341" w:rsidRPr="00D0656A" w:rsidRDefault="00E92341" w:rsidP="00F14902">
    <w:pPr>
      <w:jc w:val="center"/>
      <w:rPr>
        <w:b/>
        <w:color w:val="548DD4" w:themeColor="text2" w:themeTint="99"/>
        <w:sz w:val="28"/>
        <w:szCs w:val="28"/>
      </w:rPr>
    </w:pPr>
    <w:r w:rsidRPr="00D0656A">
      <w:rPr>
        <w:b/>
        <w:color w:val="548DD4" w:themeColor="text2" w:themeTint="99"/>
        <w:sz w:val="28"/>
        <w:szCs w:val="28"/>
      </w:rPr>
      <w:t>Aquatic Resources Management</w:t>
    </w:r>
    <w:r>
      <w:rPr>
        <w:b/>
        <w:color w:val="548DD4" w:themeColor="text2" w:themeTint="99"/>
        <w:sz w:val="28"/>
        <w:szCs w:val="28"/>
      </w:rPr>
      <w:t xml:space="preserve"> </w:t>
    </w:r>
  </w:p>
  <w:p w14:paraId="781A10ED" w14:textId="77777777" w:rsidR="00E92341" w:rsidRPr="00F14902" w:rsidRDefault="00E92341" w:rsidP="00F14902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A266D1" w14:textId="77777777" w:rsidR="00F0386C" w:rsidRPr="00D0656A" w:rsidRDefault="00F0386C" w:rsidP="00B55869">
    <w:pPr>
      <w:jc w:val="center"/>
      <w:rPr>
        <w:b/>
        <w:color w:val="548DD4" w:themeColor="text2" w:themeTint="99"/>
        <w:sz w:val="28"/>
        <w:szCs w:val="28"/>
      </w:rPr>
    </w:pPr>
    <w:r w:rsidRPr="00856D97">
      <w:t xml:space="preserve"> </w:t>
    </w:r>
  </w:p>
  <w:p w14:paraId="674F50C4" w14:textId="77777777" w:rsidR="00F0386C" w:rsidRPr="00856D97" w:rsidRDefault="00F0386C" w:rsidP="00856D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9213E7"/>
    <w:multiLevelType w:val="hybridMultilevel"/>
    <w:tmpl w:val="B816D0E8"/>
    <w:lvl w:ilvl="0" w:tplc="88F6F0C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8142C3"/>
    <w:multiLevelType w:val="multilevel"/>
    <w:tmpl w:val="D8D85CDA"/>
    <w:lvl w:ilvl="0">
      <w:start w:val="1"/>
      <w:numFmt w:val="decimalZero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Zero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2" w15:restartNumberingAfterBreak="0">
    <w:nsid w:val="754D581C"/>
    <w:multiLevelType w:val="hybridMultilevel"/>
    <w:tmpl w:val="82AC6EFA"/>
    <w:lvl w:ilvl="0" w:tplc="C68A4C8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W1NLQ0Mja3MDM3MDJT0lEKTi0uzszPAykwNKkFAG5SiuEtAAAA"/>
  </w:docVars>
  <w:rsids>
    <w:rsidRoot w:val="0040643A"/>
    <w:rsid w:val="00000CE4"/>
    <w:rsid w:val="000010F6"/>
    <w:rsid w:val="000037B4"/>
    <w:rsid w:val="00004064"/>
    <w:rsid w:val="00004DA8"/>
    <w:rsid w:val="00005639"/>
    <w:rsid w:val="000056F1"/>
    <w:rsid w:val="0000578F"/>
    <w:rsid w:val="00007A6E"/>
    <w:rsid w:val="00010938"/>
    <w:rsid w:val="000123E6"/>
    <w:rsid w:val="00014439"/>
    <w:rsid w:val="00015D3C"/>
    <w:rsid w:val="0001665E"/>
    <w:rsid w:val="000214E6"/>
    <w:rsid w:val="000231DE"/>
    <w:rsid w:val="00023F0A"/>
    <w:rsid w:val="0002665B"/>
    <w:rsid w:val="00030A47"/>
    <w:rsid w:val="00031571"/>
    <w:rsid w:val="000320DC"/>
    <w:rsid w:val="000341DE"/>
    <w:rsid w:val="00034F59"/>
    <w:rsid w:val="00040489"/>
    <w:rsid w:val="000442A6"/>
    <w:rsid w:val="0004511B"/>
    <w:rsid w:val="00046F70"/>
    <w:rsid w:val="00050730"/>
    <w:rsid w:val="000521D0"/>
    <w:rsid w:val="00052623"/>
    <w:rsid w:val="00052A8F"/>
    <w:rsid w:val="0005399E"/>
    <w:rsid w:val="00053F8F"/>
    <w:rsid w:val="00054DC5"/>
    <w:rsid w:val="000550E2"/>
    <w:rsid w:val="0005667C"/>
    <w:rsid w:val="0005677D"/>
    <w:rsid w:val="0006005B"/>
    <w:rsid w:val="00060B3C"/>
    <w:rsid w:val="000664A3"/>
    <w:rsid w:val="000672E8"/>
    <w:rsid w:val="000679A0"/>
    <w:rsid w:val="0007133A"/>
    <w:rsid w:val="00071C8A"/>
    <w:rsid w:val="0007273C"/>
    <w:rsid w:val="00072BAC"/>
    <w:rsid w:val="00073AE3"/>
    <w:rsid w:val="0007458D"/>
    <w:rsid w:val="00076C7C"/>
    <w:rsid w:val="00077C83"/>
    <w:rsid w:val="00080BA4"/>
    <w:rsid w:val="0008566A"/>
    <w:rsid w:val="00085AB5"/>
    <w:rsid w:val="000862F7"/>
    <w:rsid w:val="00087596"/>
    <w:rsid w:val="000911D3"/>
    <w:rsid w:val="00095565"/>
    <w:rsid w:val="0009595D"/>
    <w:rsid w:val="000A2594"/>
    <w:rsid w:val="000A31E0"/>
    <w:rsid w:val="000A3310"/>
    <w:rsid w:val="000A34F2"/>
    <w:rsid w:val="000A5CA7"/>
    <w:rsid w:val="000A5F47"/>
    <w:rsid w:val="000B02F6"/>
    <w:rsid w:val="000B2071"/>
    <w:rsid w:val="000B2E8E"/>
    <w:rsid w:val="000B30E2"/>
    <w:rsid w:val="000B4869"/>
    <w:rsid w:val="000B4C79"/>
    <w:rsid w:val="000B4DA7"/>
    <w:rsid w:val="000B53E8"/>
    <w:rsid w:val="000B5B2C"/>
    <w:rsid w:val="000B5C36"/>
    <w:rsid w:val="000B6234"/>
    <w:rsid w:val="000B7022"/>
    <w:rsid w:val="000C10A8"/>
    <w:rsid w:val="000C247A"/>
    <w:rsid w:val="000C2D46"/>
    <w:rsid w:val="000C7C83"/>
    <w:rsid w:val="000D0CB5"/>
    <w:rsid w:val="000D163A"/>
    <w:rsid w:val="000D1A30"/>
    <w:rsid w:val="000D3DE3"/>
    <w:rsid w:val="000D7852"/>
    <w:rsid w:val="000D7DF9"/>
    <w:rsid w:val="000E51D7"/>
    <w:rsid w:val="000E6348"/>
    <w:rsid w:val="000E69C5"/>
    <w:rsid w:val="000F0A8E"/>
    <w:rsid w:val="000F3BEE"/>
    <w:rsid w:val="000F432A"/>
    <w:rsid w:val="000F4DE8"/>
    <w:rsid w:val="000F52CD"/>
    <w:rsid w:val="000F6615"/>
    <w:rsid w:val="000F6670"/>
    <w:rsid w:val="000F6872"/>
    <w:rsid w:val="000F6E46"/>
    <w:rsid w:val="000F737B"/>
    <w:rsid w:val="001021EE"/>
    <w:rsid w:val="001041AA"/>
    <w:rsid w:val="00104E61"/>
    <w:rsid w:val="001056BB"/>
    <w:rsid w:val="00111BAE"/>
    <w:rsid w:val="00111CE5"/>
    <w:rsid w:val="00113112"/>
    <w:rsid w:val="00120528"/>
    <w:rsid w:val="00121F69"/>
    <w:rsid w:val="001236BF"/>
    <w:rsid w:val="00123BE8"/>
    <w:rsid w:val="00124271"/>
    <w:rsid w:val="00125559"/>
    <w:rsid w:val="00125669"/>
    <w:rsid w:val="001264A0"/>
    <w:rsid w:val="00126A48"/>
    <w:rsid w:val="00127008"/>
    <w:rsid w:val="00131B85"/>
    <w:rsid w:val="00131E52"/>
    <w:rsid w:val="0013279D"/>
    <w:rsid w:val="00133191"/>
    <w:rsid w:val="001356B1"/>
    <w:rsid w:val="0013655C"/>
    <w:rsid w:val="0013711E"/>
    <w:rsid w:val="00140E11"/>
    <w:rsid w:val="00144961"/>
    <w:rsid w:val="00146E05"/>
    <w:rsid w:val="00147746"/>
    <w:rsid w:val="00152C3C"/>
    <w:rsid w:val="001547B8"/>
    <w:rsid w:val="00155822"/>
    <w:rsid w:val="00155D98"/>
    <w:rsid w:val="00160D2E"/>
    <w:rsid w:val="0016117E"/>
    <w:rsid w:val="001619B7"/>
    <w:rsid w:val="001634A9"/>
    <w:rsid w:val="00164030"/>
    <w:rsid w:val="001647AA"/>
    <w:rsid w:val="00166DC3"/>
    <w:rsid w:val="0016797A"/>
    <w:rsid w:val="00167BE0"/>
    <w:rsid w:val="00170048"/>
    <w:rsid w:val="00171C78"/>
    <w:rsid w:val="00172F14"/>
    <w:rsid w:val="00174949"/>
    <w:rsid w:val="001807A0"/>
    <w:rsid w:val="00180FE5"/>
    <w:rsid w:val="0018125A"/>
    <w:rsid w:val="00184192"/>
    <w:rsid w:val="00186502"/>
    <w:rsid w:val="001870C1"/>
    <w:rsid w:val="00187D96"/>
    <w:rsid w:val="0019201F"/>
    <w:rsid w:val="00195689"/>
    <w:rsid w:val="001972F6"/>
    <w:rsid w:val="00197E59"/>
    <w:rsid w:val="001A1CBC"/>
    <w:rsid w:val="001A2130"/>
    <w:rsid w:val="001A3856"/>
    <w:rsid w:val="001A3E0E"/>
    <w:rsid w:val="001A4E82"/>
    <w:rsid w:val="001A7F0F"/>
    <w:rsid w:val="001B1082"/>
    <w:rsid w:val="001B18A6"/>
    <w:rsid w:val="001B2012"/>
    <w:rsid w:val="001B33D5"/>
    <w:rsid w:val="001B4156"/>
    <w:rsid w:val="001B4377"/>
    <w:rsid w:val="001B5881"/>
    <w:rsid w:val="001B6706"/>
    <w:rsid w:val="001B71CF"/>
    <w:rsid w:val="001C1243"/>
    <w:rsid w:val="001C419A"/>
    <w:rsid w:val="001C430B"/>
    <w:rsid w:val="001C439E"/>
    <w:rsid w:val="001C4461"/>
    <w:rsid w:val="001C4CBD"/>
    <w:rsid w:val="001C5360"/>
    <w:rsid w:val="001C6F36"/>
    <w:rsid w:val="001C7F07"/>
    <w:rsid w:val="001D187F"/>
    <w:rsid w:val="001D2337"/>
    <w:rsid w:val="001D4B16"/>
    <w:rsid w:val="001D7CC2"/>
    <w:rsid w:val="001E0853"/>
    <w:rsid w:val="001E312D"/>
    <w:rsid w:val="001E4456"/>
    <w:rsid w:val="001E6472"/>
    <w:rsid w:val="001E77EA"/>
    <w:rsid w:val="001F293D"/>
    <w:rsid w:val="001F381F"/>
    <w:rsid w:val="001F3CA4"/>
    <w:rsid w:val="001F5457"/>
    <w:rsid w:val="001F6152"/>
    <w:rsid w:val="001F697F"/>
    <w:rsid w:val="001F6C97"/>
    <w:rsid w:val="001F7770"/>
    <w:rsid w:val="00200FAF"/>
    <w:rsid w:val="00201684"/>
    <w:rsid w:val="002036E5"/>
    <w:rsid w:val="00203D32"/>
    <w:rsid w:val="0020680F"/>
    <w:rsid w:val="00207F60"/>
    <w:rsid w:val="00211381"/>
    <w:rsid w:val="002117CC"/>
    <w:rsid w:val="0021182D"/>
    <w:rsid w:val="00214691"/>
    <w:rsid w:val="002148FB"/>
    <w:rsid w:val="00215CCA"/>
    <w:rsid w:val="00216306"/>
    <w:rsid w:val="00216772"/>
    <w:rsid w:val="002207B7"/>
    <w:rsid w:val="00223FF3"/>
    <w:rsid w:val="00225BFB"/>
    <w:rsid w:val="00225C84"/>
    <w:rsid w:val="00230B30"/>
    <w:rsid w:val="00231827"/>
    <w:rsid w:val="0023390F"/>
    <w:rsid w:val="002358B0"/>
    <w:rsid w:val="00235A57"/>
    <w:rsid w:val="0023659A"/>
    <w:rsid w:val="0024170F"/>
    <w:rsid w:val="00243DCE"/>
    <w:rsid w:val="0024505C"/>
    <w:rsid w:val="002479EE"/>
    <w:rsid w:val="00250DAF"/>
    <w:rsid w:val="00253E98"/>
    <w:rsid w:val="00254FB0"/>
    <w:rsid w:val="00255DBF"/>
    <w:rsid w:val="00256463"/>
    <w:rsid w:val="00257495"/>
    <w:rsid w:val="0026177D"/>
    <w:rsid w:val="00262B44"/>
    <w:rsid w:val="0026472B"/>
    <w:rsid w:val="00266814"/>
    <w:rsid w:val="00267F54"/>
    <w:rsid w:val="00272B0B"/>
    <w:rsid w:val="00273BF9"/>
    <w:rsid w:val="002743CA"/>
    <w:rsid w:val="002756B7"/>
    <w:rsid w:val="00276900"/>
    <w:rsid w:val="002771BB"/>
    <w:rsid w:val="00277AEC"/>
    <w:rsid w:val="00280B9F"/>
    <w:rsid w:val="00281E09"/>
    <w:rsid w:val="00282137"/>
    <w:rsid w:val="0028280D"/>
    <w:rsid w:val="00284501"/>
    <w:rsid w:val="00284ECE"/>
    <w:rsid w:val="00291A4D"/>
    <w:rsid w:val="00292785"/>
    <w:rsid w:val="00292830"/>
    <w:rsid w:val="0029447F"/>
    <w:rsid w:val="00294912"/>
    <w:rsid w:val="00295679"/>
    <w:rsid w:val="00296236"/>
    <w:rsid w:val="0029640B"/>
    <w:rsid w:val="002A188B"/>
    <w:rsid w:val="002A22AA"/>
    <w:rsid w:val="002A3B8F"/>
    <w:rsid w:val="002A5E07"/>
    <w:rsid w:val="002A6C1A"/>
    <w:rsid w:val="002A715F"/>
    <w:rsid w:val="002A71FD"/>
    <w:rsid w:val="002A73C3"/>
    <w:rsid w:val="002B0925"/>
    <w:rsid w:val="002B1E41"/>
    <w:rsid w:val="002B2030"/>
    <w:rsid w:val="002B2102"/>
    <w:rsid w:val="002B2B54"/>
    <w:rsid w:val="002B2B6D"/>
    <w:rsid w:val="002B396F"/>
    <w:rsid w:val="002B5152"/>
    <w:rsid w:val="002B60E6"/>
    <w:rsid w:val="002B6BF0"/>
    <w:rsid w:val="002B7339"/>
    <w:rsid w:val="002C0BBA"/>
    <w:rsid w:val="002C1921"/>
    <w:rsid w:val="002C2D2C"/>
    <w:rsid w:val="002C336D"/>
    <w:rsid w:val="002C7C95"/>
    <w:rsid w:val="002D17C2"/>
    <w:rsid w:val="002D36C2"/>
    <w:rsid w:val="002D3B6B"/>
    <w:rsid w:val="002D547D"/>
    <w:rsid w:val="002D5D22"/>
    <w:rsid w:val="002E2C07"/>
    <w:rsid w:val="002E2E58"/>
    <w:rsid w:val="002E4D6D"/>
    <w:rsid w:val="002E6DE3"/>
    <w:rsid w:val="002F3F71"/>
    <w:rsid w:val="002F40F6"/>
    <w:rsid w:val="003018F5"/>
    <w:rsid w:val="00305DD9"/>
    <w:rsid w:val="003060BD"/>
    <w:rsid w:val="003104C1"/>
    <w:rsid w:val="0031391B"/>
    <w:rsid w:val="00313D10"/>
    <w:rsid w:val="0031697B"/>
    <w:rsid w:val="003228F4"/>
    <w:rsid w:val="00326A71"/>
    <w:rsid w:val="003337D8"/>
    <w:rsid w:val="00334E32"/>
    <w:rsid w:val="003362DC"/>
    <w:rsid w:val="003363E3"/>
    <w:rsid w:val="00344F50"/>
    <w:rsid w:val="0034562F"/>
    <w:rsid w:val="00346C06"/>
    <w:rsid w:val="003477A2"/>
    <w:rsid w:val="00352787"/>
    <w:rsid w:val="00352837"/>
    <w:rsid w:val="00353F94"/>
    <w:rsid w:val="00356F25"/>
    <w:rsid w:val="00363C1E"/>
    <w:rsid w:val="00363E5E"/>
    <w:rsid w:val="00367A53"/>
    <w:rsid w:val="003701EC"/>
    <w:rsid w:val="003709FB"/>
    <w:rsid w:val="00371694"/>
    <w:rsid w:val="00372EA6"/>
    <w:rsid w:val="00375431"/>
    <w:rsid w:val="00376CD4"/>
    <w:rsid w:val="003772EE"/>
    <w:rsid w:val="003809F5"/>
    <w:rsid w:val="00380F42"/>
    <w:rsid w:val="00382A13"/>
    <w:rsid w:val="00383BBA"/>
    <w:rsid w:val="00384AB8"/>
    <w:rsid w:val="00386A3B"/>
    <w:rsid w:val="0039016B"/>
    <w:rsid w:val="00390C3E"/>
    <w:rsid w:val="00392A5A"/>
    <w:rsid w:val="0039331F"/>
    <w:rsid w:val="00394A49"/>
    <w:rsid w:val="00395681"/>
    <w:rsid w:val="0039728F"/>
    <w:rsid w:val="003A18FA"/>
    <w:rsid w:val="003A32A3"/>
    <w:rsid w:val="003A51B8"/>
    <w:rsid w:val="003A5244"/>
    <w:rsid w:val="003A65B4"/>
    <w:rsid w:val="003A73B4"/>
    <w:rsid w:val="003A74E6"/>
    <w:rsid w:val="003B0C1F"/>
    <w:rsid w:val="003B0F29"/>
    <w:rsid w:val="003B111B"/>
    <w:rsid w:val="003B147F"/>
    <w:rsid w:val="003B169D"/>
    <w:rsid w:val="003B2EBE"/>
    <w:rsid w:val="003B313F"/>
    <w:rsid w:val="003B35B0"/>
    <w:rsid w:val="003B5CC3"/>
    <w:rsid w:val="003B7A3E"/>
    <w:rsid w:val="003C0B36"/>
    <w:rsid w:val="003C181A"/>
    <w:rsid w:val="003C3BE9"/>
    <w:rsid w:val="003C4201"/>
    <w:rsid w:val="003C4369"/>
    <w:rsid w:val="003C58EF"/>
    <w:rsid w:val="003D2234"/>
    <w:rsid w:val="003D3180"/>
    <w:rsid w:val="003D4328"/>
    <w:rsid w:val="003D5B41"/>
    <w:rsid w:val="003E1187"/>
    <w:rsid w:val="003E161C"/>
    <w:rsid w:val="003E1F13"/>
    <w:rsid w:val="003E451D"/>
    <w:rsid w:val="003E6045"/>
    <w:rsid w:val="003E604D"/>
    <w:rsid w:val="003E7A7B"/>
    <w:rsid w:val="003E7C7F"/>
    <w:rsid w:val="003F55AF"/>
    <w:rsid w:val="003F6420"/>
    <w:rsid w:val="003F643B"/>
    <w:rsid w:val="003F73FF"/>
    <w:rsid w:val="0040064A"/>
    <w:rsid w:val="004024CC"/>
    <w:rsid w:val="00403F58"/>
    <w:rsid w:val="00404604"/>
    <w:rsid w:val="00404DB7"/>
    <w:rsid w:val="0040643A"/>
    <w:rsid w:val="00410ADD"/>
    <w:rsid w:val="00421A27"/>
    <w:rsid w:val="004226E3"/>
    <w:rsid w:val="00423A3C"/>
    <w:rsid w:val="0042485F"/>
    <w:rsid w:val="0042543A"/>
    <w:rsid w:val="00425929"/>
    <w:rsid w:val="00426DB5"/>
    <w:rsid w:val="004301CE"/>
    <w:rsid w:val="00430DB0"/>
    <w:rsid w:val="00431499"/>
    <w:rsid w:val="00431A91"/>
    <w:rsid w:val="00432ED5"/>
    <w:rsid w:val="00433E8B"/>
    <w:rsid w:val="00437D5D"/>
    <w:rsid w:val="00441C64"/>
    <w:rsid w:val="00444EC1"/>
    <w:rsid w:val="00447483"/>
    <w:rsid w:val="004477B3"/>
    <w:rsid w:val="004500A9"/>
    <w:rsid w:val="00452D09"/>
    <w:rsid w:val="00453BA0"/>
    <w:rsid w:val="00455E05"/>
    <w:rsid w:val="00456BE3"/>
    <w:rsid w:val="00456C4B"/>
    <w:rsid w:val="0046034F"/>
    <w:rsid w:val="00460B64"/>
    <w:rsid w:val="004619DD"/>
    <w:rsid w:val="00462441"/>
    <w:rsid w:val="00462929"/>
    <w:rsid w:val="0046464E"/>
    <w:rsid w:val="00465996"/>
    <w:rsid w:val="00465BE4"/>
    <w:rsid w:val="00467248"/>
    <w:rsid w:val="0047016E"/>
    <w:rsid w:val="00470BFA"/>
    <w:rsid w:val="0047194D"/>
    <w:rsid w:val="00473B9D"/>
    <w:rsid w:val="0047635F"/>
    <w:rsid w:val="00477B76"/>
    <w:rsid w:val="00481177"/>
    <w:rsid w:val="00482BB0"/>
    <w:rsid w:val="00482DD8"/>
    <w:rsid w:val="0048452E"/>
    <w:rsid w:val="00484767"/>
    <w:rsid w:val="00485214"/>
    <w:rsid w:val="004865C0"/>
    <w:rsid w:val="00490A58"/>
    <w:rsid w:val="004918E7"/>
    <w:rsid w:val="00492C3C"/>
    <w:rsid w:val="00492DF2"/>
    <w:rsid w:val="00493462"/>
    <w:rsid w:val="00496D7D"/>
    <w:rsid w:val="004A2302"/>
    <w:rsid w:val="004A3912"/>
    <w:rsid w:val="004A47C8"/>
    <w:rsid w:val="004A4EE3"/>
    <w:rsid w:val="004A5C87"/>
    <w:rsid w:val="004A6B50"/>
    <w:rsid w:val="004A725F"/>
    <w:rsid w:val="004A783E"/>
    <w:rsid w:val="004B1111"/>
    <w:rsid w:val="004B284E"/>
    <w:rsid w:val="004B2CBE"/>
    <w:rsid w:val="004B3FBA"/>
    <w:rsid w:val="004B4512"/>
    <w:rsid w:val="004B466F"/>
    <w:rsid w:val="004B4B69"/>
    <w:rsid w:val="004B4F3F"/>
    <w:rsid w:val="004B4FB6"/>
    <w:rsid w:val="004B5328"/>
    <w:rsid w:val="004B5A1B"/>
    <w:rsid w:val="004B7513"/>
    <w:rsid w:val="004C22E1"/>
    <w:rsid w:val="004C3F96"/>
    <w:rsid w:val="004C5D81"/>
    <w:rsid w:val="004C7715"/>
    <w:rsid w:val="004D154E"/>
    <w:rsid w:val="004D17DA"/>
    <w:rsid w:val="004D2B84"/>
    <w:rsid w:val="004D416E"/>
    <w:rsid w:val="004D4B2E"/>
    <w:rsid w:val="004E1E7C"/>
    <w:rsid w:val="004E3914"/>
    <w:rsid w:val="004E73AF"/>
    <w:rsid w:val="004F0FD9"/>
    <w:rsid w:val="004F45B5"/>
    <w:rsid w:val="004F536C"/>
    <w:rsid w:val="004F54FB"/>
    <w:rsid w:val="004F5E7B"/>
    <w:rsid w:val="004F5ED3"/>
    <w:rsid w:val="004F639F"/>
    <w:rsid w:val="004F746A"/>
    <w:rsid w:val="004F7BB8"/>
    <w:rsid w:val="00501AA3"/>
    <w:rsid w:val="00502E8D"/>
    <w:rsid w:val="005036E9"/>
    <w:rsid w:val="0050579A"/>
    <w:rsid w:val="0050710C"/>
    <w:rsid w:val="0050768E"/>
    <w:rsid w:val="00511D6F"/>
    <w:rsid w:val="00514383"/>
    <w:rsid w:val="00515B0F"/>
    <w:rsid w:val="0051616F"/>
    <w:rsid w:val="0051689E"/>
    <w:rsid w:val="00522698"/>
    <w:rsid w:val="00523033"/>
    <w:rsid w:val="00526F51"/>
    <w:rsid w:val="00527FF3"/>
    <w:rsid w:val="00532DCF"/>
    <w:rsid w:val="00537176"/>
    <w:rsid w:val="00540AAE"/>
    <w:rsid w:val="00540B69"/>
    <w:rsid w:val="00540EDD"/>
    <w:rsid w:val="005436D5"/>
    <w:rsid w:val="00543D55"/>
    <w:rsid w:val="00546CBF"/>
    <w:rsid w:val="00551764"/>
    <w:rsid w:val="00554820"/>
    <w:rsid w:val="00555333"/>
    <w:rsid w:val="00555BF8"/>
    <w:rsid w:val="00560B98"/>
    <w:rsid w:val="00563FFA"/>
    <w:rsid w:val="0056561C"/>
    <w:rsid w:val="0056618F"/>
    <w:rsid w:val="00566CB1"/>
    <w:rsid w:val="005671D4"/>
    <w:rsid w:val="005674DC"/>
    <w:rsid w:val="005708DD"/>
    <w:rsid w:val="00570A14"/>
    <w:rsid w:val="0057260E"/>
    <w:rsid w:val="00573792"/>
    <w:rsid w:val="00573C0A"/>
    <w:rsid w:val="00575143"/>
    <w:rsid w:val="00575EC4"/>
    <w:rsid w:val="0057707D"/>
    <w:rsid w:val="00577AA0"/>
    <w:rsid w:val="00577D4C"/>
    <w:rsid w:val="0058089E"/>
    <w:rsid w:val="00580B10"/>
    <w:rsid w:val="00583380"/>
    <w:rsid w:val="0058559D"/>
    <w:rsid w:val="00587C4E"/>
    <w:rsid w:val="0059062A"/>
    <w:rsid w:val="00591E5D"/>
    <w:rsid w:val="005924BC"/>
    <w:rsid w:val="00592E7E"/>
    <w:rsid w:val="00593C83"/>
    <w:rsid w:val="005946AB"/>
    <w:rsid w:val="005A0213"/>
    <w:rsid w:val="005A1047"/>
    <w:rsid w:val="005A2DE9"/>
    <w:rsid w:val="005A33CF"/>
    <w:rsid w:val="005A38E2"/>
    <w:rsid w:val="005A3EE4"/>
    <w:rsid w:val="005A4E1E"/>
    <w:rsid w:val="005A6879"/>
    <w:rsid w:val="005A68CC"/>
    <w:rsid w:val="005A7287"/>
    <w:rsid w:val="005B01B1"/>
    <w:rsid w:val="005B04C4"/>
    <w:rsid w:val="005B1548"/>
    <w:rsid w:val="005B1C6E"/>
    <w:rsid w:val="005B3C65"/>
    <w:rsid w:val="005B4029"/>
    <w:rsid w:val="005B6E37"/>
    <w:rsid w:val="005B6FA7"/>
    <w:rsid w:val="005B7045"/>
    <w:rsid w:val="005B797F"/>
    <w:rsid w:val="005C05F1"/>
    <w:rsid w:val="005C0C88"/>
    <w:rsid w:val="005C2495"/>
    <w:rsid w:val="005C4F59"/>
    <w:rsid w:val="005C7DAD"/>
    <w:rsid w:val="005D0EA3"/>
    <w:rsid w:val="005D0EF0"/>
    <w:rsid w:val="005D13F3"/>
    <w:rsid w:val="005D42E9"/>
    <w:rsid w:val="005D58E6"/>
    <w:rsid w:val="005D6A15"/>
    <w:rsid w:val="005D7F0E"/>
    <w:rsid w:val="005E0C9E"/>
    <w:rsid w:val="005E22D7"/>
    <w:rsid w:val="005E3558"/>
    <w:rsid w:val="005E3DE3"/>
    <w:rsid w:val="005E4C3B"/>
    <w:rsid w:val="005E6EEA"/>
    <w:rsid w:val="005E7876"/>
    <w:rsid w:val="005F16D1"/>
    <w:rsid w:val="005F4C39"/>
    <w:rsid w:val="005F5033"/>
    <w:rsid w:val="005F7947"/>
    <w:rsid w:val="00600455"/>
    <w:rsid w:val="006016E2"/>
    <w:rsid w:val="0060360D"/>
    <w:rsid w:val="006041EB"/>
    <w:rsid w:val="006119AD"/>
    <w:rsid w:val="00611FBE"/>
    <w:rsid w:val="00616E8B"/>
    <w:rsid w:val="00616F14"/>
    <w:rsid w:val="00620415"/>
    <w:rsid w:val="00622042"/>
    <w:rsid w:val="00623982"/>
    <w:rsid w:val="00623F26"/>
    <w:rsid w:val="00625197"/>
    <w:rsid w:val="00625227"/>
    <w:rsid w:val="00625E74"/>
    <w:rsid w:val="006270E0"/>
    <w:rsid w:val="006326B3"/>
    <w:rsid w:val="00633046"/>
    <w:rsid w:val="006338C1"/>
    <w:rsid w:val="00634112"/>
    <w:rsid w:val="00634AE5"/>
    <w:rsid w:val="0063568C"/>
    <w:rsid w:val="006436AD"/>
    <w:rsid w:val="0064482F"/>
    <w:rsid w:val="00646420"/>
    <w:rsid w:val="00647D72"/>
    <w:rsid w:val="006555E5"/>
    <w:rsid w:val="0065712E"/>
    <w:rsid w:val="00657856"/>
    <w:rsid w:val="00660232"/>
    <w:rsid w:val="006614B9"/>
    <w:rsid w:val="00662761"/>
    <w:rsid w:val="00663A2A"/>
    <w:rsid w:val="006649EE"/>
    <w:rsid w:val="00665A59"/>
    <w:rsid w:val="00666D3E"/>
    <w:rsid w:val="00670763"/>
    <w:rsid w:val="006718C5"/>
    <w:rsid w:val="00672C6C"/>
    <w:rsid w:val="006745DE"/>
    <w:rsid w:val="00675298"/>
    <w:rsid w:val="00675C0A"/>
    <w:rsid w:val="00680389"/>
    <w:rsid w:val="00681BE8"/>
    <w:rsid w:val="00682F67"/>
    <w:rsid w:val="00683ED4"/>
    <w:rsid w:val="00684359"/>
    <w:rsid w:val="00686BDE"/>
    <w:rsid w:val="0068770C"/>
    <w:rsid w:val="00687DD9"/>
    <w:rsid w:val="00691114"/>
    <w:rsid w:val="00692D96"/>
    <w:rsid w:val="006942B9"/>
    <w:rsid w:val="006951FD"/>
    <w:rsid w:val="006975B2"/>
    <w:rsid w:val="006A1840"/>
    <w:rsid w:val="006A1E2B"/>
    <w:rsid w:val="006A2610"/>
    <w:rsid w:val="006A6D7E"/>
    <w:rsid w:val="006A7667"/>
    <w:rsid w:val="006B23BA"/>
    <w:rsid w:val="006B5AC0"/>
    <w:rsid w:val="006B6A88"/>
    <w:rsid w:val="006B7093"/>
    <w:rsid w:val="006B7A45"/>
    <w:rsid w:val="006B7C11"/>
    <w:rsid w:val="006C0A99"/>
    <w:rsid w:val="006C1AD6"/>
    <w:rsid w:val="006C1D70"/>
    <w:rsid w:val="006C200E"/>
    <w:rsid w:val="006C2B23"/>
    <w:rsid w:val="006C3275"/>
    <w:rsid w:val="006C4768"/>
    <w:rsid w:val="006C4B07"/>
    <w:rsid w:val="006C55D4"/>
    <w:rsid w:val="006C5996"/>
    <w:rsid w:val="006C7CFA"/>
    <w:rsid w:val="006D08C8"/>
    <w:rsid w:val="006D1B3D"/>
    <w:rsid w:val="006D45CD"/>
    <w:rsid w:val="006D4652"/>
    <w:rsid w:val="006D604A"/>
    <w:rsid w:val="006D7DBB"/>
    <w:rsid w:val="006E0170"/>
    <w:rsid w:val="006E120C"/>
    <w:rsid w:val="006E1AFA"/>
    <w:rsid w:val="006E20A2"/>
    <w:rsid w:val="006E29A9"/>
    <w:rsid w:val="006E2DBF"/>
    <w:rsid w:val="006E3CCF"/>
    <w:rsid w:val="006E519E"/>
    <w:rsid w:val="006E5EB8"/>
    <w:rsid w:val="006E5F27"/>
    <w:rsid w:val="006E5F80"/>
    <w:rsid w:val="006E7A0B"/>
    <w:rsid w:val="006F26FE"/>
    <w:rsid w:val="006F4906"/>
    <w:rsid w:val="006F587A"/>
    <w:rsid w:val="006F5EB4"/>
    <w:rsid w:val="006F5F96"/>
    <w:rsid w:val="006F6378"/>
    <w:rsid w:val="0070078F"/>
    <w:rsid w:val="00700DA8"/>
    <w:rsid w:val="0070138D"/>
    <w:rsid w:val="00702068"/>
    <w:rsid w:val="007107E6"/>
    <w:rsid w:val="00713496"/>
    <w:rsid w:val="00713716"/>
    <w:rsid w:val="00717787"/>
    <w:rsid w:val="0071789F"/>
    <w:rsid w:val="007212FD"/>
    <w:rsid w:val="00723498"/>
    <w:rsid w:val="007253A2"/>
    <w:rsid w:val="00726D65"/>
    <w:rsid w:val="00727FEE"/>
    <w:rsid w:val="00730461"/>
    <w:rsid w:val="00734B9F"/>
    <w:rsid w:val="00737CB0"/>
    <w:rsid w:val="007406B8"/>
    <w:rsid w:val="00740B76"/>
    <w:rsid w:val="00742B0A"/>
    <w:rsid w:val="00745CDC"/>
    <w:rsid w:val="00745F61"/>
    <w:rsid w:val="00747768"/>
    <w:rsid w:val="007479F4"/>
    <w:rsid w:val="007506E2"/>
    <w:rsid w:val="00751021"/>
    <w:rsid w:val="00753859"/>
    <w:rsid w:val="007545BC"/>
    <w:rsid w:val="007575F8"/>
    <w:rsid w:val="00761372"/>
    <w:rsid w:val="00762024"/>
    <w:rsid w:val="00764C65"/>
    <w:rsid w:val="00767B1A"/>
    <w:rsid w:val="00767B3B"/>
    <w:rsid w:val="0077084A"/>
    <w:rsid w:val="00770A0B"/>
    <w:rsid w:val="00770DC9"/>
    <w:rsid w:val="00770E2F"/>
    <w:rsid w:val="00771CDE"/>
    <w:rsid w:val="00773E96"/>
    <w:rsid w:val="00775223"/>
    <w:rsid w:val="007755B9"/>
    <w:rsid w:val="00776CF7"/>
    <w:rsid w:val="0077788E"/>
    <w:rsid w:val="0078012A"/>
    <w:rsid w:val="00781659"/>
    <w:rsid w:val="00781F65"/>
    <w:rsid w:val="00783166"/>
    <w:rsid w:val="007846F4"/>
    <w:rsid w:val="00784F27"/>
    <w:rsid w:val="00785043"/>
    <w:rsid w:val="00785B56"/>
    <w:rsid w:val="00787928"/>
    <w:rsid w:val="007905A6"/>
    <w:rsid w:val="007905DA"/>
    <w:rsid w:val="00791120"/>
    <w:rsid w:val="00791A7A"/>
    <w:rsid w:val="0079211D"/>
    <w:rsid w:val="00793DF1"/>
    <w:rsid w:val="00794B40"/>
    <w:rsid w:val="00795FB7"/>
    <w:rsid w:val="00796055"/>
    <w:rsid w:val="0079615B"/>
    <w:rsid w:val="00796D54"/>
    <w:rsid w:val="007971FB"/>
    <w:rsid w:val="007A1B8C"/>
    <w:rsid w:val="007A4187"/>
    <w:rsid w:val="007A48C7"/>
    <w:rsid w:val="007A516A"/>
    <w:rsid w:val="007A5172"/>
    <w:rsid w:val="007A5EC6"/>
    <w:rsid w:val="007A72D2"/>
    <w:rsid w:val="007A7CC7"/>
    <w:rsid w:val="007A7D9D"/>
    <w:rsid w:val="007B20AA"/>
    <w:rsid w:val="007B21CA"/>
    <w:rsid w:val="007B3FC0"/>
    <w:rsid w:val="007B404E"/>
    <w:rsid w:val="007B5635"/>
    <w:rsid w:val="007B5717"/>
    <w:rsid w:val="007B5719"/>
    <w:rsid w:val="007B587D"/>
    <w:rsid w:val="007B789E"/>
    <w:rsid w:val="007C0795"/>
    <w:rsid w:val="007C4537"/>
    <w:rsid w:val="007C5894"/>
    <w:rsid w:val="007C6050"/>
    <w:rsid w:val="007C67A7"/>
    <w:rsid w:val="007C6F7F"/>
    <w:rsid w:val="007D1BE1"/>
    <w:rsid w:val="007D3658"/>
    <w:rsid w:val="007D3D32"/>
    <w:rsid w:val="007D43F7"/>
    <w:rsid w:val="007D4A94"/>
    <w:rsid w:val="007D4EF5"/>
    <w:rsid w:val="007D5FC3"/>
    <w:rsid w:val="007E008E"/>
    <w:rsid w:val="007E2234"/>
    <w:rsid w:val="007E36BD"/>
    <w:rsid w:val="007E42C1"/>
    <w:rsid w:val="007E43FB"/>
    <w:rsid w:val="007E5050"/>
    <w:rsid w:val="007E7DF8"/>
    <w:rsid w:val="007F08D1"/>
    <w:rsid w:val="007F1808"/>
    <w:rsid w:val="007F325F"/>
    <w:rsid w:val="007F44AB"/>
    <w:rsid w:val="007F6EAF"/>
    <w:rsid w:val="00800360"/>
    <w:rsid w:val="00804523"/>
    <w:rsid w:val="00806D41"/>
    <w:rsid w:val="00806F59"/>
    <w:rsid w:val="00814C3C"/>
    <w:rsid w:val="008156C7"/>
    <w:rsid w:val="00816081"/>
    <w:rsid w:val="00816A7C"/>
    <w:rsid w:val="00822516"/>
    <w:rsid w:val="00823224"/>
    <w:rsid w:val="00824855"/>
    <w:rsid w:val="00825AE0"/>
    <w:rsid w:val="00831A2E"/>
    <w:rsid w:val="00832CEB"/>
    <w:rsid w:val="00835FDF"/>
    <w:rsid w:val="008367DE"/>
    <w:rsid w:val="00840CB5"/>
    <w:rsid w:val="0084111A"/>
    <w:rsid w:val="008433AB"/>
    <w:rsid w:val="008436E2"/>
    <w:rsid w:val="00843BDD"/>
    <w:rsid w:val="00845A66"/>
    <w:rsid w:val="00846713"/>
    <w:rsid w:val="00846A3E"/>
    <w:rsid w:val="00846B97"/>
    <w:rsid w:val="008526D9"/>
    <w:rsid w:val="008556C8"/>
    <w:rsid w:val="0085605E"/>
    <w:rsid w:val="00856D97"/>
    <w:rsid w:val="00860FC4"/>
    <w:rsid w:val="008612F1"/>
    <w:rsid w:val="0086260A"/>
    <w:rsid w:val="0086446F"/>
    <w:rsid w:val="008649BB"/>
    <w:rsid w:val="00864AAB"/>
    <w:rsid w:val="00864E89"/>
    <w:rsid w:val="008702FF"/>
    <w:rsid w:val="00873642"/>
    <w:rsid w:val="00876495"/>
    <w:rsid w:val="00880105"/>
    <w:rsid w:val="00881630"/>
    <w:rsid w:val="00881CC1"/>
    <w:rsid w:val="00881E0F"/>
    <w:rsid w:val="008824B5"/>
    <w:rsid w:val="00883089"/>
    <w:rsid w:val="00886881"/>
    <w:rsid w:val="00887DB4"/>
    <w:rsid w:val="00891AB6"/>
    <w:rsid w:val="00891CEF"/>
    <w:rsid w:val="00892562"/>
    <w:rsid w:val="008962DF"/>
    <w:rsid w:val="008A068C"/>
    <w:rsid w:val="008A0ACF"/>
    <w:rsid w:val="008A4605"/>
    <w:rsid w:val="008A47E8"/>
    <w:rsid w:val="008A5B66"/>
    <w:rsid w:val="008A7B37"/>
    <w:rsid w:val="008B039D"/>
    <w:rsid w:val="008B3821"/>
    <w:rsid w:val="008B5BD1"/>
    <w:rsid w:val="008B6005"/>
    <w:rsid w:val="008B6466"/>
    <w:rsid w:val="008C0413"/>
    <w:rsid w:val="008C2921"/>
    <w:rsid w:val="008C61D8"/>
    <w:rsid w:val="008C61E7"/>
    <w:rsid w:val="008C6CDA"/>
    <w:rsid w:val="008C6D05"/>
    <w:rsid w:val="008C75A8"/>
    <w:rsid w:val="008C786F"/>
    <w:rsid w:val="008C7A68"/>
    <w:rsid w:val="008D0D86"/>
    <w:rsid w:val="008D0DA8"/>
    <w:rsid w:val="008D0F74"/>
    <w:rsid w:val="008D45C8"/>
    <w:rsid w:val="008D4A58"/>
    <w:rsid w:val="008E1813"/>
    <w:rsid w:val="008E1E10"/>
    <w:rsid w:val="008E2338"/>
    <w:rsid w:val="008E451B"/>
    <w:rsid w:val="008E4EEF"/>
    <w:rsid w:val="008E5845"/>
    <w:rsid w:val="008E6D10"/>
    <w:rsid w:val="008F2605"/>
    <w:rsid w:val="008F32E8"/>
    <w:rsid w:val="008F40E7"/>
    <w:rsid w:val="008F76B4"/>
    <w:rsid w:val="00903826"/>
    <w:rsid w:val="009038DE"/>
    <w:rsid w:val="00905A7D"/>
    <w:rsid w:val="00906582"/>
    <w:rsid w:val="00907094"/>
    <w:rsid w:val="00907AEB"/>
    <w:rsid w:val="00907F2F"/>
    <w:rsid w:val="009102F5"/>
    <w:rsid w:val="009138F9"/>
    <w:rsid w:val="00913B6D"/>
    <w:rsid w:val="0091741E"/>
    <w:rsid w:val="00920F02"/>
    <w:rsid w:val="009210C1"/>
    <w:rsid w:val="00923241"/>
    <w:rsid w:val="00923DD5"/>
    <w:rsid w:val="00923F92"/>
    <w:rsid w:val="00927CCE"/>
    <w:rsid w:val="00930028"/>
    <w:rsid w:val="00930B03"/>
    <w:rsid w:val="009327A3"/>
    <w:rsid w:val="00944C53"/>
    <w:rsid w:val="00945A91"/>
    <w:rsid w:val="0094734C"/>
    <w:rsid w:val="009479E9"/>
    <w:rsid w:val="00952646"/>
    <w:rsid w:val="009531E4"/>
    <w:rsid w:val="00953529"/>
    <w:rsid w:val="00953B32"/>
    <w:rsid w:val="00954F61"/>
    <w:rsid w:val="00957ED2"/>
    <w:rsid w:val="00960D6C"/>
    <w:rsid w:val="009655B3"/>
    <w:rsid w:val="009659BF"/>
    <w:rsid w:val="00965EB0"/>
    <w:rsid w:val="00967C18"/>
    <w:rsid w:val="00967D39"/>
    <w:rsid w:val="00973045"/>
    <w:rsid w:val="00973974"/>
    <w:rsid w:val="00974800"/>
    <w:rsid w:val="00974E3E"/>
    <w:rsid w:val="00984E06"/>
    <w:rsid w:val="009859C8"/>
    <w:rsid w:val="009871D3"/>
    <w:rsid w:val="00990C85"/>
    <w:rsid w:val="0099222B"/>
    <w:rsid w:val="00993A46"/>
    <w:rsid w:val="00993ED9"/>
    <w:rsid w:val="00994D20"/>
    <w:rsid w:val="009974E9"/>
    <w:rsid w:val="00997966"/>
    <w:rsid w:val="009A0087"/>
    <w:rsid w:val="009A12FB"/>
    <w:rsid w:val="009A1DC8"/>
    <w:rsid w:val="009A590E"/>
    <w:rsid w:val="009A5A89"/>
    <w:rsid w:val="009B0C44"/>
    <w:rsid w:val="009B4BBC"/>
    <w:rsid w:val="009B559D"/>
    <w:rsid w:val="009B7545"/>
    <w:rsid w:val="009B7776"/>
    <w:rsid w:val="009B7FD7"/>
    <w:rsid w:val="009C013C"/>
    <w:rsid w:val="009C1A98"/>
    <w:rsid w:val="009C2CE0"/>
    <w:rsid w:val="009C3196"/>
    <w:rsid w:val="009C52DA"/>
    <w:rsid w:val="009C7A52"/>
    <w:rsid w:val="009D0B2E"/>
    <w:rsid w:val="009D1D6D"/>
    <w:rsid w:val="009D3742"/>
    <w:rsid w:val="009D382C"/>
    <w:rsid w:val="009D3D87"/>
    <w:rsid w:val="009D5F74"/>
    <w:rsid w:val="009D7D45"/>
    <w:rsid w:val="009E018A"/>
    <w:rsid w:val="009E04D5"/>
    <w:rsid w:val="009E35FE"/>
    <w:rsid w:val="009E3B44"/>
    <w:rsid w:val="009E445A"/>
    <w:rsid w:val="009E51FC"/>
    <w:rsid w:val="009F17A0"/>
    <w:rsid w:val="009F2349"/>
    <w:rsid w:val="009F2A4C"/>
    <w:rsid w:val="009F3F2C"/>
    <w:rsid w:val="009F543F"/>
    <w:rsid w:val="009F6DB2"/>
    <w:rsid w:val="009F6E8B"/>
    <w:rsid w:val="00A0088C"/>
    <w:rsid w:val="00A01421"/>
    <w:rsid w:val="00A023F3"/>
    <w:rsid w:val="00A02993"/>
    <w:rsid w:val="00A0601A"/>
    <w:rsid w:val="00A10CD8"/>
    <w:rsid w:val="00A10F26"/>
    <w:rsid w:val="00A144D1"/>
    <w:rsid w:val="00A1740E"/>
    <w:rsid w:val="00A20796"/>
    <w:rsid w:val="00A218B3"/>
    <w:rsid w:val="00A22E1A"/>
    <w:rsid w:val="00A236F6"/>
    <w:rsid w:val="00A24FBF"/>
    <w:rsid w:val="00A26855"/>
    <w:rsid w:val="00A2710E"/>
    <w:rsid w:val="00A27832"/>
    <w:rsid w:val="00A3175B"/>
    <w:rsid w:val="00A327D7"/>
    <w:rsid w:val="00A32AE0"/>
    <w:rsid w:val="00A34774"/>
    <w:rsid w:val="00A375A4"/>
    <w:rsid w:val="00A42AF7"/>
    <w:rsid w:val="00A45844"/>
    <w:rsid w:val="00A4757B"/>
    <w:rsid w:val="00A53028"/>
    <w:rsid w:val="00A57D2E"/>
    <w:rsid w:val="00A61DD7"/>
    <w:rsid w:val="00A62E65"/>
    <w:rsid w:val="00A63AC9"/>
    <w:rsid w:val="00A65C4D"/>
    <w:rsid w:val="00A672A5"/>
    <w:rsid w:val="00A71863"/>
    <w:rsid w:val="00A72B1C"/>
    <w:rsid w:val="00A75C7D"/>
    <w:rsid w:val="00A778E8"/>
    <w:rsid w:val="00A77AE1"/>
    <w:rsid w:val="00A800FB"/>
    <w:rsid w:val="00A80C9D"/>
    <w:rsid w:val="00A820CC"/>
    <w:rsid w:val="00A8232D"/>
    <w:rsid w:val="00A82427"/>
    <w:rsid w:val="00A84E2E"/>
    <w:rsid w:val="00A84EED"/>
    <w:rsid w:val="00A87065"/>
    <w:rsid w:val="00A953B0"/>
    <w:rsid w:val="00A95C33"/>
    <w:rsid w:val="00A97EF5"/>
    <w:rsid w:val="00AA2693"/>
    <w:rsid w:val="00AA3114"/>
    <w:rsid w:val="00AA435E"/>
    <w:rsid w:val="00AA520A"/>
    <w:rsid w:val="00AA59FF"/>
    <w:rsid w:val="00AA6736"/>
    <w:rsid w:val="00AA6DBE"/>
    <w:rsid w:val="00AA6F35"/>
    <w:rsid w:val="00AA7A9D"/>
    <w:rsid w:val="00AB5526"/>
    <w:rsid w:val="00AB55B4"/>
    <w:rsid w:val="00AB5D82"/>
    <w:rsid w:val="00AB6D55"/>
    <w:rsid w:val="00AB7E62"/>
    <w:rsid w:val="00AC18AD"/>
    <w:rsid w:val="00AC3685"/>
    <w:rsid w:val="00AC3A73"/>
    <w:rsid w:val="00AC55D3"/>
    <w:rsid w:val="00AD5B65"/>
    <w:rsid w:val="00AE0422"/>
    <w:rsid w:val="00AE0733"/>
    <w:rsid w:val="00AE0C89"/>
    <w:rsid w:val="00AE2D74"/>
    <w:rsid w:val="00AE480B"/>
    <w:rsid w:val="00AE59B5"/>
    <w:rsid w:val="00AE642B"/>
    <w:rsid w:val="00AE6CE6"/>
    <w:rsid w:val="00AE73FE"/>
    <w:rsid w:val="00AF126D"/>
    <w:rsid w:val="00AF2688"/>
    <w:rsid w:val="00AF293A"/>
    <w:rsid w:val="00AF35CC"/>
    <w:rsid w:val="00AF37EA"/>
    <w:rsid w:val="00B0017E"/>
    <w:rsid w:val="00B00803"/>
    <w:rsid w:val="00B036C6"/>
    <w:rsid w:val="00B04420"/>
    <w:rsid w:val="00B05832"/>
    <w:rsid w:val="00B0609B"/>
    <w:rsid w:val="00B066A3"/>
    <w:rsid w:val="00B0740D"/>
    <w:rsid w:val="00B0743B"/>
    <w:rsid w:val="00B07925"/>
    <w:rsid w:val="00B10431"/>
    <w:rsid w:val="00B11EA0"/>
    <w:rsid w:val="00B12262"/>
    <w:rsid w:val="00B130C9"/>
    <w:rsid w:val="00B13657"/>
    <w:rsid w:val="00B13DE9"/>
    <w:rsid w:val="00B15517"/>
    <w:rsid w:val="00B15CCF"/>
    <w:rsid w:val="00B16477"/>
    <w:rsid w:val="00B20EF2"/>
    <w:rsid w:val="00B215A8"/>
    <w:rsid w:val="00B21EF8"/>
    <w:rsid w:val="00B2425A"/>
    <w:rsid w:val="00B322BE"/>
    <w:rsid w:val="00B324F5"/>
    <w:rsid w:val="00B32530"/>
    <w:rsid w:val="00B33041"/>
    <w:rsid w:val="00B34D74"/>
    <w:rsid w:val="00B34EFF"/>
    <w:rsid w:val="00B34FB7"/>
    <w:rsid w:val="00B36DAC"/>
    <w:rsid w:val="00B3762E"/>
    <w:rsid w:val="00B378B4"/>
    <w:rsid w:val="00B40007"/>
    <w:rsid w:val="00B41492"/>
    <w:rsid w:val="00B42B96"/>
    <w:rsid w:val="00B42C8C"/>
    <w:rsid w:val="00B43424"/>
    <w:rsid w:val="00B4393B"/>
    <w:rsid w:val="00B46C21"/>
    <w:rsid w:val="00B476C6"/>
    <w:rsid w:val="00B47F76"/>
    <w:rsid w:val="00B55869"/>
    <w:rsid w:val="00B60E29"/>
    <w:rsid w:val="00B6197B"/>
    <w:rsid w:val="00B63105"/>
    <w:rsid w:val="00B6557F"/>
    <w:rsid w:val="00B65DF5"/>
    <w:rsid w:val="00B7264B"/>
    <w:rsid w:val="00B72E19"/>
    <w:rsid w:val="00B736FD"/>
    <w:rsid w:val="00B73888"/>
    <w:rsid w:val="00B747B5"/>
    <w:rsid w:val="00B7607F"/>
    <w:rsid w:val="00B812A3"/>
    <w:rsid w:val="00B816C7"/>
    <w:rsid w:val="00B8242E"/>
    <w:rsid w:val="00B8250B"/>
    <w:rsid w:val="00B83627"/>
    <w:rsid w:val="00B918FB"/>
    <w:rsid w:val="00B93F6A"/>
    <w:rsid w:val="00B94654"/>
    <w:rsid w:val="00B9582D"/>
    <w:rsid w:val="00B962D5"/>
    <w:rsid w:val="00B96B8C"/>
    <w:rsid w:val="00B9752F"/>
    <w:rsid w:val="00BA161F"/>
    <w:rsid w:val="00BA33E1"/>
    <w:rsid w:val="00BA38F5"/>
    <w:rsid w:val="00BA4DCA"/>
    <w:rsid w:val="00BA59B1"/>
    <w:rsid w:val="00BA5D47"/>
    <w:rsid w:val="00BA6C0F"/>
    <w:rsid w:val="00BB00AF"/>
    <w:rsid w:val="00BB057B"/>
    <w:rsid w:val="00BB095E"/>
    <w:rsid w:val="00BB1F26"/>
    <w:rsid w:val="00BB5E7A"/>
    <w:rsid w:val="00BB6C9B"/>
    <w:rsid w:val="00BC01E7"/>
    <w:rsid w:val="00BC4358"/>
    <w:rsid w:val="00BC4A0B"/>
    <w:rsid w:val="00BD0D4F"/>
    <w:rsid w:val="00BD4CFD"/>
    <w:rsid w:val="00BE0835"/>
    <w:rsid w:val="00BE2C67"/>
    <w:rsid w:val="00BE322C"/>
    <w:rsid w:val="00BE36FC"/>
    <w:rsid w:val="00BE3A14"/>
    <w:rsid w:val="00BE40D4"/>
    <w:rsid w:val="00BE4FBD"/>
    <w:rsid w:val="00BE5569"/>
    <w:rsid w:val="00BE59F7"/>
    <w:rsid w:val="00BE5E75"/>
    <w:rsid w:val="00BF19EE"/>
    <w:rsid w:val="00BF1EDB"/>
    <w:rsid w:val="00BF1F24"/>
    <w:rsid w:val="00BF3CD1"/>
    <w:rsid w:val="00BF5175"/>
    <w:rsid w:val="00BF77C7"/>
    <w:rsid w:val="00C0078D"/>
    <w:rsid w:val="00C01CEF"/>
    <w:rsid w:val="00C01D93"/>
    <w:rsid w:val="00C023DC"/>
    <w:rsid w:val="00C04A94"/>
    <w:rsid w:val="00C058A1"/>
    <w:rsid w:val="00C07071"/>
    <w:rsid w:val="00C07E27"/>
    <w:rsid w:val="00C10073"/>
    <w:rsid w:val="00C12DB4"/>
    <w:rsid w:val="00C15CC3"/>
    <w:rsid w:val="00C20CA5"/>
    <w:rsid w:val="00C22B48"/>
    <w:rsid w:val="00C22C49"/>
    <w:rsid w:val="00C22E7A"/>
    <w:rsid w:val="00C23E69"/>
    <w:rsid w:val="00C264EC"/>
    <w:rsid w:val="00C31144"/>
    <w:rsid w:val="00C3133B"/>
    <w:rsid w:val="00C334F5"/>
    <w:rsid w:val="00C3592D"/>
    <w:rsid w:val="00C3757C"/>
    <w:rsid w:val="00C37F29"/>
    <w:rsid w:val="00C40785"/>
    <w:rsid w:val="00C4384C"/>
    <w:rsid w:val="00C451CC"/>
    <w:rsid w:val="00C455DF"/>
    <w:rsid w:val="00C47CE6"/>
    <w:rsid w:val="00C51AD8"/>
    <w:rsid w:val="00C51FD3"/>
    <w:rsid w:val="00C52A41"/>
    <w:rsid w:val="00C52F4F"/>
    <w:rsid w:val="00C53142"/>
    <w:rsid w:val="00C5477E"/>
    <w:rsid w:val="00C551D4"/>
    <w:rsid w:val="00C55B99"/>
    <w:rsid w:val="00C56CFC"/>
    <w:rsid w:val="00C56EAE"/>
    <w:rsid w:val="00C61287"/>
    <w:rsid w:val="00C62DAA"/>
    <w:rsid w:val="00C64C9B"/>
    <w:rsid w:val="00C66593"/>
    <w:rsid w:val="00C67D58"/>
    <w:rsid w:val="00C74126"/>
    <w:rsid w:val="00C75BC6"/>
    <w:rsid w:val="00C75E7D"/>
    <w:rsid w:val="00C77694"/>
    <w:rsid w:val="00C77BAE"/>
    <w:rsid w:val="00C81EAE"/>
    <w:rsid w:val="00C82301"/>
    <w:rsid w:val="00C84E45"/>
    <w:rsid w:val="00C872E1"/>
    <w:rsid w:val="00C91C09"/>
    <w:rsid w:val="00C91D27"/>
    <w:rsid w:val="00C93EB3"/>
    <w:rsid w:val="00CA1436"/>
    <w:rsid w:val="00CA19EA"/>
    <w:rsid w:val="00CA4FD9"/>
    <w:rsid w:val="00CA7DAF"/>
    <w:rsid w:val="00CB2378"/>
    <w:rsid w:val="00CB4526"/>
    <w:rsid w:val="00CB4712"/>
    <w:rsid w:val="00CB4F85"/>
    <w:rsid w:val="00CB5A2C"/>
    <w:rsid w:val="00CB778F"/>
    <w:rsid w:val="00CC010E"/>
    <w:rsid w:val="00CC1853"/>
    <w:rsid w:val="00CC509C"/>
    <w:rsid w:val="00CC56A2"/>
    <w:rsid w:val="00CC7F74"/>
    <w:rsid w:val="00CD3524"/>
    <w:rsid w:val="00CD4EC1"/>
    <w:rsid w:val="00CD70E0"/>
    <w:rsid w:val="00CE0282"/>
    <w:rsid w:val="00CE0B5C"/>
    <w:rsid w:val="00CE130E"/>
    <w:rsid w:val="00CE1B84"/>
    <w:rsid w:val="00CE24B5"/>
    <w:rsid w:val="00CE265A"/>
    <w:rsid w:val="00CE4D42"/>
    <w:rsid w:val="00CE5450"/>
    <w:rsid w:val="00CE6B00"/>
    <w:rsid w:val="00CF0332"/>
    <w:rsid w:val="00CF26A8"/>
    <w:rsid w:val="00CF59B6"/>
    <w:rsid w:val="00D04791"/>
    <w:rsid w:val="00D04AE7"/>
    <w:rsid w:val="00D0656A"/>
    <w:rsid w:val="00D12985"/>
    <w:rsid w:val="00D15011"/>
    <w:rsid w:val="00D156AD"/>
    <w:rsid w:val="00D20F31"/>
    <w:rsid w:val="00D22E5B"/>
    <w:rsid w:val="00D24AF3"/>
    <w:rsid w:val="00D279F9"/>
    <w:rsid w:val="00D30F94"/>
    <w:rsid w:val="00D3289D"/>
    <w:rsid w:val="00D34BCF"/>
    <w:rsid w:val="00D34CAA"/>
    <w:rsid w:val="00D35A07"/>
    <w:rsid w:val="00D363AD"/>
    <w:rsid w:val="00D40F3A"/>
    <w:rsid w:val="00D41379"/>
    <w:rsid w:val="00D419EA"/>
    <w:rsid w:val="00D4227B"/>
    <w:rsid w:val="00D4614A"/>
    <w:rsid w:val="00D51BA9"/>
    <w:rsid w:val="00D53201"/>
    <w:rsid w:val="00D54F9E"/>
    <w:rsid w:val="00D556C6"/>
    <w:rsid w:val="00D60D8E"/>
    <w:rsid w:val="00D6345F"/>
    <w:rsid w:val="00D63BFD"/>
    <w:rsid w:val="00D63EEE"/>
    <w:rsid w:val="00D642F4"/>
    <w:rsid w:val="00D64381"/>
    <w:rsid w:val="00D64AB2"/>
    <w:rsid w:val="00D64FFB"/>
    <w:rsid w:val="00D66784"/>
    <w:rsid w:val="00D67E58"/>
    <w:rsid w:val="00D7528F"/>
    <w:rsid w:val="00D772D2"/>
    <w:rsid w:val="00D77A31"/>
    <w:rsid w:val="00D77D0A"/>
    <w:rsid w:val="00D77DFA"/>
    <w:rsid w:val="00D83786"/>
    <w:rsid w:val="00D8409D"/>
    <w:rsid w:val="00D85AAF"/>
    <w:rsid w:val="00D85D11"/>
    <w:rsid w:val="00D860D9"/>
    <w:rsid w:val="00D86E41"/>
    <w:rsid w:val="00D901FB"/>
    <w:rsid w:val="00D9111B"/>
    <w:rsid w:val="00D91AE8"/>
    <w:rsid w:val="00D94831"/>
    <w:rsid w:val="00D956B3"/>
    <w:rsid w:val="00D95911"/>
    <w:rsid w:val="00D96EB5"/>
    <w:rsid w:val="00DA024E"/>
    <w:rsid w:val="00DA0ACF"/>
    <w:rsid w:val="00DA2058"/>
    <w:rsid w:val="00DA2395"/>
    <w:rsid w:val="00DA3145"/>
    <w:rsid w:val="00DA3AC8"/>
    <w:rsid w:val="00DA5D38"/>
    <w:rsid w:val="00DA714E"/>
    <w:rsid w:val="00DB1195"/>
    <w:rsid w:val="00DB17B1"/>
    <w:rsid w:val="00DB39F5"/>
    <w:rsid w:val="00DB5471"/>
    <w:rsid w:val="00DB5B9B"/>
    <w:rsid w:val="00DC3342"/>
    <w:rsid w:val="00DC3436"/>
    <w:rsid w:val="00DC6E35"/>
    <w:rsid w:val="00DC79D0"/>
    <w:rsid w:val="00DD130D"/>
    <w:rsid w:val="00DD2B1A"/>
    <w:rsid w:val="00DD438F"/>
    <w:rsid w:val="00DD5548"/>
    <w:rsid w:val="00DD5E74"/>
    <w:rsid w:val="00DD726B"/>
    <w:rsid w:val="00DE05F8"/>
    <w:rsid w:val="00DE1651"/>
    <w:rsid w:val="00DE23E0"/>
    <w:rsid w:val="00DE2D23"/>
    <w:rsid w:val="00DE3684"/>
    <w:rsid w:val="00DE3C18"/>
    <w:rsid w:val="00DF1008"/>
    <w:rsid w:val="00DF3B37"/>
    <w:rsid w:val="00DF3C1E"/>
    <w:rsid w:val="00DF4D8F"/>
    <w:rsid w:val="00DF5E58"/>
    <w:rsid w:val="00E03672"/>
    <w:rsid w:val="00E03B2C"/>
    <w:rsid w:val="00E05C2B"/>
    <w:rsid w:val="00E0680B"/>
    <w:rsid w:val="00E07CB2"/>
    <w:rsid w:val="00E11304"/>
    <w:rsid w:val="00E14F96"/>
    <w:rsid w:val="00E239EB"/>
    <w:rsid w:val="00E26C76"/>
    <w:rsid w:val="00E27677"/>
    <w:rsid w:val="00E307A6"/>
    <w:rsid w:val="00E31E5A"/>
    <w:rsid w:val="00E32648"/>
    <w:rsid w:val="00E33823"/>
    <w:rsid w:val="00E33D01"/>
    <w:rsid w:val="00E33E54"/>
    <w:rsid w:val="00E36C9A"/>
    <w:rsid w:val="00E374A1"/>
    <w:rsid w:val="00E406CC"/>
    <w:rsid w:val="00E4172A"/>
    <w:rsid w:val="00E418EB"/>
    <w:rsid w:val="00E42898"/>
    <w:rsid w:val="00E4324E"/>
    <w:rsid w:val="00E4644D"/>
    <w:rsid w:val="00E50BE7"/>
    <w:rsid w:val="00E54343"/>
    <w:rsid w:val="00E546A3"/>
    <w:rsid w:val="00E60C7C"/>
    <w:rsid w:val="00E628B5"/>
    <w:rsid w:val="00E65142"/>
    <w:rsid w:val="00E66685"/>
    <w:rsid w:val="00E666F9"/>
    <w:rsid w:val="00E70A02"/>
    <w:rsid w:val="00E716D9"/>
    <w:rsid w:val="00E76C6C"/>
    <w:rsid w:val="00E80D2E"/>
    <w:rsid w:val="00E821C0"/>
    <w:rsid w:val="00E82570"/>
    <w:rsid w:val="00E82581"/>
    <w:rsid w:val="00E82AC1"/>
    <w:rsid w:val="00E8361C"/>
    <w:rsid w:val="00E84697"/>
    <w:rsid w:val="00E859E3"/>
    <w:rsid w:val="00E85C35"/>
    <w:rsid w:val="00E85E9F"/>
    <w:rsid w:val="00E87031"/>
    <w:rsid w:val="00E92341"/>
    <w:rsid w:val="00E93A02"/>
    <w:rsid w:val="00E93A0B"/>
    <w:rsid w:val="00E944D3"/>
    <w:rsid w:val="00E94722"/>
    <w:rsid w:val="00E95CA4"/>
    <w:rsid w:val="00E96F19"/>
    <w:rsid w:val="00EA015A"/>
    <w:rsid w:val="00EA0EB4"/>
    <w:rsid w:val="00EA18D6"/>
    <w:rsid w:val="00EA1BEC"/>
    <w:rsid w:val="00EA1FB9"/>
    <w:rsid w:val="00EA2468"/>
    <w:rsid w:val="00EA333A"/>
    <w:rsid w:val="00EA39B8"/>
    <w:rsid w:val="00EA5964"/>
    <w:rsid w:val="00EA6D7B"/>
    <w:rsid w:val="00EA7EB9"/>
    <w:rsid w:val="00EB09E9"/>
    <w:rsid w:val="00EB1155"/>
    <w:rsid w:val="00EB31ED"/>
    <w:rsid w:val="00EB3834"/>
    <w:rsid w:val="00EB3B98"/>
    <w:rsid w:val="00EB50F8"/>
    <w:rsid w:val="00EB6AAC"/>
    <w:rsid w:val="00EC1D41"/>
    <w:rsid w:val="00EC2320"/>
    <w:rsid w:val="00EC23A8"/>
    <w:rsid w:val="00EC28F0"/>
    <w:rsid w:val="00EC38EC"/>
    <w:rsid w:val="00EC411F"/>
    <w:rsid w:val="00EC444E"/>
    <w:rsid w:val="00EC656F"/>
    <w:rsid w:val="00ED05BD"/>
    <w:rsid w:val="00ED0D04"/>
    <w:rsid w:val="00ED22AC"/>
    <w:rsid w:val="00ED2B59"/>
    <w:rsid w:val="00ED42E8"/>
    <w:rsid w:val="00ED55C6"/>
    <w:rsid w:val="00ED6447"/>
    <w:rsid w:val="00ED69B2"/>
    <w:rsid w:val="00EE1FE4"/>
    <w:rsid w:val="00EE49AE"/>
    <w:rsid w:val="00EE4C93"/>
    <w:rsid w:val="00EE5338"/>
    <w:rsid w:val="00EE6B22"/>
    <w:rsid w:val="00EF28B7"/>
    <w:rsid w:val="00EF2BAC"/>
    <w:rsid w:val="00EF36BA"/>
    <w:rsid w:val="00EF43C1"/>
    <w:rsid w:val="00EF4724"/>
    <w:rsid w:val="00EF539D"/>
    <w:rsid w:val="00EF5B9F"/>
    <w:rsid w:val="00EF6B10"/>
    <w:rsid w:val="00F01229"/>
    <w:rsid w:val="00F033F6"/>
    <w:rsid w:val="00F0369C"/>
    <w:rsid w:val="00F0386C"/>
    <w:rsid w:val="00F04C7A"/>
    <w:rsid w:val="00F06E9C"/>
    <w:rsid w:val="00F10842"/>
    <w:rsid w:val="00F11B51"/>
    <w:rsid w:val="00F1382D"/>
    <w:rsid w:val="00F13F22"/>
    <w:rsid w:val="00F14902"/>
    <w:rsid w:val="00F15E88"/>
    <w:rsid w:val="00F1793B"/>
    <w:rsid w:val="00F206E3"/>
    <w:rsid w:val="00F20A4D"/>
    <w:rsid w:val="00F22A63"/>
    <w:rsid w:val="00F23305"/>
    <w:rsid w:val="00F26797"/>
    <w:rsid w:val="00F279F8"/>
    <w:rsid w:val="00F27AC7"/>
    <w:rsid w:val="00F30047"/>
    <w:rsid w:val="00F323C2"/>
    <w:rsid w:val="00F326CF"/>
    <w:rsid w:val="00F32962"/>
    <w:rsid w:val="00F32C89"/>
    <w:rsid w:val="00F332C0"/>
    <w:rsid w:val="00F35DCA"/>
    <w:rsid w:val="00F36FCC"/>
    <w:rsid w:val="00F37E9D"/>
    <w:rsid w:val="00F413E4"/>
    <w:rsid w:val="00F4382E"/>
    <w:rsid w:val="00F51744"/>
    <w:rsid w:val="00F5224B"/>
    <w:rsid w:val="00F5270A"/>
    <w:rsid w:val="00F54184"/>
    <w:rsid w:val="00F54DE2"/>
    <w:rsid w:val="00F55BAA"/>
    <w:rsid w:val="00F57088"/>
    <w:rsid w:val="00F57E7F"/>
    <w:rsid w:val="00F652DE"/>
    <w:rsid w:val="00F71A78"/>
    <w:rsid w:val="00F74769"/>
    <w:rsid w:val="00F74F68"/>
    <w:rsid w:val="00F762B4"/>
    <w:rsid w:val="00F77D0F"/>
    <w:rsid w:val="00F77F3F"/>
    <w:rsid w:val="00F80247"/>
    <w:rsid w:val="00F82446"/>
    <w:rsid w:val="00F85739"/>
    <w:rsid w:val="00F85798"/>
    <w:rsid w:val="00F86B87"/>
    <w:rsid w:val="00F87FD0"/>
    <w:rsid w:val="00F94A6F"/>
    <w:rsid w:val="00F97B1E"/>
    <w:rsid w:val="00F97C96"/>
    <w:rsid w:val="00FA0960"/>
    <w:rsid w:val="00FA13D7"/>
    <w:rsid w:val="00FA582F"/>
    <w:rsid w:val="00FA62A4"/>
    <w:rsid w:val="00FA6888"/>
    <w:rsid w:val="00FB1D4E"/>
    <w:rsid w:val="00FB2B58"/>
    <w:rsid w:val="00FB2D8A"/>
    <w:rsid w:val="00FB6139"/>
    <w:rsid w:val="00FB74C7"/>
    <w:rsid w:val="00FC1084"/>
    <w:rsid w:val="00FC20D9"/>
    <w:rsid w:val="00FC58A9"/>
    <w:rsid w:val="00FC5992"/>
    <w:rsid w:val="00FC661F"/>
    <w:rsid w:val="00FC7B9D"/>
    <w:rsid w:val="00FD2AFB"/>
    <w:rsid w:val="00FD4C8D"/>
    <w:rsid w:val="00FD5C7C"/>
    <w:rsid w:val="00FD6C4C"/>
    <w:rsid w:val="00FE03A5"/>
    <w:rsid w:val="00FE09D6"/>
    <w:rsid w:val="00FE0F9D"/>
    <w:rsid w:val="00FE17D0"/>
    <w:rsid w:val="00FE29C8"/>
    <w:rsid w:val="00FE2D51"/>
    <w:rsid w:val="00FE4385"/>
    <w:rsid w:val="00FE5BE2"/>
    <w:rsid w:val="00FE7C55"/>
    <w:rsid w:val="00FF0B09"/>
    <w:rsid w:val="00FF17CB"/>
    <w:rsid w:val="00FF1F13"/>
    <w:rsid w:val="00FF2ED0"/>
    <w:rsid w:val="00FF3131"/>
    <w:rsid w:val="00FF3AEF"/>
    <w:rsid w:val="00FF598E"/>
    <w:rsid w:val="00FF6A12"/>
    <w:rsid w:val="00FF7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F88566"/>
  <w15:docId w15:val="{D4E88FAB-D889-4B5B-9804-B013F62052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si-LK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52646"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064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F74F6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74F68"/>
    <w:rPr>
      <w:rFonts w:ascii="Tahoma" w:hAnsi="Tahoma" w:cs="Tahoma"/>
      <w:sz w:val="16"/>
      <w:szCs w:val="16"/>
      <w:lang w:bidi="ar-SA"/>
    </w:rPr>
  </w:style>
  <w:style w:type="paragraph" w:styleId="Header">
    <w:name w:val="header"/>
    <w:basedOn w:val="Normal"/>
    <w:link w:val="HeaderChar"/>
    <w:uiPriority w:val="99"/>
    <w:rsid w:val="00BB1F2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1F26"/>
    <w:rPr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rsid w:val="00BB1F2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1F26"/>
    <w:rPr>
      <w:sz w:val="24"/>
      <w:szCs w:val="24"/>
      <w:lang w:bidi="ar-SA"/>
    </w:rPr>
  </w:style>
  <w:style w:type="character" w:customStyle="1" w:styleId="apple-converted-space">
    <w:name w:val="apple-converted-space"/>
    <w:basedOn w:val="DefaultParagraphFont"/>
    <w:rsid w:val="00620415"/>
  </w:style>
  <w:style w:type="paragraph" w:styleId="ListParagraph">
    <w:name w:val="List Paragraph"/>
    <w:basedOn w:val="Normal"/>
    <w:uiPriority w:val="34"/>
    <w:qFormat/>
    <w:rsid w:val="007A418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3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7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5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317625-A6D6-4917-9287-8092DDCB12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672</Words>
  <Characters>366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e</vt:lpstr>
    </vt:vector>
  </TitlesOfParts>
  <Company/>
  <LinksUpToDate>false</LinksUpToDate>
  <CharactersWithSpaces>4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</dc:title>
  <dc:creator>acer</dc:creator>
  <cp:lastModifiedBy>Ashika Tharangani</cp:lastModifiedBy>
  <cp:revision>5</cp:revision>
  <cp:lastPrinted>2023-05-21T08:19:00Z</cp:lastPrinted>
  <dcterms:created xsi:type="dcterms:W3CDTF">2023-05-21T05:15:00Z</dcterms:created>
  <dcterms:modified xsi:type="dcterms:W3CDTF">2023-05-21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95af4428809dbbb524da94dfe197bfcfd00c6cf13ac555abb5c2c43f7add8ec</vt:lpwstr>
  </property>
</Properties>
</file>